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67CCD" w14:textId="0DFDD6F9" w:rsidR="003663C2" w:rsidRDefault="003663C2" w:rsidP="003663C2">
      <w:pPr>
        <w:pStyle w:val="Title"/>
      </w:pPr>
      <w:bookmarkStart w:id="0" w:name="results"/>
      <w:bookmarkEnd w:id="0"/>
      <w:r>
        <w:t>Using the right tool for the job: principal component regression and partial least squares regression for analysis of multivariate ecological data.</w:t>
      </w:r>
    </w:p>
    <w:p w14:paraId="5E2CC022" w14:textId="44A9DAF0" w:rsidR="003663C2" w:rsidRDefault="003663C2" w:rsidP="003663C2">
      <w:pPr>
        <w:pStyle w:val="BodyText"/>
        <w:rPr>
          <w:vertAlign w:val="superscript"/>
        </w:rPr>
      </w:pPr>
      <w:r>
        <w:t>Eric R. Scott</w:t>
      </w:r>
      <w:r w:rsidRPr="003663C2">
        <w:rPr>
          <w:vertAlign w:val="superscript"/>
        </w:rPr>
        <w:t>1</w:t>
      </w:r>
      <w:r>
        <w:t>, Elizabeth Crone</w:t>
      </w:r>
      <w:r w:rsidRPr="003663C2">
        <w:rPr>
          <w:vertAlign w:val="superscript"/>
        </w:rPr>
        <w:t>1</w:t>
      </w:r>
    </w:p>
    <w:p w14:paraId="4340F6BD" w14:textId="4678A1C5" w:rsidR="003663C2" w:rsidRDefault="003663C2" w:rsidP="003663C2">
      <w:pPr>
        <w:pStyle w:val="BodyText"/>
      </w:pPr>
      <w:r>
        <w:rPr>
          <w:vertAlign w:val="superscript"/>
        </w:rPr>
        <w:t>1</w:t>
      </w:r>
      <w:r>
        <w:t>Tufts University, Department of Biology</w:t>
      </w:r>
    </w:p>
    <w:p w14:paraId="1CE2D9EF" w14:textId="16DD8281" w:rsidR="003663C2" w:rsidRPr="003663C2" w:rsidRDefault="003663C2" w:rsidP="003663C2">
      <w:pPr>
        <w:pStyle w:val="Heading1"/>
      </w:pPr>
      <w:r>
        <w:t>Abstract</w:t>
      </w:r>
    </w:p>
    <w:p w14:paraId="246D22C9" w14:textId="2202E5CC" w:rsidR="00866D74" w:rsidRDefault="00866D74" w:rsidP="00866D74">
      <w:pPr>
        <w:pStyle w:val="Heading1"/>
      </w:pPr>
      <w:r>
        <w:t>Introduction</w:t>
      </w:r>
    </w:p>
    <w:p w14:paraId="09DC4AEB" w14:textId="59D74B6C" w:rsidR="00866D74" w:rsidRDefault="00A371E8" w:rsidP="00866D74">
      <w:pPr>
        <w:pStyle w:val="FirstParagraph"/>
        <w:spacing w:line="360" w:lineRule="auto"/>
      </w:pPr>
      <w:r>
        <w:t xml:space="preserve">Ecologists often want to know which of many possible measured predictor variables are associated with some response. </w:t>
      </w:r>
      <w:commentRangeStart w:id="1"/>
      <w:r w:rsidR="00866D74">
        <w:t>Data collected on many variables for the same individuals presents some unique challenges for data analysis</w:t>
      </w:r>
      <w:commentRangeEnd w:id="1"/>
      <w:r w:rsidR="00045901">
        <w:rPr>
          <w:rStyle w:val="CommentReference"/>
        </w:rPr>
        <w:commentReference w:id="1"/>
      </w:r>
      <w:bookmarkStart w:id="2" w:name="_GoBack"/>
      <w:bookmarkEnd w:id="2"/>
      <w:r w:rsidR="00866D74">
        <w:t xml:space="preserve">. Multivariate data </w:t>
      </w:r>
      <w:r>
        <w:t xml:space="preserve">analysis </w:t>
      </w:r>
      <w:r w:rsidR="00866D74">
        <w:t xml:space="preserve">is not new to the field of ecology, and ecologists have been using techniques like principal component analysis to reduce dimensionality and simplify the interpretation of multivariate data for a long time </w:t>
      </w:r>
      <w:r w:rsidR="001A5AC6">
        <w:fldChar w:fldCharType="begin" w:fldLock="1"/>
      </w:r>
      <w:r w:rsidR="001A5AC6">
        <w:instrText>ADDIN CSL_CITATION {"citationItems":[{"id":"ITEM-1","itemData":{"ISBN":"0716724111","ISSN":"1313-2970","abstract":"Sokal and Rohlf's classic text deals with statistics from numerous areas of biological research, focusing on practical applications and incorporates computer calculations.","author":[{"dropping-particle":"","family":"Sokal","given":"R R","non-dropping-particle":"","parse-names":false,"suffix":""},{"dropping-particle":"","family":"Rohlf","given":"F J","non-dropping-particle":"","parse-names":false,"suffix":""}],"container-title":"Biological Research","edition":"3","id":"ITEM-1","issued":{"date-parts":[["1995"]]},"publisher":"W. H. Freeman and Company","publisher-place":"New York","title":"Biometry: The Principles and Practices of Statistics in Biological Research","type":"article-journal"},"uris":["http://www.mendeley.com/documents/?uuid=6c52d3e9-ba8b-4565-849d-3ae3925202f6"]}],"mendeley":{"formattedCitation":"(Sokal and Rohlf 1995)","plainTextFormattedCitation":"(Sokal and Rohlf 1995)","previouslyFormattedCitation":"(Sokal and Rohlf 1995)"},"properties":{"noteIndex":0},"schema":"https://github.com/citation-style-language/schema/raw/master/csl-citation.json"}</w:instrText>
      </w:r>
      <w:r w:rsidR="001A5AC6">
        <w:fldChar w:fldCharType="separate"/>
      </w:r>
      <w:r w:rsidR="001A5AC6" w:rsidRPr="001A5AC6">
        <w:rPr>
          <w:noProof/>
        </w:rPr>
        <w:t>(Sokal and Rohlf 1995)</w:t>
      </w:r>
      <w:r w:rsidR="001A5AC6">
        <w:fldChar w:fldCharType="end"/>
      </w:r>
      <w:r w:rsidR="001A5AC6">
        <w:t>.</w:t>
      </w:r>
      <w:r w:rsidR="00866D74">
        <w:t xml:space="preserve"> However, in recent years, the scale of data available for ecological research has increased due to advancements in high-throughput</w:t>
      </w:r>
      <w:r w:rsidR="001A5AC6">
        <w:t xml:space="preserve"> metabolite</w:t>
      </w:r>
      <w:r w:rsidR="00866D74">
        <w:t xml:space="preserve"> sampling </w:t>
      </w:r>
      <w:r w:rsidR="00866D74">
        <w:fldChar w:fldCharType="begin" w:fldLock="1"/>
      </w:r>
      <w:r w:rsidR="00866D74">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866D74">
        <w:fldChar w:fldCharType="separate"/>
      </w:r>
      <w:r w:rsidR="00866D74" w:rsidRPr="00367C82">
        <w:rPr>
          <w:noProof/>
        </w:rPr>
        <w:t>(Kallenbach et al. 2014; Kfoury et al. 2017)</w:t>
      </w:r>
      <w:r w:rsidR="00866D74">
        <w:fldChar w:fldCharType="end"/>
      </w:r>
      <w:r w:rsidR="00866D74">
        <w:t xml:space="preserve">, </w:t>
      </w:r>
      <w:r w:rsidR="001A5AC6">
        <w:t xml:space="preserve">high-throughput phenotyping </w:t>
      </w:r>
      <w:r w:rsidR="00866D74">
        <w:fldChar w:fldCharType="begin" w:fldLock="1"/>
      </w:r>
      <w:r w:rsidR="00866D74">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866D74">
        <w:fldChar w:fldCharType="separate"/>
      </w:r>
      <w:r w:rsidR="00866D74" w:rsidRPr="00367C82">
        <w:rPr>
          <w:noProof/>
        </w:rPr>
        <w:t>(Berger et al. 2010; Fahlgren et al. 2015)</w:t>
      </w:r>
      <w:r w:rsidR="00866D74">
        <w:fldChar w:fldCharType="end"/>
      </w:r>
      <w:r w:rsidR="00866D74">
        <w:t>, automated and remote data logg</w:t>
      </w:r>
      <w:r w:rsidR="001A5AC6">
        <w:t>ers</w:t>
      </w:r>
      <w:r w:rsidR="00866D74">
        <w:t xml:space="preserve"> </w:t>
      </w:r>
      <w:r w:rsidR="00866D74">
        <w:fldChar w:fldCharType="begin" w:fldLock="1"/>
      </w:r>
      <w:r w:rsidR="00866D74">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866D74">
        <w:fldChar w:fldCharType="separate"/>
      </w:r>
      <w:r w:rsidR="00866D74" w:rsidRPr="0066160A">
        <w:rPr>
          <w:noProof/>
        </w:rPr>
        <w:t>(Cooke et al. 2004; Porter et al. 2005)</w:t>
      </w:r>
      <w:r w:rsidR="00866D74">
        <w:fldChar w:fldCharType="end"/>
      </w:r>
      <w:r w:rsidR="00866D74">
        <w:t xml:space="preserve">, remote sensing </w:t>
      </w:r>
      <w:r w:rsidR="00866D74">
        <w:fldChar w:fldCharType="begin" w:fldLock="1"/>
      </w:r>
      <w:r w:rsidR="00866D74">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866D74">
        <w:fldChar w:fldCharType="separate"/>
      </w:r>
      <w:r w:rsidR="00866D74" w:rsidRPr="0066160A">
        <w:rPr>
          <w:noProof/>
        </w:rPr>
        <w:t>(Roughgarden et al. 1991; Aplin 2005)</w:t>
      </w:r>
      <w:r w:rsidR="00866D74">
        <w:fldChar w:fldCharType="end"/>
      </w:r>
      <w:r w:rsidR="00866D74">
        <w:t>, high-throughput sequencing technologies</w:t>
      </w:r>
      <w:r w:rsidR="001A5AC6">
        <w:t xml:space="preserve"> </w:t>
      </w:r>
      <w:r w:rsidR="001A5AC6">
        <w:fldChar w:fldCharType="begin" w:fldLock="1"/>
      </w:r>
      <w:r w:rsidR="001A5AC6">
        <w:instrText>ADDIN CSL_CITATION {"citationItems":[{"id":"ITEM-1","itemData":{"DOI":"10.1016/J.MOLCEL.2015.05.004","ISSN":"1097-2765","abstract":"The human genome sequence has profoundly altered our understanding of biology, human diversity, and disease. The path from the first draft sequence to our nascent era of personal genomes and genomic medicine has been made possible only because of the extraordinary advancements in DNA sequencing technologies over the past 10 years. Here, we discuss commonly used high-throughput sequencing platforms, the growing array of sequencing assays developed around them, as well as the challenges facing current sequencing platforms and their clinical application.","author":[{"dropping-particle":"","family":"Reuter","given":"Jason A.","non-dropping-particle":"","parse-names":false,"suffix":""},{"dropping-particle":"V.","family":"Spacek","given":"Damek","non-dropping-particle":"","parse-names":false,"suffix":""},{"dropping-particle":"","family":"Snyder","given":"Michael P.","non-dropping-particle":"","parse-names":false,"suffix":""}],"container-title":"Molecular Cell","id":"ITEM-1","issue":"4","issued":{"date-parts":[["2015","5","21"]]},"page":"586-597","publisher":"Cell Press","title":"High-Throughput Sequencing Technologies","type":"article-journal","volume":"58"},"uris":["http://www.mendeley.com/documents/?uuid=8092565c-a486-3d39-b121-3f7e483c73c4"]}],"mendeley":{"formattedCitation":"(Reuter et al. 2015)","plainTextFormattedCitation":"(Reuter et al. 2015)","previouslyFormattedCitation":"(Reuter et al. 2015)"},"properties":{"noteIndex":0},"schema":"https://github.com/citation-style-language/schema/raw/master/csl-citation.json"}</w:instrText>
      </w:r>
      <w:r w:rsidR="001A5AC6">
        <w:fldChar w:fldCharType="separate"/>
      </w:r>
      <w:r w:rsidR="001A5AC6" w:rsidRPr="001A5AC6">
        <w:rPr>
          <w:noProof/>
        </w:rPr>
        <w:t>(Reuter et al. 2015)</w:t>
      </w:r>
      <w:r w:rsidR="001A5AC6">
        <w:fldChar w:fldCharType="end"/>
      </w:r>
      <w:r w:rsidR="00866D74">
        <w:t xml:space="preserve">, and citizen science </w:t>
      </w:r>
      <w:r w:rsidR="00866D74">
        <w:fldChar w:fldCharType="begin" w:fldLock="1"/>
      </w:r>
      <w:r w:rsidR="00866D74">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866D74">
        <w:fldChar w:fldCharType="separate"/>
      </w:r>
      <w:r w:rsidR="00866D74" w:rsidRPr="0066160A">
        <w:rPr>
          <w:noProof/>
        </w:rPr>
        <w:t>(Silvertown 2009; Bonney et al. 2009; Dickinson et al. 2012)</w:t>
      </w:r>
      <w:r w:rsidR="00866D74">
        <w:fldChar w:fldCharType="end"/>
      </w:r>
      <w:r w:rsidR="00866D74">
        <w:t xml:space="preserve">. Simultaneously, there is perhaps and increasing interest in going beyond simply describing multivariate data to inferring processes from patterns. </w:t>
      </w:r>
      <w:r w:rsidR="007A706B">
        <w:t>Because multivariate data present problems for linear modeling methods (e.g. multiple regression)</w:t>
      </w:r>
      <w:r w:rsidR="001A5AC6">
        <w:t xml:space="preserve"> </w:t>
      </w:r>
      <w:r w:rsidR="001A5AC6">
        <w:fldChar w:fldCharType="begin" w:fldLock="1"/>
      </w:r>
      <w:r w:rsidR="00E60FA3">
        <w:instrText>ADDIN CSL_CITATION {"citationItems":[{"id":"ITEM-1","itemData":{"DOI":"10.1111/j.1600-0706.2008.16881.x","ISBN":"0030-1299","ISSN":"00301299","PMID":"7926","abstract":"This paper briefly presents the aims, requirements and results of partial least squares regression analysis (PLSR), and its potential utility in ecological studies. This statistical technique is particularly well suited to analyzing a large array of related predictor variables (i.e. not truly independent), with a sample size not large enough compared to the number of independent variables, and in cases in which an attempt is made to approach complex phenomena or syndromes that must be defined as a combination of several variables obtained independently. A simulation experiment is carried out to compare this technique with multiple regression (MR) and with a combination of principal component analysis and multiple regression (PCA+MR), varying the number of predictor variables and sample sizes. PLSR models explained a similar amount of variance to those results obtained by MR and PCA+MR. However, PLSR was more reliable than other techniques when identifying relevant variables and their magnitudes of influence, especially in cases of small sample size and low tolerance. Finally, we present one example of PLSR to illustrate its application and interpretation in ecology.","author":[{"dropping-particle":"","family":"Carrascal","given":"Luis M.","non-dropping-particle":"","parse-names":false,"suffix":""},{"dropping-particle":"","family":"Galván","given":"Ismael","non-dropping-particle":"","parse-names":false,"suffix":""},{"dropping-particle":"","family":"Gordo","given":"Oscar","non-dropping-particle":"","parse-names":false,"suffix":""}],"container-title":"Oikos","id":"ITEM-1","issue":"5","issued":{"date-parts":[["2009","5","1"]]},"page":"681-690","publisher":"Wiley/Blackwell (10.1111)","title":"Partial least squares regression as an alternative to current regression methods used in ecology","type":"article-journal","volume":"118"},"uris":["http://www.mendeley.com/documents/?uuid=6037cc96-6e60-32f2-a1ab-e0140c370ce2"]}],"mendeley":{"formattedCitation":"(Carrascal et al. 2009)","plainTextFormattedCitation":"(Carrascal et al. 2009)","previouslyFormattedCitation":"(Carrascal et al. 2009)"},"properties":{"noteIndex":0},"schema":"https://github.com/citation-style-language/schema/raw/master/csl-citation.json"}</w:instrText>
      </w:r>
      <w:r w:rsidR="001A5AC6">
        <w:fldChar w:fldCharType="separate"/>
      </w:r>
      <w:r w:rsidR="001A5AC6" w:rsidRPr="001A5AC6">
        <w:rPr>
          <w:noProof/>
        </w:rPr>
        <w:t>(Carrascal et al. 2009)</w:t>
      </w:r>
      <w:r w:rsidR="001A5AC6">
        <w:fldChar w:fldCharType="end"/>
      </w:r>
      <w:r w:rsidR="001A5AC6">
        <w:t xml:space="preserve">, </w:t>
      </w:r>
      <w:r w:rsidR="007A706B">
        <w:t>m</w:t>
      </w:r>
      <w:r w:rsidR="00866D74">
        <w:t xml:space="preserve">ultivariate inference </w:t>
      </w:r>
      <w:r w:rsidR="007A706B">
        <w:t>is typically</w:t>
      </w:r>
      <w:r w:rsidR="00D7245A">
        <w:t xml:space="preserve"> approached</w:t>
      </w:r>
      <w:r w:rsidR="00866D74">
        <w:t xml:space="preserve"> </w:t>
      </w:r>
      <w:r w:rsidR="00D7245A">
        <w:t>two ways</w:t>
      </w:r>
      <w:r w:rsidR="00866D74">
        <w:t>: by reducing dimensionality with unsupervised approaches and conducting hypothesis testing on dimensionally reduced data, or through supervised multivariate analyses.</w:t>
      </w:r>
      <w:r w:rsidR="00045901">
        <w:t xml:space="preserve"> Here, our purpose is to illustrate and clarify these two approaches.</w:t>
      </w:r>
    </w:p>
    <w:p w14:paraId="6332E14D" w14:textId="3F54291F" w:rsidR="00866D74" w:rsidRDefault="00045901" w:rsidP="00866D74">
      <w:pPr>
        <w:pStyle w:val="BodyText"/>
        <w:spacing w:line="360" w:lineRule="auto"/>
      </w:pPr>
      <w:r>
        <w:lastRenderedPageBreak/>
        <w:t xml:space="preserve">A common unsupervised </w:t>
      </w:r>
      <w:r w:rsidR="00866D74">
        <w:t xml:space="preserve">approach </w:t>
      </w:r>
      <w:r>
        <w:t>to multivariate inference</w:t>
      </w:r>
      <w:r w:rsidR="00866D74">
        <w:t xml:space="preserve"> in ecology is</w:t>
      </w:r>
      <w:r>
        <w:t xml:space="preserve"> </w:t>
      </w:r>
      <w:r w:rsidR="00BC6ACE">
        <w:t>principal component analysis (PCA)</w:t>
      </w:r>
      <w:r>
        <w:t xml:space="preserve"> </w:t>
      </w:r>
      <w:r w:rsidR="00BC6ACE">
        <w:t xml:space="preserve">followed by a statistical test on the principal component axes generated.  PCA creates orthogonal latent variables called principal components that attempt to explain the variation in the predictor variables. Then, the data can be projected onto principal component axes (“scores”) and can be used </w:t>
      </w:r>
      <w:r w:rsidR="00866D74">
        <w:t>to look for visual separation or perhaps as predictors in a statistical test for a relationship with some response variable</w:t>
      </w:r>
      <w:r w:rsidR="00D7245A">
        <w:t xml:space="preserve"> (</w:t>
      </w:r>
      <w:r>
        <w:fldChar w:fldCharType="begin"/>
      </w:r>
      <w:r>
        <w:instrText xml:space="preserve"> REF _Ref7511265 \h </w:instrText>
      </w:r>
      <w:r>
        <w:fldChar w:fldCharType="separate"/>
      </w:r>
      <w:ins w:id="3" w:author="Scott, Eric R." w:date="2019-04-30T10:03:00Z">
        <w:r>
          <w:t xml:space="preserve">Figure </w:t>
        </w:r>
      </w:ins>
      <w:r>
        <w:rPr>
          <w:noProof/>
        </w:rPr>
        <w:t>1</w:t>
      </w:r>
      <w:r>
        <w:fldChar w:fldCharType="end"/>
      </w:r>
      <w:r>
        <w:t>A</w:t>
      </w:r>
      <w:r w:rsidR="00D7245A">
        <w:t>)</w:t>
      </w:r>
      <w:r w:rsidR="00866D74">
        <w:t xml:space="preserve">.  Unsupervised techniques like PCA are agnostic to response variables and </w:t>
      </w:r>
      <w:r w:rsidR="00A371E8">
        <w:t>simply</w:t>
      </w:r>
      <w:r w:rsidR="00866D74">
        <w:t xml:space="preserve"> describe the variation in </w:t>
      </w:r>
      <w:r w:rsidR="00A371E8">
        <w:t>a set of predictor variables</w:t>
      </w:r>
      <w:r w:rsidR="00866D74">
        <w:t>.</w:t>
      </w:r>
      <w:r>
        <w:t xml:space="preserve"> </w:t>
      </w:r>
      <w:r w:rsidR="00866D74">
        <w:t xml:space="preserve">PCA followed by a statistical test on </w:t>
      </w:r>
      <w:r w:rsidR="001A5AC6">
        <w:t>principal</w:t>
      </w:r>
      <w:r w:rsidR="00866D74">
        <w:t xml:space="preserve"> component</w:t>
      </w:r>
      <w:r w:rsidR="00D7245A">
        <w:t>s</w:t>
      </w:r>
      <w:r w:rsidR="00866D74">
        <w:t xml:space="preserve"> </w:t>
      </w:r>
      <w:r w:rsidR="00D7245A">
        <w:t xml:space="preserve">is sometimes used to look for multivariate relationships between many predictors and a response.  However, this unsupervised approach actually </w:t>
      </w:r>
      <w:r w:rsidR="00866D74">
        <w:t xml:space="preserve">answers </w:t>
      </w:r>
      <w:r w:rsidR="00D7245A">
        <w:t xml:space="preserve">the following </w:t>
      </w:r>
      <w:r w:rsidR="00866D74">
        <w:t>question</w:t>
      </w:r>
      <w:r w:rsidR="00A371E8">
        <w:t>s</w:t>
      </w:r>
      <w:r w:rsidR="00D7245A">
        <w:t>:</w:t>
      </w:r>
      <w:r w:rsidR="00866D74">
        <w:t xml:space="preserve"> “What are the main axes of variation in the data? Do those axes have a relationship with the response variable?” This approach can be justified when one is truly interested in the axis that describes variation.  For example, the leaf economics spectrum (LES) is a highly repeatable </w:t>
      </w:r>
      <w:r w:rsidR="001A5AC6">
        <w:t>principal</w:t>
      </w:r>
      <w:r w:rsidR="00866D74">
        <w:t xml:space="preserve"> component that explains variation in leaf traits from a slow to fast rate of return on investments in nutrients and leaf dry matter </w:t>
      </w:r>
      <w:r w:rsidR="007A706B">
        <w:t xml:space="preserve">resulting from a trade-off between metabolic rates and investment to leaf structure </w:t>
      </w:r>
      <w:r w:rsidR="00866D74">
        <w:fldChar w:fldCharType="begin" w:fldLock="1"/>
      </w:r>
      <w:r w:rsidR="00866D74">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866D74">
        <w:fldChar w:fldCharType="separate"/>
      </w:r>
      <w:r w:rsidR="00866D74" w:rsidRPr="009C0862">
        <w:rPr>
          <w:noProof/>
        </w:rPr>
        <w:t>(Wright et al. 2004)</w:t>
      </w:r>
      <w:r w:rsidR="00866D74">
        <w:fldChar w:fldCharType="end"/>
      </w:r>
      <w:r w:rsidR="00866D74">
        <w:t>. Because this multivariate trade-off exists across all plants and within groups of plants, it is reasonable to ask questions about how position along the LES varies among habitats, along environmental gradients, or among clades</w:t>
      </w:r>
      <w:r w:rsidR="005D0BAE">
        <w:t xml:space="preserve"> </w:t>
      </w:r>
      <w:r w:rsidR="005D0BAE">
        <w:fldChar w:fldCharType="begin" w:fldLock="1"/>
      </w:r>
      <w:r w:rsidR="009A384A">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uris":["http://www.mendeley.com/documents/?uuid=d63db35e-ec69-3725-a6d9-b900fc952f75"]},{"id":"ITEM-2","itemData":{"DOI":"10.1016/J.AGEE.2014.11.014","ISSN":"0167-8809","abstract":"The leaf economics spectrum (LES) refers to a suite of correlated leaf-level physiological, morphological, and chemical traits that can be used to describe life-history strategy among plant species. Documenting LES trait variation across environmental gradients has been important for understanding natural plant community dynamics in response to environmental change. However few studies have examined how LES traits covary within crops, or how the LES is correlated with farm-level management practices or goals, especially for important tree-crops such as coffee. We analyzed within-species variation in eight leaf traits in 60 Coffea arabica plants, across four management treatments differing in shade-tree species composition, to test (i) if hypothesized LES patterns also describe within-species trait variation, and (ii) if LES traits vary in response to management regimes, or are correlated with reproductive output. Leaf traits varied widely across coffee plants with photosynthetic rates (Amass) and leaf area showing especially high variation. In bivariate and multivariate analyses, coffee leaf traits covaried in patterns consistent with the LES, suggesting shifts between leaf-level resource acquisition and conservation traits among plants may also underpin coffee responses to agroforestry management. The position of a coffee plant along the LES (as described by a principal component analysis score) was best explained by light availability, but did not vary systematically with shade tree composition. LES traits were weakly but significantly related to plant-level reproductive output: coffee plants associated with lower Amass and leaf N values, and higher leaf mass per area were associated with greater reproductive output. In showing that the LES describes resource capture and/or conservation strategies among coffee plants, our study represents a novel adoption of the LES to address applied questions in managed systems. Since within species differences in leaf traits partially explain differences in coffee yield, we also suggest that trait-based research in agroecology can contribute to an applied and comprehensive understanding of crop functional biology, and ultimately, agroecosystem structure and function.","author":[{"dropping-particle":"","family":"Gagliardi","given":"Stephanie","non-dropping-particle":"","parse-names":false,"suffix":""},{"dropping-particle":"","family":"Martin","given":"Adam R.","non-dropping-particle":"","parse-names":false,"suffix":""},{"dropping-particle":"","family":"Filho","given":"Elias de M. Virginio","non-dropping-particle":"","parse-names":false,"suffix":""},{"dropping-particle":"","family":"Rapidel","given":"Bruno","non-dropping-particle":"","parse-names":false,"suffix":""},{"dropping-particle":"","family":"Isaac","given":"Marney E.","non-dropping-particle":"","parse-names":false,"suffix":""}],"container-title":"Agriculture, Ecosystems &amp; Environment","id":"ITEM-2","issued":{"date-parts":[["2015","2","1"]]},"page":"151-160","publisher":"Elsevier","title":"Intraspecific leaf economic trait variation partially explains coffee performance across agroforestry management regimes","type":"article-journal","volume":"200"},"uris":["http://www.mendeley.com/documents/?uuid=60e78d7d-3412-39f6-ac64-7744bb56b348"]}],"mendeley":{"formattedCitation":"(Gagliardi et al. 2015; Muir et al. 2017)","plainTextFormattedCitation":"(Gagliardi et al. 2015; Muir et al. 2017)","previouslyFormattedCitation":"(Gagliardi et al. 2015; Muir et al. 2017)"},"properties":{"noteIndex":0},"schema":"https://github.com/citation-style-language/schema/raw/master/csl-citation.json"}</w:instrText>
      </w:r>
      <w:r w:rsidR="005D0BAE">
        <w:fldChar w:fldCharType="separate"/>
      </w:r>
      <w:r w:rsidR="005D0BAE" w:rsidRPr="005D0BAE">
        <w:rPr>
          <w:noProof/>
        </w:rPr>
        <w:t>(Gagliardi et al. 2015; Muir et al. 2017)</w:t>
      </w:r>
      <w:r w:rsidR="005D0BAE">
        <w:fldChar w:fldCharType="end"/>
      </w:r>
      <w:r w:rsidR="00866D74">
        <w:t>.</w:t>
      </w:r>
      <w:r>
        <w:t xml:space="preserve"> Similarly,</w:t>
      </w:r>
      <w:r w:rsidR="00866D74">
        <w:t xml:space="preserve"> </w:t>
      </w:r>
      <w:r w:rsidR="009A384A">
        <w:t>Smit</w:t>
      </w:r>
      <w:r>
        <w:t>h</w:t>
      </w:r>
      <w:r w:rsidR="009A384A">
        <w:t xml:space="preserve"> et al. </w:t>
      </w:r>
      <w:r w:rsidR="009A384A">
        <w:fldChar w:fldCharType="begin" w:fldLock="1"/>
      </w:r>
      <w:r w:rsidR="00507293">
        <w:instrText>ADDIN CSL_CITATION {"citationItems":[{"id":"ITEM-1","itemData":{"DOI":"10.1111/evo.13416","ISSN":"00143820","author":[{"dropping-particle":"","family":"Smith","given":"Stacey D.","non-dropping-particle":"","parse-names":false,"suffix":""},{"dropping-particle":"","family":"Kriebel","given":"Ricardo","non-dropping-particle":"","parse-names":false,"suffix":""}],"container-title":"Evolution","id":"ITEM-1","issue":"3","issued":{"date-parts":[["2018","3","1"]]},"page":"688-697","publisher":"John Wiley &amp; Sons, Ltd (10.1111)","title":"Convergent evolution of floral shape tied to pollinator shifts in Iochrominae (Solanaceae)*","type":"article-journal","volume":"72"},"uris":["http://www.mendeley.com/documents/?uuid=11f1eb01-701e-3cef-9b4c-9b52ea1a979a"]}],"mendeley":{"formattedCitation":"(Smith and Kriebel 2018)","plainTextFormattedCitation":"(Smith and Kriebel 2018)","previouslyFormattedCitation":"(Smith and Kriebel 2018)"},"properties":{"noteIndex":0},"schema":"https://github.com/citation-style-language/schema/raw/master/csl-citation.json"}</w:instrText>
      </w:r>
      <w:r w:rsidR="009A384A">
        <w:fldChar w:fldCharType="separate"/>
      </w:r>
      <w:r w:rsidR="009A384A" w:rsidRPr="009A384A">
        <w:rPr>
          <w:noProof/>
        </w:rPr>
        <w:t>(Smith and Kriebel 2018)</w:t>
      </w:r>
      <w:r w:rsidR="009A384A">
        <w:fldChar w:fldCharType="end"/>
      </w:r>
      <w:r w:rsidR="009A384A">
        <w:t xml:space="preserve"> investigate evolution of floral shape by first using PCA to reduce the dimensionality of a dataset of floral morphology measurements</w:t>
      </w:r>
      <w:r w:rsidR="004169DD">
        <w:t xml:space="preserve"> (a “</w:t>
      </w:r>
      <w:proofErr w:type="spellStart"/>
      <w:r w:rsidR="004169DD">
        <w:t>morphospace</w:t>
      </w:r>
      <w:proofErr w:type="spellEnd"/>
      <w:r w:rsidR="004169DD">
        <w:t>”)</w:t>
      </w:r>
      <w:r w:rsidR="009A384A">
        <w:t>.</w:t>
      </w:r>
      <w:r w:rsidR="004169DD">
        <w:t xml:space="preserve">  They then use this principal component, which captures the greatest sources of variation in the morphological traits measured, as a predictor to test hypotheses about evolution and pollination syndromes. </w:t>
      </w:r>
      <w:r w:rsidR="009A384A">
        <w:t xml:space="preserve"> </w:t>
      </w:r>
      <w:r w:rsidR="004169DD">
        <w:t xml:space="preserve">Again, this analysis makes sense because the authors are interested specifically in the floral traits that vary the most among species to investigate the causes of that variation. </w:t>
      </w:r>
      <w:del w:id="4" w:author="Scott, Eric R." w:date="2019-04-30T10:17:00Z">
        <w:r w:rsidR="00866D74" w:rsidDel="005D0BAE">
          <w:delText xml:space="preserve"> </w:delText>
        </w:r>
      </w:del>
    </w:p>
    <w:p w14:paraId="1A458DBF" w14:textId="0C403BB1" w:rsidR="003D0AC8" w:rsidRDefault="003D0AC8" w:rsidP="003D0AC8">
      <w:pPr>
        <w:pStyle w:val="BodyText"/>
        <w:spacing w:line="360" w:lineRule="auto"/>
      </w:pPr>
      <w:r w:rsidRPr="003D0AC8">
        <w:rPr>
          <w:noProof/>
        </w:rPr>
        <w:lastRenderedPageBreak/>
        <w:drawing>
          <wp:inline distT="0" distB="0" distL="0" distR="0" wp14:anchorId="43BDC938" wp14:editId="62DD41D5">
            <wp:extent cx="5715000" cy="508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5000" cy="5080000"/>
                    </a:xfrm>
                    <a:prstGeom prst="rect">
                      <a:avLst/>
                    </a:prstGeom>
                  </pic:spPr>
                </pic:pic>
              </a:graphicData>
            </a:graphic>
          </wp:inline>
        </w:drawing>
      </w:r>
    </w:p>
    <w:p w14:paraId="173EA868" w14:textId="6F032BF2" w:rsidR="003D0AC8" w:rsidRDefault="003D0AC8" w:rsidP="00045901">
      <w:pPr>
        <w:pStyle w:val="Caption"/>
      </w:pPr>
      <w:bookmarkStart w:id="5" w:name="_Ref7511265"/>
      <w:bookmarkStart w:id="6" w:name="_Ref7511013"/>
      <w:r>
        <w:t xml:space="preserve">Figure </w:t>
      </w:r>
      <w:r w:rsidR="0053547F">
        <w:fldChar w:fldCharType="begin"/>
      </w:r>
      <w:r w:rsidR="0053547F">
        <w:instrText xml:space="preserve"> SEQ Figure \* ARABIC </w:instrText>
      </w:r>
      <w:r w:rsidR="0053547F">
        <w:fldChar w:fldCharType="separate"/>
      </w:r>
      <w:r w:rsidR="00CF326C">
        <w:rPr>
          <w:noProof/>
        </w:rPr>
        <w:t>1</w:t>
      </w:r>
      <w:r w:rsidR="0053547F">
        <w:rPr>
          <w:noProof/>
        </w:rPr>
        <w:fldChar w:fldCharType="end"/>
      </w:r>
      <w:bookmarkEnd w:id="5"/>
      <w:r>
        <w:t>.</w:t>
      </w:r>
      <w:bookmarkEnd w:id="6"/>
      <w:r>
        <w:t xml:space="preserve"> A hypothetical schematic of unsupervised (A) and supervised (B) dimensionality reduction.  In the unsupervised case, a line is drawn through a three-dimensional cloud of points to capture the greatest amount of variation in the data, irrespective of </w:t>
      </w:r>
      <w:r w:rsidR="005D0BAE">
        <w:t>point color.</w:t>
      </w:r>
      <w:r>
        <w:t xml:space="preserve">  </w:t>
      </w:r>
      <w:r w:rsidR="005D0BAE">
        <w:t>In the supervised case, the line is instead drawn to explain the greatest amount of co-variation with a response variable—in this case a categorical variable represented by point color.</w:t>
      </w:r>
    </w:p>
    <w:p w14:paraId="219032B8" w14:textId="77777777" w:rsidR="00045901" w:rsidRDefault="00045901" w:rsidP="00866D74">
      <w:pPr>
        <w:pStyle w:val="BodyText"/>
        <w:spacing w:line="360" w:lineRule="auto"/>
      </w:pPr>
    </w:p>
    <w:p w14:paraId="31FA2F33" w14:textId="783B9A02" w:rsidR="00866D74" w:rsidRPr="00450349" w:rsidRDefault="005D0BAE" w:rsidP="00866D74">
      <w:pPr>
        <w:pStyle w:val="BodyText"/>
        <w:spacing w:line="360" w:lineRule="auto"/>
      </w:pPr>
      <w:r>
        <w:t>Instead of asking</w:t>
      </w:r>
      <w:r w:rsidR="004169DD">
        <w:t xml:space="preserve"> if the position along the LES varies by elevation one could ask “which plant traits vary most with elevation?” and instead of asking</w:t>
      </w:r>
      <w:r>
        <w:t xml:space="preserve"> if the floral </w:t>
      </w:r>
      <w:r w:rsidR="004169DD">
        <w:t>morphological traits</w:t>
      </w:r>
      <w:r>
        <w:t xml:space="preserve"> that vary the most are good predictors of pollinator</w:t>
      </w:r>
      <w:r w:rsidR="004169DD">
        <w:t xml:space="preserve"> identity</w:t>
      </w:r>
      <w:r>
        <w:t>, one could ask “which floral traits are the best predictors of pollinators?” S</w:t>
      </w:r>
      <w:r w:rsidR="003D0AC8">
        <w:t>upervised analyses</w:t>
      </w:r>
      <w:r>
        <w:t xml:space="preserve"> answer questions like these because they</w:t>
      </w:r>
      <w:r w:rsidR="00866D74">
        <w:t xml:space="preserve"> take response variables into account and test how response variables co-vary with one or more predictor variables</w:t>
      </w:r>
      <w:r w:rsidR="003D0AC8">
        <w:t xml:space="preserve"> (</w:t>
      </w:r>
      <w:r w:rsidR="003D0AC8">
        <w:fldChar w:fldCharType="begin"/>
      </w:r>
      <w:r w:rsidR="003D0AC8">
        <w:instrText xml:space="preserve"> REF _Ref7511013 \h </w:instrText>
      </w:r>
      <w:r w:rsidR="003D0AC8">
        <w:fldChar w:fldCharType="separate"/>
      </w:r>
      <w:r w:rsidR="003D0AC8">
        <w:t xml:space="preserve">Fig </w:t>
      </w:r>
      <w:r w:rsidR="003D0AC8">
        <w:rPr>
          <w:noProof/>
        </w:rPr>
        <w:t>1</w:t>
      </w:r>
      <w:r w:rsidR="003D0AC8">
        <w:fldChar w:fldCharType="end"/>
      </w:r>
      <w:r>
        <w:t>B</w:t>
      </w:r>
      <w:r w:rsidR="003D0AC8">
        <w:t>)</w:t>
      </w:r>
      <w:r w:rsidR="00866D74">
        <w:t xml:space="preserve">. </w:t>
      </w:r>
      <w:r w:rsidR="00C139FE">
        <w:t>Therefore,</w:t>
      </w:r>
      <w:r w:rsidR="00866D74">
        <w:t xml:space="preserve"> a supervised </w:t>
      </w:r>
      <w:r w:rsidR="00866D74">
        <w:lastRenderedPageBreak/>
        <w:t xml:space="preserve">technique answers a fundamentally different question than the unsupervised approach described </w:t>
      </w:r>
      <w:r>
        <w:t>previously</w:t>
      </w:r>
      <w:r w:rsidR="00866D74">
        <w:t>. When using a supervised analysis, you are answering the question “Is there a multivariate relationship between the predictors and the response variable?”</w:t>
      </w:r>
      <w:r w:rsidR="00866D74" w:rsidRPr="00450349">
        <w:t xml:space="preserve"> </w:t>
      </w:r>
      <w:r w:rsidR="00866D74">
        <w:t xml:space="preserve">This may seem a minor distinction, but can lead to completely different conclusions, and </w:t>
      </w:r>
      <w:r w:rsidR="00C139FE">
        <w:t xml:space="preserve">unsupervised analyses </w:t>
      </w:r>
      <w:r w:rsidR="00866D74">
        <w:t>can even miss statistically significant relationships, as we will demonstrate.</w:t>
      </w:r>
    </w:p>
    <w:p w14:paraId="65F18467" w14:textId="4EFEB15F" w:rsidR="00866D74" w:rsidRPr="00F71450" w:rsidRDefault="00866D74" w:rsidP="00866D74">
      <w:pPr>
        <w:pStyle w:val="FirstParagraph"/>
        <w:spacing w:line="360" w:lineRule="auto"/>
      </w:pPr>
      <w:r>
        <w:t xml:space="preserve">The use of supervised multivariate analyses in ecology may not be as common </w:t>
      </w:r>
      <w:r w:rsidR="00176F3D">
        <w:t>as</w:t>
      </w:r>
      <w:r w:rsidR="004169DD">
        <w:t xml:space="preserve"> unsupervised approaches </w:t>
      </w:r>
      <w:r>
        <w:t>because of some of the challenges ecological data typically creates, including missing values, multicollinearity, small sample sizes, and more variables than observations (</w:t>
      </w:r>
      <w:r w:rsidR="004169DD">
        <w:t xml:space="preserve">also called </w:t>
      </w:r>
      <w:r>
        <w:t>the “curse of dimensionality”). Previously, these challenges limited the use of supervised multivariate statistics, but this is no longer the case.  In fact, several techniques, including partial least squares</w:t>
      </w:r>
      <w:r w:rsidR="00243397">
        <w:t xml:space="preserve"> (PLS)</w:t>
      </w:r>
      <w:r>
        <w:t xml:space="preserve"> regression and its discriminant analysis extension (PLS-DA), handle the above-mentioned challenges of ecological data especially well</w:t>
      </w:r>
      <w:r w:rsidR="00095228">
        <w:t>.</w:t>
      </w:r>
    </w:p>
    <w:p w14:paraId="7D714B31" w14:textId="79DF43FB" w:rsidR="00866D74" w:rsidRDefault="00866D74" w:rsidP="00866D74">
      <w:pPr>
        <w:pStyle w:val="BodyText"/>
        <w:spacing w:line="360" w:lineRule="auto"/>
      </w:pPr>
      <w:r>
        <w:t xml:space="preserve">PLS was first developed in the late seventies in the field of econometrics </w:t>
      </w:r>
      <w:r>
        <w:fldChar w:fldCharType="begin" w:fldLock="1"/>
      </w:r>
      <w:r>
        <w:instrText>ADDIN CSL_CITATION {"citationItems":[{"id":"ITEM-1","itemData":{"DOI":"10.1017/S0021900200047604","ISSN":"0021-9002","abstract":"The NIPALS approach is applied to the ‘soft’ type of model that has come to the fore in sociology and other social sciences in the last five or ten years, namely path models that involve latent variables which serve as proxies for blocks of directly observed variables. Such models are seen as hybrids of the ‘hard’ models of econometrics where all variables are directly observed (path models in the form of simultaneous equations systems) and the ‘soft’ models of psychology where the human mind is described in terms of latent variables and their directly observed indicators. For hybrid models that involve one or two latent variables the NIPALS approach has been developed in [38], [41] and [42]. The present paper extends the NIPALS approach to path models with three or more latent variables. Each new latent variable brings a rapid increase in the pluralism of possible model designs, and new problems arise in the parameter estimation of the models. Iterative procedures are given for the point estimation of the parameters. With a view to cases when the iterative estimation does not converge, a device of range estimation is developed, where high profile versus low profile estimates give ranges for the parameter estimates.","author":[{"dropping-particle":"","family":"Wold","given":"Herman","non-dropping-particle":"","parse-names":false,"suffix":""}],"container-title":"Journal of Applied Probability","id":"ITEM-1","issue":"S1","issued":{"date-parts":[["1975","9","5"]]},"page":"117-142","title":"Soft Modelling by Latent Variables: The Non-Linear Iterative Partial Least Squares (NIPALS) Approach","type":"article-journal","volume":"12"},"uris":["http://www.mendeley.com/documents/?uuid=2b65135e-b6f5-4064-805f-340765d04c4e"]}],"mendeley":{"formattedCitation":"(Wold 1975)","plainTextFormattedCitation":"(Wold 1975)","previouslyFormattedCitation":"(Wold 1975)"},"properties":{"noteIndex":0},"schema":"https://github.com/citation-style-language/schema/raw/master/csl-citation.json"}</w:instrText>
      </w:r>
      <w:r>
        <w:fldChar w:fldCharType="separate"/>
      </w:r>
      <w:r w:rsidRPr="009C0862">
        <w:rPr>
          <w:noProof/>
        </w:rPr>
        <w:t>(Wold 1975)</w:t>
      </w:r>
      <w:r>
        <w:fldChar w:fldCharType="end"/>
      </w:r>
      <w:r>
        <w:t xml:space="preserve">. and later adopted by analytical chemistry </w:t>
      </w:r>
      <w:r>
        <w:fldChar w:fldCharType="begin" w:fldLock="1"/>
      </w:r>
      <w:r>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fldChar w:fldCharType="separate"/>
      </w:r>
      <w:r w:rsidRPr="004131C0">
        <w:rPr>
          <w:noProof/>
        </w:rPr>
        <w:t>(Geladi and Kowalski 1986)</w:t>
      </w:r>
      <w:r>
        <w:fldChar w:fldCharType="end"/>
      </w:r>
      <w:r w:rsidR="00C139FE">
        <w:t>. In ecology, the use of PLS</w:t>
      </w:r>
      <w:r w:rsidR="00243397">
        <w:t xml:space="preserve"> regression</w:t>
      </w:r>
      <w:r>
        <w:t xml:space="preserve"> has been </w:t>
      </w:r>
      <w:r w:rsidR="00C139FE">
        <w:t>almost exclusively limited to</w:t>
      </w:r>
      <w:r>
        <w:t xml:space="preserve"> the sub-field of chemical ecology </w:t>
      </w:r>
      <w:r>
        <w:fldChar w:fldCharType="begin" w:fldLock="1"/>
      </w:r>
      <w:r>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9C0862">
        <w:rPr>
          <w:noProof/>
        </w:rPr>
        <w:t>(Hervé et al. 2018)</w:t>
      </w:r>
      <w:r>
        <w:fldChar w:fldCharType="end"/>
      </w:r>
      <w:r>
        <w:t>. The underlying assumption of PLS</w:t>
      </w:r>
      <w:r w:rsidR="00243397">
        <w:t xml:space="preserve"> regression</w:t>
      </w:r>
      <w:r>
        <w:t xml:space="preserve"> is that covariation between the predictor variable(s) and the response variable(s) </w:t>
      </w:r>
      <w:r w:rsidR="00176F3D">
        <w:t>can be explained by</w:t>
      </w:r>
      <w:r>
        <w:t xml:space="preserve"> a small number of “latent” variables</w:t>
      </w:r>
      <w:r w:rsidR="00176F3D">
        <w:t xml:space="preserve"> that may or may not be representative of some underlying causal variable</w:t>
      </w:r>
      <w:r>
        <w:t xml:space="preserve">.  </w:t>
      </w:r>
      <w:r w:rsidR="00176F3D">
        <w:t xml:space="preserve">For example, </w:t>
      </w:r>
      <w:r>
        <w:t xml:space="preserve">a change in </w:t>
      </w:r>
      <w:r w:rsidR="00176F3D">
        <w:t xml:space="preserve">the concentrations of </w:t>
      </w:r>
      <w:r>
        <w:t xml:space="preserve">a large number of metabolites may be a result of a change in a single enzyme or </w:t>
      </w:r>
      <w:r w:rsidR="00507293">
        <w:t xml:space="preserve">hormone in a </w:t>
      </w:r>
      <w:r>
        <w:t xml:space="preserve">metabolic </w:t>
      </w:r>
      <w:r w:rsidR="00C139FE">
        <w:t xml:space="preserve">pathway </w:t>
      </w:r>
      <w:r w:rsidR="00507293">
        <w:fldChar w:fldCharType="begin" w:fldLock="1"/>
      </w:r>
      <w:r w:rsidR="00E06824">
        <w:instrText>ADDIN CSL_CITATION {"citationItems":[{"id":"ITEM-1","itemData":{"DOI":"10.1016/j.cois.2016.01.002","ISSN":"22145745","PMID":"27436644","abstract":"The phytohormone jasmonic acid (JA) regulates the induction of direct and indirect defences against herbivores. By now, the biochemical pathway of JA-signalling has been well resolved, allowing the use of an interdisciplinary toolbox and spurring the mechanistic investigation of plant-insect interactions. Recent advances show that JA-mediated plant responses are involved in the competitive and trophic interactions between various organisms throughout at least four trophic levels and therefore likely shape natural communities. Moreover, JA-mediated responses can be primed or suppressed by various environmental factors that are related to herbivory or not. Yet, to integrate the complex interactions at the physiological and ecological levels into community ecology, an examination of the often onetime discoveries for general rules and new bioinformatic approaches are required.","author":[{"dropping-particle":"","family":"Lortzing","given":"Tobias","non-dropping-particle":"","parse-names":false,"suffix":""},{"dropping-particle":"","family":"Steppuhn","given":"Anke","non-dropping-particle":"","parse-names":false,"suffix":""}],"container-title":"Current Opinion in Insect Science","id":"ITEM-1","issued":{"date-parts":[["2016","4","1"]]},"page":"32-39","publisher":"Elsevier","title":"Jasmonate signalling in plants shapes plant-insect interaction ecology","type":"article-journal","volume":"14"},"uris":["http://www.mendeley.com/documents/?uuid=249ef550-fc35-356b-ac60-99595b3c2761"]},{"id":"ITEM-2","itemData":{"DOI":"10.1186/s12870-017-1107-2","ISSN":"1471-2229","abstract":"Terpene rich leaves are a characteristic of Myrtaceae. There is significant qualitative variation in the terpene profile of plants within a single species, which is observable as “chemotypes”. Understanding the molecular basis of chemotypic variation will help explain how such variation is maintained in natural populations as well as allowing focussed breeding for those terpenes sought by industry. The leaves of the medicinal tea tree, Melaleuca alternifolia, are used to produce terpinen-4-ol rich tea tree oil, but there are six naturally occurring chemotypes; three cardinal chemotypes (dominated by terpinen-4-ol, terpinolene and 1,8-cineole, respectively) and three intermediates. It has been predicted that three distinct terpene synthases could be responsible for the maintenance of chemotypic variation in this species. We isolated and characterised the most abundant terpene synthases (TPSs) from the three cardinal chemotypes of M. alternifolia. Functional characterisation of these enzymes shows that they produce the dominant compounds in the foliar terpene profile of all six chemotypes. Using RNA-Seq, we investigated the expression of these and 24 additional putative terpene synthases in young leaves of all six chemotypes of M. alternifolia. Despite contributing to the variation patterns observed, variation in gene expression of the three TPS genes is not enough to explain all variation for the maintenance of chemotypes. Other candidate terpene synthases as well as other levels of regulation must also be involved. The results of this study provide novel insights into the complexity of terpene biosynthesis in natural populations of a non-model organism.","author":[{"dropping-particle":"","family":"Padovan","given":"Amanda","non-dropping-particle":"","parse-names":false,"suffix":""},{"dropping-particle":"","family":"Keszei","given":"Andras","non-dropping-particle":"","parse-names":false,"suffix":""},{"dropping-particle":"","family":"Hassan","given":"Yasmin","non-dropping-particle":"","parse-names":false,"suffix":""},{"dropping-particle":"","family":"Krause","given":"Sandra T.","non-dropping-particle":"","parse-names":false,"suffix":""},{"dropping-particle":"","family":"Köllner","given":"Tobias G.","non-dropping-particle":"","parse-names":false,"suffix":""},{"dropping-particle":"","family":"Degenhardt","given":"Jörg","non-dropping-particle":"","parse-names":false,"suffix":""},{"dropping-particle":"","family":"Gershenzon","given":"Jonathan","non-dropping-particle":"","parse-names":false,"suffix":""},{"dropping-particle":"","family":"Külheim","given":"Carsten","non-dropping-particle":"","parse-names":false,"suffix":""},{"dropping-particle":"","family":"Foley","given":"William J.","non-dropping-particle":"","parse-names":false,"suffix":""}],"container-title":"BMC Plant Biology","id":"ITEM-2","issue":"1","issued":{"date-parts":[["2017","12","4"]]},"page":"160","publisher":"BioMed Central","title":"Four terpene synthases contribute to the generation of chemotypes in tea tree (Melaleuca alternifolia)","type":"article-journal","volume":"17"},"uris":["http://www.mendeley.com/documents/?uuid=b764130e-c4a7-3a90-8260-03d0f75c23d2"]}],"mendeley":{"formattedCitation":"(Lortzing and Steppuhn 2016; Padovan et al. 2017)","plainTextFormattedCitation":"(Lortzing and Steppuhn 2016; Padovan et al. 2017)","previouslyFormattedCitation":"(Lortzing and Steppuhn 2016; Padovan et al. 2017)"},"properties":{"noteIndex":0},"schema":"https://github.com/citation-style-language/schema/raw/master/csl-citation.json"}</w:instrText>
      </w:r>
      <w:r w:rsidR="00507293">
        <w:fldChar w:fldCharType="separate"/>
      </w:r>
      <w:r w:rsidR="00507293" w:rsidRPr="00507293">
        <w:rPr>
          <w:noProof/>
        </w:rPr>
        <w:t>(Lortzing and Steppuhn 2016; Padovan et al. 2017)</w:t>
      </w:r>
      <w:r w:rsidR="00507293">
        <w:fldChar w:fldCharType="end"/>
      </w:r>
      <w:r>
        <w:t>.  In fact, PLS</w:t>
      </w:r>
      <w:r w:rsidR="00243397">
        <w:t>(-DA)</w:t>
      </w:r>
      <w:r>
        <w:t xml:space="preserve"> has been </w:t>
      </w:r>
      <w:r w:rsidR="00176F3D">
        <w:t xml:space="preserve">widely adopted for the analysis of </w:t>
      </w:r>
      <w:r w:rsidR="008A643D">
        <w:t xml:space="preserve">chemometric and </w:t>
      </w:r>
      <w:r w:rsidR="00176F3D">
        <w:t xml:space="preserve">metabolomic data and </w:t>
      </w:r>
      <w:r>
        <w:t xml:space="preserve">implemented into many metabolomics-specific statistical software </w:t>
      </w:r>
      <w:r>
        <w:fldChar w:fldCharType="begin" w:fldLock="1"/>
      </w:r>
      <w:r w:rsidR="004813F6">
        <w:instrText>ADDIN CSL_CITATION {"citationItems":[{"id":"ITEM-1","itemData":{"DOI":"10.1093/gigascience/gix037","ISBN":"22181989 (Linking)","ISSN":"2047217X","PMID":"28520864","abstract":"The grand challenge currently facing metabolomics is the expansion of the coverage of the metabolome from a minor percentage of the metabolic complement of the cell toward the level of coverage afforded by other post-genomic technologies such as transcriptomics and proteomics. In plants, this problem is exacerbated by the sheer diversity of chemicals that constitute the metabolome, with the number of metabolites in the plant kingdom generally considered to be in excess of 200 000. In this review, we focus on web resources that can be exploited in order to improve analyte and ultimately metabolite identification and quantification. There is a wide range of available software that not only aids in this but also in the related area of peak alignment; however, for the uninitiated, choosing which program to use is a daunting task. For this reason, we provide an overview of the pros and cons of the software as well as comments regarding the level of programing skills required to effectively exploit their basic functions. In addition, the torrent of available genome and transcriptome sequences that followed the advent of next-generation sequencing has opened up further valuable resources for metabolite identification. All things considered, we posit that only via a continued communal sharing of information such as that deposited in the databases described within the article are we likely to be able to make significant headway toward improving our coverage of the plant metabolome.","author":[{"dropping-particle":"","family":"Souza","given":"Leonardo Perez","non-dropping-particle":"de","parse-names":false,"suffix":""},{"dropping-particle":"","family":"Naake","given":"Thomas","non-dropping-particle":"","parse-names":false,"suffix":""},{"dropping-particle":"","family":"Tohge","given":"Takayuki","non-dropping-particle":"","parse-names":false,"suffix":""},{"dropping-particle":"","family":"Fernie","given":"Alisdair R","non-dropping-particle":"","parse-names":false,"suffix":""}],"container-title":"GigaScience","id":"ITEM-1","issue":"7","issued":{"date-parts":[["2017"]]},"page":"1-20","publisher":"Oxford University Press","title":"From chromatogram to analyte to metabolite. How to pick horses for courses from the massive web resources for mass spectral plant metabolomics","type":"article","volume":"6"},"uris":["http://www.mendeley.com/documents/?uuid=951f5558-3ad9-351b-af55-a1171bcfa4aa"]},{"id":"ITEM-2","itemData":{"DOI":"10.1002/cem.785","ISSN":"0886-9383","author":[{"dropping-particle":"","family":"Barker","given":"Matthew","non-dropping-particle":"","parse-names":false,"suffix":""},{"dropping-particle":"","family":"Rayens","given":"William","non-dropping-particle":"","parse-names":false,"suffix":""}],"container-title":"Journal of Chemometrics","id":"ITEM-2","issue":"3","issued":{"date-parts":[["2003","3","24"]]},"page":"166-173","publisher":"John Wiley &amp; Sons, Ltd","title":"Partial least squares for discrimination","type":"article-journal","volume":"17"},"uris":["http://www.mendeley.com/documents/?uuid=1de6d8d7-028d-36e2-a5a1-6e6fc04bc96b"]}],"mendeley":{"formattedCitation":"(Barker and Rayens 2003; de Souza et al. 2017)","plainTextFormattedCitation":"(Barker and Rayens 2003; de Souza et al. 2017)","previouslyFormattedCitation":"(Barker and Rayens 2003; de Souza et al. 2017)"},"properties":{"noteIndex":0},"schema":"https://github.com/citation-style-language/schema/raw/master/csl-citation.json"}</w:instrText>
      </w:r>
      <w:r>
        <w:fldChar w:fldCharType="separate"/>
      </w:r>
      <w:r w:rsidR="008A643D" w:rsidRPr="008A643D">
        <w:rPr>
          <w:noProof/>
        </w:rPr>
        <w:t>(Barker and Rayens 2003; de Souza et al. 2017)</w:t>
      </w:r>
      <w:r>
        <w:fldChar w:fldCharType="end"/>
      </w:r>
      <w:r>
        <w:t>. However, the utility of PLS is not limited to metabolomic data.  In fact, one of the strengths of PLS is that, unlike permutational MANOVA for example, it does not rely on distance or dissimilarity measures and therefore retains information about the relative importance of individual predictor variables</w:t>
      </w:r>
      <w:r w:rsidR="00C139FE">
        <w:t xml:space="preserve"> (rather than the distance between them).</w:t>
      </w:r>
      <w:r>
        <w:t xml:space="preserve"> This makes PLS an ideal technique for highly multivariate ecological datasets where </w:t>
      </w:r>
      <w:r>
        <w:lastRenderedPageBreak/>
        <w:t>multicollinearity may be present, and the researcher would not only like to address a hypothesis about the effects of some independent variable on a multivariate dataset, but also to determine which measured variables are most responsible for the multivariate relationship.</w:t>
      </w:r>
    </w:p>
    <w:p w14:paraId="7E5E8697" w14:textId="7A8821DE" w:rsidR="00866D74" w:rsidRDefault="00866D74" w:rsidP="00866D74">
      <w:pPr>
        <w:pStyle w:val="BodyText"/>
        <w:spacing w:line="360" w:lineRule="auto"/>
      </w:pPr>
      <w:r>
        <w:t>We</w:t>
      </w:r>
      <w:r w:rsidR="00507293">
        <w:t xml:space="preserve"> first present a PLS</w:t>
      </w:r>
      <w:r w:rsidR="00243397">
        <w:t xml:space="preserve"> regression</w:t>
      </w:r>
      <w:r w:rsidR="00507293">
        <w:t xml:space="preserve"> reanalysis of a case study that originally used PCA regression to answer a slightly different question. </w:t>
      </w:r>
      <w:r w:rsidR="00243397">
        <w:t xml:space="preserve">We use this case study as an opportunity to demonstrate use and reporting of PLS model outputs. </w:t>
      </w:r>
      <w:r w:rsidR="00507293">
        <w:t xml:space="preserve">This case study </w:t>
      </w:r>
      <w:r w:rsidR="00243397">
        <w:t xml:space="preserve">also </w:t>
      </w:r>
      <w:r w:rsidR="00507293">
        <w:t xml:space="preserve">demonstrates some of the key differences in conclusions one might reach using </w:t>
      </w:r>
      <w:r w:rsidR="00243397">
        <w:t>a supervised approach. We then use a simulated data approach to explore some of the properties of PLS-DA and PCA discriminant analysis under different data scenarios.  Finally, we provide some tips and best practices for implementing PLS models for ecological data.</w:t>
      </w:r>
    </w:p>
    <w:p w14:paraId="0B5E4F5C" w14:textId="77777777" w:rsidR="00866D74" w:rsidRDefault="00866D74" w:rsidP="00866D74">
      <w:pPr>
        <w:pStyle w:val="Heading1"/>
      </w:pPr>
      <w:bookmarkStart w:id="7" w:name="questions-i-have"/>
      <w:bookmarkStart w:id="8" w:name="methods-briefly"/>
      <w:bookmarkEnd w:id="7"/>
      <w:bookmarkEnd w:id="8"/>
      <w:r w:rsidRPr="00B12F2E">
        <w:t>Case</w:t>
      </w:r>
      <w:r>
        <w:t xml:space="preserve"> Study</w:t>
      </w:r>
    </w:p>
    <w:p w14:paraId="3C1743AE" w14:textId="217A3463" w:rsidR="00866D74" w:rsidRPr="00430728" w:rsidRDefault="00866D74" w:rsidP="00866D74">
      <w:pPr>
        <w:pStyle w:val="BodyText"/>
        <w:spacing w:line="360" w:lineRule="auto"/>
      </w:pPr>
      <w:r>
        <w:t xml:space="preserve">Muir et al. </w:t>
      </w:r>
      <w:r>
        <w:fldChar w:fldCharType="begin" w:fldLock="1"/>
      </w:r>
      <w:r>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suppress-author":1,"uris":["http://www.mendeley.com/documents/?uuid=d63db35e-ec69-3725-a6d9-b900fc952f75"]}],"mendeley":{"formattedCitation":"(2017)","plainTextFormattedCitation":"(2017)","previouslyFormattedCitation":"(2017)"},"properties":{"noteIndex":0},"schema":"https://github.com/citation-style-language/schema/raw/master/csl-citation.json"}</w:instrText>
      </w:r>
      <w:r>
        <w:fldChar w:fldCharType="separate"/>
      </w:r>
      <w:r w:rsidRPr="009C0862">
        <w:rPr>
          <w:noProof/>
        </w:rPr>
        <w:t>(2017)</w:t>
      </w:r>
      <w:r>
        <w:fldChar w:fldCharType="end"/>
      </w:r>
      <w:r>
        <w:t xml:space="preserve"> </w:t>
      </w:r>
      <w:r w:rsidR="00512581">
        <w:t>investigated coordination between physiological and morphological leaf traits within a genus in order to understand evolutionary constraints on leaf trait trade-offs</w:t>
      </w:r>
      <w:r>
        <w:t xml:space="preserve">. </w:t>
      </w:r>
      <w:r w:rsidR="00512581">
        <w:t>In a common garden experiment, they</w:t>
      </w:r>
      <w:r>
        <w:t xml:space="preserve"> collected data on leaf traits of 16 </w:t>
      </w:r>
      <w:r w:rsidRPr="003340AB">
        <w:rPr>
          <w:i/>
        </w:rPr>
        <w:t>Solanum</w:t>
      </w:r>
      <w:r>
        <w:t xml:space="preserve"> species grown from seed. Measured traits included leaf mass per area (LMA), leaf thickness, leaf dry matter content (LDMC), stomatal conductance (</w:t>
      </w:r>
      <w:proofErr w:type="spellStart"/>
      <w:r w:rsidRPr="00275108">
        <w:rPr>
          <w:i/>
        </w:rPr>
        <w:t>g</w:t>
      </w:r>
      <w:r w:rsidRPr="00275108">
        <w:rPr>
          <w:i/>
          <w:vertAlign w:val="subscript"/>
        </w:rPr>
        <w:t>s</w:t>
      </w:r>
      <w:proofErr w:type="spellEnd"/>
      <w:r>
        <w:t>), mesophyll conductance (</w:t>
      </w:r>
      <w:r w:rsidRPr="00275108">
        <w:rPr>
          <w:i/>
        </w:rPr>
        <w:t>g</w:t>
      </w:r>
      <w:r w:rsidRPr="00275108">
        <w:rPr>
          <w:i/>
          <w:vertAlign w:val="subscript"/>
        </w:rPr>
        <w:t>m</w:t>
      </w:r>
      <w:r>
        <w:t>), assimilation rate (</w:t>
      </w:r>
      <w:r w:rsidRPr="00275108">
        <w:rPr>
          <w:i/>
        </w:rPr>
        <w:t>A</w:t>
      </w:r>
      <w:r w:rsidRPr="00275108">
        <w:rPr>
          <w:vertAlign w:val="subscript"/>
        </w:rPr>
        <w:t>N</w:t>
      </w:r>
      <w:r>
        <w:t>), water use efficiency (WUE), maximum rate of carboxylation (</w:t>
      </w:r>
      <w:proofErr w:type="spellStart"/>
      <w:r w:rsidRPr="00275108">
        <w:rPr>
          <w:i/>
        </w:rPr>
        <w:t>V</w:t>
      </w:r>
      <w:r w:rsidRPr="00275108">
        <w:rPr>
          <w:vertAlign w:val="subscript"/>
        </w:rPr>
        <w:t>cmax</w:t>
      </w:r>
      <w:proofErr w:type="spellEnd"/>
      <w:r>
        <w:t>) and leaf respiration (</w:t>
      </w:r>
      <w:proofErr w:type="spellStart"/>
      <w:r w:rsidRPr="00275108">
        <w:rPr>
          <w:i/>
        </w:rPr>
        <w:t>R</w:t>
      </w:r>
      <w:r w:rsidRPr="00275108">
        <w:rPr>
          <w:vertAlign w:val="subscript"/>
        </w:rPr>
        <w:t>dark</w:t>
      </w:r>
      <w:proofErr w:type="spellEnd"/>
      <w:r>
        <w:t xml:space="preserve">). In their analysis, Muir et al. performed PCA to recapitulate the leaf economics spectrum (LES)—a highly repeatable </w:t>
      </w:r>
      <w:r w:rsidR="001A5AC6">
        <w:t>principal</w:t>
      </w:r>
      <w:r>
        <w:t xml:space="preserve"> component axis of leaf traits describing a tradeoff in metabolic rates and investment to leaf structure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9C0862">
        <w:rPr>
          <w:noProof/>
        </w:rPr>
        <w:t>(Wright et al. 2004)</w:t>
      </w:r>
      <w:r>
        <w:fldChar w:fldCharType="end"/>
      </w:r>
      <w:r>
        <w:t xml:space="preserve">.  They then used the first </w:t>
      </w:r>
      <w:r w:rsidR="001A5AC6">
        <w:t>principal</w:t>
      </w:r>
      <w:r>
        <w:t xml:space="preserve"> component (the LES) to answer questions about how the position along the LES varies among habitats and phylogenetic relationships.  </w:t>
      </w:r>
      <w:r w:rsidR="002A51E1">
        <w:t>Here</w:t>
      </w:r>
      <w:r>
        <w:t xml:space="preserve">, we </w:t>
      </w:r>
      <w:r w:rsidR="002A51E1">
        <w:t>reproduce their PCA-based analysis, then use PLS</w:t>
      </w:r>
      <w:r w:rsidR="00243397">
        <w:t xml:space="preserve"> regression</w:t>
      </w:r>
      <w:r>
        <w:t xml:space="preserve"> to answer a different question—</w:t>
      </w:r>
      <w:r w:rsidR="00045901">
        <w:t>which</w:t>
      </w:r>
      <w:r>
        <w:t xml:space="preserve"> leaf traits vary with mean annual precipitation and temperature</w:t>
      </w:r>
      <w:r w:rsidR="00512581">
        <w:t xml:space="preserve"> of species’ habitats</w:t>
      </w:r>
      <w:r>
        <w:t>?</w:t>
      </w:r>
    </w:p>
    <w:p w14:paraId="638C3A15" w14:textId="77777777" w:rsidR="00866D74" w:rsidRDefault="00866D74" w:rsidP="00866D74">
      <w:pPr>
        <w:pStyle w:val="Heading3"/>
      </w:pPr>
      <w:r>
        <w:lastRenderedPageBreak/>
        <w:t>Methods</w:t>
      </w:r>
    </w:p>
    <w:p w14:paraId="159D2999" w14:textId="218811EC" w:rsidR="00866D74" w:rsidRDefault="00866D74" w:rsidP="00866D74">
      <w:pPr>
        <w:pStyle w:val="BodyText"/>
        <w:spacing w:line="360" w:lineRule="auto"/>
      </w:pPr>
      <w:r w:rsidRPr="00275108">
        <w:rPr>
          <w:i/>
        </w:rPr>
        <w:t>Solanum</w:t>
      </w:r>
      <w:r>
        <w:t xml:space="preserve"> leaf trait data and coordinates of species habitats are available on Dryad </w:t>
      </w:r>
      <w:r w:rsidR="000F00E3">
        <w:fldChar w:fldCharType="begin" w:fldLock="1"/>
      </w:r>
      <w:r w:rsidR="0057249D">
        <w:instrText>ADDIN CSL_CITATION {"citationItems":[{"id":"ITEM-1","itemData":{"DOI":"10.5061/dryad.1r8c2","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Dryad Digital Repository","id":"ITEM-1","issued":{"date-parts":[["2016"]]},"title":"Data from: Weak coordination between leaf structure and function among closely related tomato species.","type":"article-journal"},"uris":["http://www.mendeley.com/documents/?uuid=867f0942-e24a-49c5-b1b5-eb3069f07dfc"]}],"mendeley":{"formattedCitation":"(Muir et al. 2016)","plainTextFormattedCitation":"(Muir et al. 2016)","previouslyFormattedCitation":"(Muir et al. 2016)"},"properties":{"noteIndex":0},"schema":"https://github.com/citation-style-language/schema/raw/master/csl-citation.json"}</w:instrText>
      </w:r>
      <w:r w:rsidR="000F00E3">
        <w:fldChar w:fldCharType="separate"/>
      </w:r>
      <w:r w:rsidR="000F00E3" w:rsidRPr="000F00E3">
        <w:rPr>
          <w:noProof/>
        </w:rPr>
        <w:t>(Muir et al. 2016)</w:t>
      </w:r>
      <w:r w:rsidR="000F00E3">
        <w:fldChar w:fldCharType="end"/>
      </w:r>
      <w:r>
        <w:t xml:space="preserve">.  We used the habitat coordinates to download mean annual precipitation and temperature data from </w:t>
      </w:r>
      <w:proofErr w:type="spellStart"/>
      <w:r>
        <w:t>WorldClim</w:t>
      </w:r>
      <w:proofErr w:type="spellEnd"/>
      <w:r>
        <w:t xml:space="preserve"> </w:t>
      </w:r>
      <w:r>
        <w:fldChar w:fldCharType="begin" w:fldLock="1"/>
      </w:r>
      <w:r>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d":{"date-parts":[["2017"]]},"title":"WorldClim 2: new 1-km spatial resolution climate surfaces for global land areas","type":"article-journal"},"uris":["http://www.mendeley.com/documents/?uuid=696de54f-6c90-482f-80f2-c674e9849917"]}],"mendeley":{"formattedCitation":"(Fick and Hijmans 2017)","plainTextFormattedCitation":"(Fick and Hijmans 2017)","previouslyFormattedCitation":"(Fick and Hijmans 2017)"},"properties":{"noteIndex":0},"schema":"https://github.com/citation-style-language/schema/raw/master/csl-citation.json"}</w:instrText>
      </w:r>
      <w:r>
        <w:fldChar w:fldCharType="separate"/>
      </w:r>
      <w:r w:rsidRPr="009C0862">
        <w:rPr>
          <w:noProof/>
        </w:rPr>
        <w:t>(Fick and Hijmans 2017)</w:t>
      </w:r>
      <w:r>
        <w:fldChar w:fldCharType="end"/>
      </w:r>
      <w:r>
        <w:t xml:space="preserve">.  Muir et al. (2017) identified one species, </w:t>
      </w:r>
      <w:r w:rsidRPr="0068651E">
        <w:rPr>
          <w:i/>
        </w:rPr>
        <w:t>S.</w:t>
      </w:r>
      <w:r>
        <w:t xml:space="preserve"> </w:t>
      </w:r>
      <w:proofErr w:type="spellStart"/>
      <w:r w:rsidRPr="0068651E">
        <w:rPr>
          <w:i/>
        </w:rPr>
        <w:t>juglandifolium</w:t>
      </w:r>
      <w:proofErr w:type="spellEnd"/>
      <w:r>
        <w:t>, as a potential outlier and performed their analyses both with and without that species.  For the sake of brevity for this case study, we only performed analyses with this species excluded.</w:t>
      </w:r>
    </w:p>
    <w:p w14:paraId="4951909F" w14:textId="0AAC0797" w:rsidR="00866D74" w:rsidRDefault="00866D74" w:rsidP="00866D74">
      <w:pPr>
        <w:pStyle w:val="BodyText"/>
        <w:spacing w:line="360" w:lineRule="auto"/>
      </w:pPr>
      <w:r>
        <w:t xml:space="preserve">To replicate the approach of the original paper, we performed PCA on leaf traits to recapitulate the LES.  Then, the first </w:t>
      </w:r>
      <w:r w:rsidR="001A5AC6">
        <w:t>principal</w:t>
      </w:r>
      <w:r>
        <w:t xml:space="preserve"> component axis (i.e., the LES) was used as a predictor variable in </w:t>
      </w:r>
      <w:r w:rsidR="002A51E1">
        <w:t xml:space="preserve">two </w:t>
      </w:r>
      <w:r>
        <w:t>regressions with either mean annual temperature or precipitation as response variables.</w:t>
      </w:r>
    </w:p>
    <w:p w14:paraId="59260CE3" w14:textId="5BFCB3EC" w:rsidR="00866D74" w:rsidRDefault="00866D74" w:rsidP="00866D74">
      <w:pPr>
        <w:pStyle w:val="BodyText"/>
        <w:spacing w:line="360" w:lineRule="auto"/>
      </w:pPr>
      <w:r>
        <w:t>PLS</w:t>
      </w:r>
      <w:r w:rsidR="00243397">
        <w:t xml:space="preserve"> regression</w:t>
      </w:r>
      <w:r>
        <w:t xml:space="preserve"> was used to test the hypothesis that there is a relationship between climate variables and leaf traits.  </w:t>
      </w:r>
      <w:r w:rsidR="002A51E1">
        <w:t xml:space="preserve">The two PLS analyses included all leaf traits as predictor variables and habitat mean temperature or precipitation as response variables. </w:t>
      </w:r>
      <w:r>
        <w:t xml:space="preserve">It is possible to include multiple </w:t>
      </w:r>
      <w:r w:rsidRPr="0068651E">
        <w:t>response</w:t>
      </w:r>
      <w:r>
        <w:t xml:space="preserve"> variables in PLS models to account for collinearity. However, in this dataset, temperature and precipitation were not correlated (Pearson’s correlation test, r = -0.10, df = 63, p = 0.421) so we chose to perform PLS for temperature and precipitation separately to improve interpretability. PCA and PLS were performed using the </w:t>
      </w:r>
      <w:proofErr w:type="spellStart"/>
      <w:r>
        <w:rPr>
          <w:i/>
        </w:rPr>
        <w:t>opls</w:t>
      </w:r>
      <w:proofErr w:type="spellEnd"/>
      <w:r>
        <w:t xml:space="preserve"> function in the </w:t>
      </w:r>
      <w:proofErr w:type="spellStart"/>
      <w:r>
        <w:rPr>
          <w:i/>
        </w:rPr>
        <w:t>ropls</w:t>
      </w:r>
      <w:proofErr w:type="spellEnd"/>
      <w:r>
        <w:t xml:space="preserve"> package in R with default settings other than increasing the number of permutations to 1000 for PLS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9C0862">
        <w:rPr>
          <w:noProof/>
        </w:rPr>
        <w:t>(Thévenot et al. 2015)</w:t>
      </w:r>
      <w:r>
        <w:fldChar w:fldCharType="end"/>
      </w:r>
      <w:r>
        <w:t xml:space="preserve">.  </w:t>
      </w:r>
    </w:p>
    <w:p w14:paraId="23C9343D" w14:textId="77777777" w:rsidR="00866D74" w:rsidRDefault="00866D74" w:rsidP="00866D74">
      <w:pPr>
        <w:pStyle w:val="Heading3"/>
      </w:pPr>
      <w:r>
        <w:t>Results and Discussion</w:t>
      </w:r>
    </w:p>
    <w:p w14:paraId="78E5BE7B" w14:textId="77777777" w:rsidR="00866D74" w:rsidRPr="00CB78CF" w:rsidRDefault="00866D74" w:rsidP="00866D74">
      <w:pPr>
        <w:pStyle w:val="BodyText"/>
        <w:rPr>
          <w:i/>
        </w:rPr>
      </w:pPr>
      <w:r w:rsidRPr="00CB78CF">
        <w:rPr>
          <w:i/>
        </w:rPr>
        <w:t>Interpretation of PCA regression</w:t>
      </w:r>
    </w:p>
    <w:p w14:paraId="20C968F9" w14:textId="5F504DA1" w:rsidR="00866D74" w:rsidRDefault="00866D74" w:rsidP="00866D74">
      <w:pPr>
        <w:pStyle w:val="BodyText"/>
        <w:spacing w:line="360" w:lineRule="auto"/>
      </w:pPr>
      <w:r>
        <w:t>The PCA of leaf traits result</w:t>
      </w:r>
      <w:r w:rsidR="002A51E1">
        <w:t>ed</w:t>
      </w:r>
      <w:r>
        <w:t xml:space="preserve"> in two retained </w:t>
      </w:r>
      <w:r w:rsidR="001A5AC6">
        <w:t>principal</w:t>
      </w:r>
      <w:r>
        <w:t xml:space="preserve"> components with a cumulative R</w:t>
      </w:r>
      <w:r w:rsidRPr="00C349BA">
        <w:rPr>
          <w:vertAlign w:val="superscript"/>
        </w:rPr>
        <w:t>2</w:t>
      </w:r>
      <w:r>
        <w:t xml:space="preserve"> of 0.558.  </w:t>
      </w:r>
      <w:r w:rsidR="00C139FE">
        <w:t>The first principal component axis (</w:t>
      </w:r>
      <w:r>
        <w:t>PC1</w:t>
      </w:r>
      <w:r w:rsidR="00C139FE">
        <w:t>)</w:t>
      </w:r>
      <w:r>
        <w:t>, which explain</w:t>
      </w:r>
      <w:r w:rsidR="002A51E1">
        <w:t>ed</w:t>
      </w:r>
      <w:r>
        <w:t xml:space="preserve"> 32% of the variation in the</w:t>
      </w:r>
      <w:r w:rsidR="00C139FE">
        <w:t>se</w:t>
      </w:r>
      <w:r>
        <w:t xml:space="preserve"> data, effectively recapitulate</w:t>
      </w:r>
      <w:r w:rsidR="002A51E1">
        <w:t>d</w:t>
      </w:r>
      <w:r>
        <w:t xml:space="preserve"> the LES with a strong positive correlation with LMA, LDMC, and leaf thickness and a strong negative correlation with </w:t>
      </w:r>
      <w:r w:rsidRPr="00B87AED">
        <w:rPr>
          <w:i/>
        </w:rPr>
        <w:t>A</w:t>
      </w:r>
      <w:r w:rsidRPr="00B87AED">
        <w:rPr>
          <w:vertAlign w:val="subscript"/>
        </w:rPr>
        <w:t>N</w:t>
      </w:r>
      <w:r>
        <w:t xml:space="preserve">, </w:t>
      </w:r>
      <w:r w:rsidRPr="00B87AED">
        <w:rPr>
          <w:i/>
        </w:rPr>
        <w:t>g</w:t>
      </w:r>
      <w:r w:rsidRPr="00B87AED">
        <w:rPr>
          <w:vertAlign w:val="subscript"/>
        </w:rPr>
        <w:t>m</w:t>
      </w:r>
      <w:r>
        <w:t xml:space="preserve">, </w:t>
      </w:r>
      <w:proofErr w:type="spellStart"/>
      <w:r w:rsidRPr="00B87AED">
        <w:rPr>
          <w:i/>
        </w:rPr>
        <w:t>V</w:t>
      </w:r>
      <w:r w:rsidRPr="00B87AED">
        <w:rPr>
          <w:vertAlign w:val="subscript"/>
        </w:rPr>
        <w:t>cmax</w:t>
      </w:r>
      <w:proofErr w:type="spellEnd"/>
      <w:r>
        <w:t xml:space="preserve"> and </w:t>
      </w:r>
      <w:proofErr w:type="spellStart"/>
      <w:r w:rsidRPr="00B87AED">
        <w:rPr>
          <w:i/>
        </w:rPr>
        <w:t>g</w:t>
      </w:r>
      <w:r w:rsidRPr="00B87AED">
        <w:rPr>
          <w:vertAlign w:val="subscript"/>
        </w:rPr>
        <w:t>s</w:t>
      </w:r>
      <w:proofErr w:type="spellEnd"/>
      <w:r>
        <w:t xml:space="preserve"> (</w:t>
      </w:r>
      <w:r w:rsidR="00FC01D4">
        <w:fldChar w:fldCharType="begin"/>
      </w:r>
      <w:r w:rsidR="00FC01D4">
        <w:instrText xml:space="preserve"> REF _Ref7518953 \h </w:instrText>
      </w:r>
      <w:r w:rsidR="00FC01D4">
        <w:fldChar w:fldCharType="separate"/>
      </w:r>
      <w:r w:rsidR="00FC01D4">
        <w:t xml:space="preserve">Table </w:t>
      </w:r>
      <w:r w:rsidR="00FC01D4">
        <w:rPr>
          <w:noProof/>
        </w:rPr>
        <w:t>1</w:t>
      </w:r>
      <w:r w:rsidR="00FC01D4">
        <w:fldChar w:fldCharType="end"/>
      </w:r>
      <w:r>
        <w:t xml:space="preserve">). This </w:t>
      </w:r>
      <w:r w:rsidR="001A5AC6">
        <w:t>principal</w:t>
      </w:r>
      <w:r>
        <w:t xml:space="preserve"> component varie</w:t>
      </w:r>
      <w:r w:rsidR="00243397">
        <w:t>d</w:t>
      </w:r>
      <w:r>
        <w:t xml:space="preserve"> significantly with habitat temperature (</w:t>
      </w:r>
      <w:proofErr w:type="gramStart"/>
      <w:r>
        <w:t>F</w:t>
      </w:r>
      <w:r w:rsidRPr="00485361">
        <w:rPr>
          <w:vertAlign w:val="subscript"/>
        </w:rPr>
        <w:t>(</w:t>
      </w:r>
      <w:proofErr w:type="gramEnd"/>
      <w:r w:rsidRPr="00485361">
        <w:rPr>
          <w:vertAlign w:val="subscript"/>
        </w:rPr>
        <w:t>1,63)</w:t>
      </w:r>
      <w:r>
        <w:t xml:space="preserve"> = 9.07, p = 0.004) but not with precipitation (F</w:t>
      </w:r>
      <w:r w:rsidRPr="00485361">
        <w:rPr>
          <w:vertAlign w:val="subscript"/>
        </w:rPr>
        <w:t>(1,63)</w:t>
      </w:r>
      <w:r>
        <w:t xml:space="preserve"> = 1.22, p = 0.273). According to Muir et al., the opposite was true when </w:t>
      </w:r>
      <w:r>
        <w:rPr>
          <w:i/>
        </w:rPr>
        <w:t xml:space="preserve">S. </w:t>
      </w:r>
      <w:proofErr w:type="spellStart"/>
      <w:r>
        <w:rPr>
          <w:i/>
        </w:rPr>
        <w:t>juglandifolium</w:t>
      </w:r>
      <w:proofErr w:type="spellEnd"/>
      <w:r>
        <w:rPr>
          <w:i/>
        </w:rPr>
        <w:t xml:space="preserve"> </w:t>
      </w:r>
      <w:r>
        <w:t xml:space="preserve">was included in the data (i.e. precipitation was </w:t>
      </w:r>
      <w:r>
        <w:lastRenderedPageBreak/>
        <w:t>significant and not temperature)</w:t>
      </w:r>
      <w:r w:rsidR="00C139FE">
        <w:t>,</w:t>
      </w:r>
      <w:r>
        <w:t xml:space="preserve"> and they concluded that there was limited evidence of leaf trait–climate associations based on these results</w:t>
      </w:r>
      <w:r w:rsidR="000157A2">
        <w:t xml:space="preserve">. They saw a trend toward more resource acquisitive traits in hot climates, which is the opposite of what is commonly predicted. </w:t>
      </w:r>
    </w:p>
    <w:p w14:paraId="69CCEEB3" w14:textId="0E35A885" w:rsidR="00866D74" w:rsidRPr="00CB78CF" w:rsidRDefault="00866D74" w:rsidP="00866D74">
      <w:pPr>
        <w:pStyle w:val="BodyText"/>
        <w:spacing w:line="360" w:lineRule="auto"/>
        <w:rPr>
          <w:i/>
        </w:rPr>
      </w:pPr>
      <w:r w:rsidRPr="00CB78CF">
        <w:rPr>
          <w:i/>
        </w:rPr>
        <w:t>Interpretation of PLS</w:t>
      </w:r>
      <w:r w:rsidR="00243397">
        <w:rPr>
          <w:i/>
        </w:rPr>
        <w:t xml:space="preserve"> regression</w:t>
      </w:r>
    </w:p>
    <w:p w14:paraId="75EE257C" w14:textId="0BE7F0BB" w:rsidR="00866D74" w:rsidRDefault="00866D74" w:rsidP="00866D74">
      <w:pPr>
        <w:pStyle w:val="BodyText"/>
        <w:spacing w:line="360" w:lineRule="auto"/>
      </w:pPr>
      <w:r>
        <w:t>The PLS for precipitation produced a model with a single predictive component that explain</w:t>
      </w:r>
      <w:r w:rsidR="00243397">
        <w:t>ed</w:t>
      </w:r>
      <w:r>
        <w:t xml:space="preserve"> about 20% of the total variation in the data (</w:t>
      </w:r>
      <w:r w:rsidR="00FC01D4">
        <w:fldChar w:fldCharType="begin"/>
      </w:r>
      <w:r w:rsidR="00FC01D4">
        <w:instrText xml:space="preserve"> REF _Ref7519008 \h </w:instrText>
      </w:r>
      <w:r w:rsidR="00FC01D4">
        <w:fldChar w:fldCharType="separate"/>
      </w:r>
      <w:r w:rsidR="00FC01D4">
        <w:t xml:space="preserve">Table </w:t>
      </w:r>
      <w:r w:rsidR="00FC01D4">
        <w:rPr>
          <w:noProof/>
        </w:rPr>
        <w:t>2</w:t>
      </w:r>
      <w:r w:rsidR="00FC01D4">
        <w:fldChar w:fldCharType="end"/>
      </w:r>
      <w:r>
        <w:t>, R</w:t>
      </w:r>
      <w:r w:rsidRPr="00243397">
        <w:rPr>
          <w:vertAlign w:val="superscript"/>
        </w:rPr>
        <w:t>2</w:t>
      </w:r>
      <w:r w:rsidRPr="00243397">
        <w:rPr>
          <w:vertAlign w:val="subscript"/>
        </w:rPr>
        <w:t>X</w:t>
      </w:r>
      <w:r>
        <w:t>(cum)) and about 42% of the variation in precipitation (</w:t>
      </w:r>
      <w:r w:rsidR="00FC01D4">
        <w:fldChar w:fldCharType="begin"/>
      </w:r>
      <w:r w:rsidR="00FC01D4">
        <w:instrText xml:space="preserve"> REF _Ref7519008 \h </w:instrText>
      </w:r>
      <w:r w:rsidR="00FC01D4">
        <w:fldChar w:fldCharType="separate"/>
      </w:r>
      <w:r w:rsidR="00FC01D4">
        <w:t xml:space="preserve">Table </w:t>
      </w:r>
      <w:r w:rsidR="00FC01D4">
        <w:rPr>
          <w:noProof/>
        </w:rPr>
        <w:t>2</w:t>
      </w:r>
      <w:r w:rsidR="00FC01D4">
        <w:fldChar w:fldCharType="end"/>
      </w:r>
      <w:r>
        <w:t>, R</w:t>
      </w:r>
      <w:r w:rsidRPr="00243397">
        <w:rPr>
          <w:vertAlign w:val="superscript"/>
        </w:rPr>
        <w:t>2</w:t>
      </w:r>
      <w:r w:rsidRPr="00243397">
        <w:rPr>
          <w:vertAlign w:val="subscript"/>
        </w:rPr>
        <w:t>Y</w:t>
      </w:r>
      <w:r>
        <w:t>(cum)). Q</w:t>
      </w:r>
      <w:r w:rsidRPr="00243397">
        <w:rPr>
          <w:vertAlign w:val="superscript"/>
        </w:rPr>
        <w:t>2</w:t>
      </w:r>
      <w:r>
        <w:t xml:space="preserve"> is a</w:t>
      </w:r>
      <w:r w:rsidR="00243397">
        <w:t xml:space="preserve"> </w:t>
      </w:r>
      <w:r>
        <w:t>statistic generated by internal cross-validation that can indicate overfitting or poor predictive power of a model</w:t>
      </w:r>
      <w:r w:rsidR="00C139FE">
        <w:t xml:space="preserve"> </w:t>
      </w:r>
      <w:r w:rsidR="00015FB0">
        <w:fldChar w:fldCharType="begin" w:fldLock="1"/>
      </w:r>
      <w:r w:rsidR="00015FB0">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eviouslyFormattedCitation":"(Eriksson et al. 2006)"},"properties":{"noteIndex":0},"schema":"https://github.com/citation-style-language/schema/raw/master/csl-citation.json"}</w:instrText>
      </w:r>
      <w:r w:rsidR="00015FB0">
        <w:fldChar w:fldCharType="separate"/>
      </w:r>
      <w:r w:rsidR="00015FB0" w:rsidRPr="00B87AED">
        <w:rPr>
          <w:noProof/>
        </w:rPr>
        <w:t>(Eriksson et al. 2006)</w:t>
      </w:r>
      <w:r w:rsidR="00015FB0">
        <w:fldChar w:fldCharType="end"/>
      </w:r>
      <w:r>
        <w:t>.  Q</w:t>
      </w:r>
      <w:r w:rsidR="00243397" w:rsidRPr="00243397">
        <w:rPr>
          <w:vertAlign w:val="superscript"/>
        </w:rPr>
        <w:t>2</w:t>
      </w:r>
      <w:r>
        <w:t xml:space="preserve"> is always lower than </w:t>
      </w:r>
      <w:r w:rsidR="00243397">
        <w:t>R</w:t>
      </w:r>
      <w:r w:rsidR="00243397" w:rsidRPr="00243397">
        <w:rPr>
          <w:vertAlign w:val="superscript"/>
        </w:rPr>
        <w:t>2</w:t>
      </w:r>
      <w:r w:rsidR="00243397" w:rsidRPr="00243397">
        <w:rPr>
          <w:vertAlign w:val="subscript"/>
        </w:rPr>
        <w:t>Y</w:t>
      </w:r>
      <w:r>
        <w:t xml:space="preserve">, but when it is much lower, it indicates overfitting. In this case, Both </w:t>
      </w:r>
      <w:r w:rsidR="00243397">
        <w:t>R</w:t>
      </w:r>
      <w:r w:rsidR="00243397" w:rsidRPr="00243397">
        <w:rPr>
          <w:vertAlign w:val="superscript"/>
        </w:rPr>
        <w:t>2</w:t>
      </w:r>
      <w:r w:rsidR="00243397" w:rsidRPr="00243397">
        <w:rPr>
          <w:vertAlign w:val="subscript"/>
        </w:rPr>
        <w:t>Y</w:t>
      </w:r>
      <w:r w:rsidR="00243397">
        <w:t xml:space="preserve"> </w:t>
      </w:r>
      <w:r>
        <w:t>and Q</w:t>
      </w:r>
      <w:r w:rsidR="00243397" w:rsidRPr="00243397">
        <w:rPr>
          <w:vertAlign w:val="superscript"/>
        </w:rPr>
        <w:t>2</w:t>
      </w:r>
      <w:r>
        <w:t xml:space="preserve"> </w:t>
      </w:r>
      <w:r w:rsidR="00243397">
        <w:t>were</w:t>
      </w:r>
      <w:r>
        <w:t xml:space="preserve"> relatively low</w:t>
      </w:r>
      <w:r w:rsidR="00243397">
        <w:t>,</w:t>
      </w:r>
      <w:r>
        <w:t xml:space="preserve"> but similar</w:t>
      </w:r>
      <w:r w:rsidR="00243397">
        <w:t>,</w:t>
      </w:r>
      <w:r>
        <w:t xml:space="preserve"> indicating moderate explanatory and predictive power, but a lack of overfitting. The significance of the model </w:t>
      </w:r>
      <w:r w:rsidR="00243397">
        <w:t>was</w:t>
      </w:r>
      <w:r>
        <w:t xml:space="preserve"> determined by permutation and re-calculation of the </w:t>
      </w:r>
      <w:r w:rsidR="00243397">
        <w:t>R</w:t>
      </w:r>
      <w:r w:rsidR="00243397" w:rsidRPr="00243397">
        <w:rPr>
          <w:vertAlign w:val="superscript"/>
        </w:rPr>
        <w:t>2</w:t>
      </w:r>
      <w:r w:rsidR="00243397" w:rsidRPr="00243397">
        <w:rPr>
          <w:vertAlign w:val="subscript"/>
        </w:rPr>
        <w:t>Y</w:t>
      </w:r>
      <w:r w:rsidR="00243397">
        <w:t xml:space="preserve"> </w:t>
      </w:r>
      <w:r>
        <w:t>and Q</w:t>
      </w:r>
      <w:r w:rsidR="00243397" w:rsidRPr="00243397">
        <w:rPr>
          <w:vertAlign w:val="superscript"/>
        </w:rPr>
        <w:t>2</w:t>
      </w:r>
      <w:r>
        <w:t xml:space="preserve"> values. The p-values for </w:t>
      </w:r>
      <w:r w:rsidR="00243397">
        <w:t>R</w:t>
      </w:r>
      <w:r w:rsidR="00243397" w:rsidRPr="00243397">
        <w:rPr>
          <w:vertAlign w:val="superscript"/>
        </w:rPr>
        <w:t>2</w:t>
      </w:r>
      <w:r w:rsidR="00243397" w:rsidRPr="00243397">
        <w:rPr>
          <w:vertAlign w:val="subscript"/>
        </w:rPr>
        <w:t>Y</w:t>
      </w:r>
      <w:r w:rsidR="00243397">
        <w:t xml:space="preserve"> </w:t>
      </w:r>
      <w:r>
        <w:t>and Q</w:t>
      </w:r>
      <w:r w:rsidR="00243397" w:rsidRPr="00243397">
        <w:rPr>
          <w:vertAlign w:val="superscript"/>
        </w:rPr>
        <w:t>2</w:t>
      </w:r>
      <w:r>
        <w:t xml:space="preserve"> both indicate there </w:t>
      </w:r>
      <w:r w:rsidR="00243397">
        <w:t>was</w:t>
      </w:r>
      <w:r>
        <w:t xml:space="preserve"> a highly significant, moderately strong, relationship between precipitation and leaf traits.</w:t>
      </w:r>
    </w:p>
    <w:p w14:paraId="4C210BCB" w14:textId="0382344D" w:rsidR="00866D74" w:rsidRDefault="00866D74" w:rsidP="00866D74">
      <w:pPr>
        <w:pStyle w:val="BodyText"/>
        <w:spacing w:line="360" w:lineRule="auto"/>
      </w:pPr>
      <w:r>
        <w:t>For precipitation, the loadings show</w:t>
      </w:r>
      <w:r w:rsidR="00243397">
        <w:t>ed</w:t>
      </w:r>
      <w:r>
        <w:t xml:space="preserve"> that LMA, LDMC, and leaf thickness </w:t>
      </w:r>
      <w:r w:rsidR="00243397">
        <w:t>were</w:t>
      </w:r>
      <w:r>
        <w:t xml:space="preserve"> positively correlated with precipitation (</w:t>
      </w:r>
      <w:r w:rsidR="00FC01D4">
        <w:fldChar w:fldCharType="begin"/>
      </w:r>
      <w:r w:rsidR="00FC01D4">
        <w:instrText xml:space="preserve"> REF _Ref7518953 \h </w:instrText>
      </w:r>
      <w:r w:rsidR="00FC01D4">
        <w:fldChar w:fldCharType="separate"/>
      </w:r>
      <w:r w:rsidR="00FC01D4">
        <w:t xml:space="preserve">Table </w:t>
      </w:r>
      <w:r w:rsidR="00FC01D4">
        <w:rPr>
          <w:noProof/>
        </w:rPr>
        <w:t>1</w:t>
      </w:r>
      <w:r w:rsidR="00FC01D4">
        <w:fldChar w:fldCharType="end"/>
      </w:r>
      <w:r>
        <w:t xml:space="preserve">).  Plants living in wet climates have thicker, denser leaves compared to those living in dry climates. The loadings for the precipitation PLS </w:t>
      </w:r>
      <w:r w:rsidR="00243397">
        <w:t>were</w:t>
      </w:r>
      <w:r>
        <w:t xml:space="preserve"> similar to those for the first </w:t>
      </w:r>
      <w:r w:rsidR="001A5AC6">
        <w:t>principal</w:t>
      </w:r>
      <w:r>
        <w:t xml:space="preserve"> component, but without the strong tradeoffs with measures of photosynthetic capacity that are part of the LES. </w:t>
      </w:r>
      <w:r w:rsidR="00015FB0">
        <w:t>The lack of statistical significance in the</w:t>
      </w:r>
      <w:r>
        <w:t xml:space="preserve"> PCA regression for precipitation </w:t>
      </w:r>
      <w:r w:rsidR="00243397">
        <w:t>was</w:t>
      </w:r>
      <w:r>
        <w:t xml:space="preserve"> </w:t>
      </w:r>
      <w:r w:rsidR="00015FB0">
        <w:t xml:space="preserve">likely </w:t>
      </w:r>
      <w:r>
        <w:t xml:space="preserve">because photosynthetic traits </w:t>
      </w:r>
      <w:r w:rsidR="00243397">
        <w:t>were</w:t>
      </w:r>
      <w:r>
        <w:t xml:space="preserve"> strongly loaded on PC1 and </w:t>
      </w:r>
      <w:r w:rsidR="00243397">
        <w:t>did not</w:t>
      </w:r>
      <w:r>
        <w:t xml:space="preserve"> actually vary with precipitation. </w:t>
      </w:r>
    </w:p>
    <w:p w14:paraId="2ACE4D6E" w14:textId="6295B0CF" w:rsidR="00866D74" w:rsidRDefault="00866D74" w:rsidP="00866D74">
      <w:pPr>
        <w:pStyle w:val="BodyText"/>
        <w:spacing w:line="360" w:lineRule="auto"/>
      </w:pPr>
      <w:r>
        <w:t>The PLS for temperature also produced a highly significant single component model with similar explanatory (</w:t>
      </w:r>
      <w:r w:rsidR="00243397">
        <w:t>R</w:t>
      </w:r>
      <w:r w:rsidR="00243397" w:rsidRPr="00243397">
        <w:rPr>
          <w:vertAlign w:val="superscript"/>
        </w:rPr>
        <w:t>2</w:t>
      </w:r>
      <w:r w:rsidR="00243397" w:rsidRPr="00243397">
        <w:rPr>
          <w:vertAlign w:val="subscript"/>
        </w:rPr>
        <w:t>Y</w:t>
      </w:r>
      <w:r>
        <w:t>) and predictive (Q</w:t>
      </w:r>
      <w:r w:rsidRPr="00243397">
        <w:rPr>
          <w:vertAlign w:val="superscript"/>
        </w:rPr>
        <w:t>2</w:t>
      </w:r>
      <w:r>
        <w:t>) power to the precipitation PLS. VIP scores and predictive component loadings indicate</w:t>
      </w:r>
      <w:r w:rsidR="00243397">
        <w:t>d</w:t>
      </w:r>
      <w:r>
        <w:t xml:space="preserve"> a negative relationship between temperature and </w:t>
      </w:r>
      <w:proofErr w:type="spellStart"/>
      <w:r w:rsidRPr="00A00F4C">
        <w:rPr>
          <w:i/>
        </w:rPr>
        <w:t>V</w:t>
      </w:r>
      <w:r w:rsidRPr="00A00F4C">
        <w:rPr>
          <w:vertAlign w:val="subscript"/>
        </w:rPr>
        <w:t>cmax</w:t>
      </w:r>
      <w:proofErr w:type="spellEnd"/>
      <w:r>
        <w:t xml:space="preserve">, </w:t>
      </w:r>
      <w:r w:rsidRPr="00A00F4C">
        <w:rPr>
          <w:i/>
        </w:rPr>
        <w:t>A</w:t>
      </w:r>
      <w:r w:rsidRPr="00A00F4C">
        <w:rPr>
          <w:vertAlign w:val="subscript"/>
        </w:rPr>
        <w:t>N</w:t>
      </w:r>
      <w:r>
        <w:t xml:space="preserve">, WUE, </w:t>
      </w:r>
      <w:proofErr w:type="spellStart"/>
      <w:r w:rsidRPr="00A00F4C">
        <w:rPr>
          <w:i/>
        </w:rPr>
        <w:t>R</w:t>
      </w:r>
      <w:r w:rsidRPr="00A00F4C">
        <w:rPr>
          <w:vertAlign w:val="subscript"/>
        </w:rPr>
        <w:t>dark</w:t>
      </w:r>
      <w:proofErr w:type="spellEnd"/>
      <w:r>
        <w:t xml:space="preserve"> and leaf thickness and a positive relationship with LDMC.  Unlike the first </w:t>
      </w:r>
      <w:r w:rsidR="001A5AC6">
        <w:t>principal</w:t>
      </w:r>
      <w:r>
        <w:t xml:space="preserve"> component, physical leaf traits </w:t>
      </w:r>
      <w:r w:rsidR="00243397">
        <w:t>were</w:t>
      </w:r>
      <w:r>
        <w:t xml:space="preserve"> not correlated on this predictive axis and there </w:t>
      </w:r>
      <w:r w:rsidR="00243397">
        <w:t>was</w:t>
      </w:r>
      <w:r>
        <w:t xml:space="preserve"> a positive relationship between temperature and LDMC, but a slight negative </w:t>
      </w:r>
      <w:r>
        <w:lastRenderedPageBreak/>
        <w:t xml:space="preserve">relationship with thickness.  Plants living in hotter climates therefore have more dense and thin leaves compared to plants from cooler climates. </w:t>
      </w:r>
    </w:p>
    <w:p w14:paraId="7E245E5E" w14:textId="11A43823" w:rsidR="002A51E1" w:rsidRPr="008B1B5C" w:rsidRDefault="002A51E1" w:rsidP="00866D74">
      <w:pPr>
        <w:pStyle w:val="BodyText"/>
        <w:spacing w:line="360" w:lineRule="auto"/>
        <w:rPr>
          <w:i/>
        </w:rPr>
      </w:pPr>
      <w:bookmarkStart w:id="9" w:name="simulated-data-methods"/>
      <w:bookmarkEnd w:id="9"/>
      <w:r w:rsidRPr="008B1B5C">
        <w:rPr>
          <w:i/>
        </w:rPr>
        <w:t>Comparison of PCA regression to PLS regression</w:t>
      </w:r>
    </w:p>
    <w:p w14:paraId="477D30E7" w14:textId="5B7120FD" w:rsidR="00866D74" w:rsidRDefault="00866D74" w:rsidP="00866D74">
      <w:pPr>
        <w:pStyle w:val="BodyText"/>
        <w:spacing w:line="360" w:lineRule="auto"/>
      </w:pPr>
      <w:r>
        <w:t>If our question of interest is “are there leaf trait–climate associations?”</w:t>
      </w:r>
      <w:r w:rsidR="00015FB0">
        <w:t>,</w:t>
      </w:r>
      <w:r>
        <w:t xml:space="preserve"> then PLS</w:t>
      </w:r>
      <w:r w:rsidR="00243397">
        <w:t xml:space="preserve"> regression</w:t>
      </w:r>
      <w:r>
        <w:t xml:space="preserve"> is an appropriate approach that tells us there </w:t>
      </w:r>
      <w:r w:rsidR="00243397">
        <w:t>is</w:t>
      </w:r>
      <w:r>
        <w:t xml:space="preserve"> a small, but highly significant relationship between leaf traits and both precipitation and temperature.  The main axis of co-variation with temperature </w:t>
      </w:r>
      <w:r w:rsidR="00243397">
        <w:t>was</w:t>
      </w:r>
      <w:r>
        <w:t xml:space="preserve"> quite different from that with precipitation and neither </w:t>
      </w:r>
      <w:r w:rsidR="00243397">
        <w:t>were</w:t>
      </w:r>
      <w:r>
        <w:t xml:space="preserve"> very similar to the main axis of overall variation (i.e. PC1). These differences are not surprising given that PCA is agnostic to habitat variables (temperature, precipitation) while PLS</w:t>
      </w:r>
      <w:r w:rsidR="00243397">
        <w:t xml:space="preserve"> regression</w:t>
      </w:r>
      <w:r>
        <w:t xml:space="preserve"> is explicitly attempting to explain co-variation with habitat variables.</w:t>
      </w:r>
    </w:p>
    <w:p w14:paraId="28C9F3BF" w14:textId="352FD4AF" w:rsidR="00866D74" w:rsidRPr="00A00F4C" w:rsidRDefault="00FC01D4" w:rsidP="00FC01D4">
      <w:pPr>
        <w:pStyle w:val="Caption"/>
        <w:keepNext/>
      </w:pPr>
      <w:bookmarkStart w:id="10" w:name="_Ref7518953"/>
      <w:r>
        <w:t xml:space="preserve">Table </w:t>
      </w:r>
      <w:r w:rsidR="0053547F">
        <w:fldChar w:fldCharType="begin"/>
      </w:r>
      <w:r w:rsidR="0053547F">
        <w:instrText xml:space="preserve"> SEQ Table \* ARABIC </w:instrText>
      </w:r>
      <w:r w:rsidR="0053547F">
        <w:fldChar w:fldCharType="separate"/>
      </w:r>
      <w:r>
        <w:rPr>
          <w:noProof/>
        </w:rPr>
        <w:t>1</w:t>
      </w:r>
      <w:r w:rsidR="0053547F">
        <w:rPr>
          <w:noProof/>
        </w:rPr>
        <w:fldChar w:fldCharType="end"/>
      </w:r>
      <w:bookmarkEnd w:id="10"/>
      <w:r>
        <w:t xml:space="preserve">. </w:t>
      </w:r>
      <w:r w:rsidRPr="00FC01D4">
        <w:t>Loadings from the first two principal components from PCA (PC1, PC2) and the first predictive component from PLS</w:t>
      </w:r>
      <w:r w:rsidR="000157A2">
        <w:t xml:space="preserve"> regressions with temperature and precipitation as response variables</w:t>
      </w:r>
      <w:r w:rsidRPr="00FC01D4">
        <w:t xml:space="preserve">. </w:t>
      </w:r>
    </w:p>
    <w:p w14:paraId="6698BA74" w14:textId="26280769" w:rsidR="00866D74" w:rsidRDefault="000157A2" w:rsidP="00866D74">
      <w:pPr>
        <w:pStyle w:val="BodyText"/>
        <w:spacing w:line="360" w:lineRule="auto"/>
      </w:pPr>
      <w:r>
        <w:rPr>
          <w:noProof/>
        </w:rPr>
        <w:drawing>
          <wp:inline distT="0" distB="0" distL="0" distR="0" wp14:anchorId="68B11A50" wp14:editId="7FCAAE76">
            <wp:extent cx="457200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ading table.pdf"/>
                    <pic:cNvPicPr/>
                  </pic:nvPicPr>
                  <pic:blipFill>
                    <a:blip r:embed="rId12">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084EB17F" w14:textId="77777777" w:rsidR="00D3776D" w:rsidRDefault="00D3776D" w:rsidP="00866D74">
      <w:pPr>
        <w:pStyle w:val="CommentText"/>
      </w:pPr>
    </w:p>
    <w:p w14:paraId="607B678B" w14:textId="77777777" w:rsidR="000157A2" w:rsidRDefault="000157A2" w:rsidP="00FC01D4">
      <w:pPr>
        <w:pStyle w:val="Caption"/>
      </w:pPr>
      <w:bookmarkStart w:id="11" w:name="_Ref7519008"/>
    </w:p>
    <w:p w14:paraId="6E1FA326" w14:textId="77777777" w:rsidR="000157A2" w:rsidRDefault="000157A2" w:rsidP="00FC01D4">
      <w:pPr>
        <w:pStyle w:val="Caption"/>
      </w:pPr>
    </w:p>
    <w:p w14:paraId="5973AD0C" w14:textId="77777777" w:rsidR="000157A2" w:rsidRDefault="000157A2" w:rsidP="00FC01D4">
      <w:pPr>
        <w:pStyle w:val="Caption"/>
      </w:pPr>
    </w:p>
    <w:p w14:paraId="34313052" w14:textId="77777777" w:rsidR="000157A2" w:rsidRDefault="000157A2" w:rsidP="00FC01D4">
      <w:pPr>
        <w:pStyle w:val="Caption"/>
      </w:pPr>
    </w:p>
    <w:p w14:paraId="4D27AFB1" w14:textId="77777777" w:rsidR="000157A2" w:rsidRDefault="000157A2" w:rsidP="00FC01D4">
      <w:pPr>
        <w:pStyle w:val="Caption"/>
      </w:pPr>
    </w:p>
    <w:p w14:paraId="0C35ECB4" w14:textId="66F481E2" w:rsidR="00866D74" w:rsidRDefault="00FC01D4" w:rsidP="00FC01D4">
      <w:pPr>
        <w:pStyle w:val="Caption"/>
      </w:pPr>
      <w:r>
        <w:t xml:space="preserve">Table </w:t>
      </w:r>
      <w:r w:rsidR="0053547F">
        <w:fldChar w:fldCharType="begin"/>
      </w:r>
      <w:r w:rsidR="0053547F">
        <w:instrText xml:space="preserve"> SEQ Table \* ARABIC </w:instrText>
      </w:r>
      <w:r w:rsidR="0053547F">
        <w:fldChar w:fldCharType="separate"/>
      </w:r>
      <w:r>
        <w:rPr>
          <w:noProof/>
        </w:rPr>
        <w:t>2</w:t>
      </w:r>
      <w:r w:rsidR="0053547F">
        <w:rPr>
          <w:noProof/>
        </w:rPr>
        <w:fldChar w:fldCharType="end"/>
      </w:r>
      <w:bookmarkEnd w:id="11"/>
      <w:r>
        <w:t xml:space="preserve">. </w:t>
      </w:r>
      <w:r w:rsidR="00866D74">
        <w:t>Model diagnostics from PLS</w:t>
      </w:r>
      <w:r w:rsidR="00243397">
        <w:t xml:space="preserve"> regression</w:t>
      </w:r>
      <w:r w:rsidR="00866D74">
        <w:t xml:space="preserve"> for both precipitation and temperature.</w:t>
      </w:r>
    </w:p>
    <w:p w14:paraId="209A62E8" w14:textId="61C19752" w:rsidR="00866D74" w:rsidRDefault="00866D74" w:rsidP="00866D74">
      <w:pPr>
        <w:pStyle w:val="BodyText"/>
        <w:spacing w:line="360" w:lineRule="auto"/>
      </w:pPr>
      <w:r>
        <w:rPr>
          <w:noProof/>
        </w:rPr>
        <w:drawing>
          <wp:inline distT="0" distB="0" distL="0" distR="0" wp14:anchorId="427A96B4" wp14:editId="73F4581F">
            <wp:extent cx="481330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ir plsr results.pdf"/>
                    <pic:cNvPicPr/>
                  </pic:nvPicPr>
                  <pic:blipFill>
                    <a:blip r:embed="rId13">
                      <a:extLst>
                        <a:ext uri="{28A0092B-C50C-407E-A947-70E740481C1C}">
                          <a14:useLocalDpi xmlns:a14="http://schemas.microsoft.com/office/drawing/2010/main" val="0"/>
                        </a:ext>
                      </a:extLst>
                    </a:blip>
                    <a:stretch>
                      <a:fillRect/>
                    </a:stretch>
                  </pic:blipFill>
                  <pic:spPr>
                    <a:xfrm>
                      <a:off x="0" y="0"/>
                      <a:ext cx="4813300" cy="1143000"/>
                    </a:xfrm>
                    <a:prstGeom prst="rect">
                      <a:avLst/>
                    </a:prstGeom>
                  </pic:spPr>
                </pic:pic>
              </a:graphicData>
            </a:graphic>
          </wp:inline>
        </w:drawing>
      </w:r>
    </w:p>
    <w:p w14:paraId="5DD12217" w14:textId="77777777" w:rsidR="00866D74" w:rsidRDefault="00866D74" w:rsidP="00866D74">
      <w:pPr>
        <w:pStyle w:val="Heading1"/>
      </w:pPr>
      <w:r>
        <w:t>Simulated data</w:t>
      </w:r>
    </w:p>
    <w:p w14:paraId="3B15B4F5" w14:textId="77777777" w:rsidR="00866D74" w:rsidRPr="007F1BD2" w:rsidRDefault="00866D74" w:rsidP="00866D74">
      <w:pPr>
        <w:pStyle w:val="Heading3"/>
      </w:pPr>
      <w:r>
        <w:t>Methods</w:t>
      </w:r>
    </w:p>
    <w:p w14:paraId="4ACBE45C" w14:textId="46F09B3A" w:rsidR="00866D74" w:rsidRPr="009B10BD" w:rsidRDefault="00866D74" w:rsidP="00866D74">
      <w:pPr>
        <w:pStyle w:val="BodyText"/>
        <w:spacing w:line="360" w:lineRule="auto"/>
      </w:pPr>
      <w:r>
        <w:t xml:space="preserve">To </w:t>
      </w:r>
      <w:r w:rsidR="002A51E1">
        <w:t xml:space="preserve">further </w:t>
      </w:r>
      <w:r>
        <w:t xml:space="preserve">demonstrate some of the properties of PLS and PCA, we used randomly generated multivariate data created with different covariance structures. All multivariate datasets had 20 observations, one factor with two levels (10 observations per level), and 25 continuous variables.  All 25 variables had a variance of 1 and a mean of 0 when they were not discriminating between factor levels. Covariance and the difference in </w:t>
      </w:r>
      <w:proofErr w:type="gramStart"/>
      <w:r>
        <w:t>means</w:t>
      </w:r>
      <w:proofErr w:type="gramEnd"/>
      <w:r>
        <w:t xml:space="preserve"> between factor levels was adjusted depending on the scenario:</w:t>
      </w:r>
    </w:p>
    <w:p w14:paraId="0B047099" w14:textId="70AA4D36" w:rsidR="00866D74" w:rsidRDefault="00866D74" w:rsidP="00866D74">
      <w:pPr>
        <w:pStyle w:val="BodyText"/>
        <w:spacing w:line="360" w:lineRule="auto"/>
      </w:pPr>
      <w:r>
        <w:t>1) “Null”: 5 variables with covariance of 0, and two groups of 10 variables with a covariance of 0.5 (</w:t>
      </w:r>
      <w:r w:rsidR="00FC01D4">
        <w:fldChar w:fldCharType="begin"/>
      </w:r>
      <w:r w:rsidR="00FC01D4">
        <w:instrText xml:space="preserve"> REF _Ref7519476 \h </w:instrText>
      </w:r>
      <w:r w:rsidR="00FC01D4">
        <w:fldChar w:fldCharType="separate"/>
      </w:r>
      <w:r w:rsidR="00FC01D4">
        <w:t xml:space="preserve">Figure </w:t>
      </w:r>
      <w:r w:rsidR="00FC01D4">
        <w:rPr>
          <w:noProof/>
        </w:rPr>
        <w:t>2</w:t>
      </w:r>
      <w:r w:rsidR="00FC01D4">
        <w:fldChar w:fldCharType="end"/>
      </w:r>
      <w:r>
        <w:t>A).</w:t>
      </w:r>
    </w:p>
    <w:p w14:paraId="3BE4D736" w14:textId="6785E6C4" w:rsidR="00866D74" w:rsidRDefault="00B860D1" w:rsidP="00866D74">
      <w:pPr>
        <w:pStyle w:val="BodyText"/>
        <w:spacing w:line="360" w:lineRule="auto"/>
      </w:pPr>
      <w:r>
        <w:t>2</w:t>
      </w:r>
      <w:r w:rsidR="00866D74">
        <w:t>) “Control” where two sets of 5 variables covary moderately with covariance = 0.5 and discriminate between groups (difference in means = 2); 5 variables with covariance = 0.5 and no difference in means; and 10 variables that do not covary or distinguish groups (i.e. noise) (</w:t>
      </w:r>
      <w:r w:rsidR="00FC01D4">
        <w:fldChar w:fldCharType="begin"/>
      </w:r>
      <w:r w:rsidR="00FC01D4">
        <w:instrText xml:space="preserve"> REF _Ref7519476 \h </w:instrText>
      </w:r>
      <w:r w:rsidR="00FC01D4">
        <w:fldChar w:fldCharType="separate"/>
      </w:r>
      <w:r w:rsidR="00FC01D4">
        <w:t xml:space="preserve">Figure </w:t>
      </w:r>
      <w:r w:rsidR="00FC01D4">
        <w:rPr>
          <w:noProof/>
        </w:rPr>
        <w:t>2</w:t>
      </w:r>
      <w:r w:rsidR="00FC01D4">
        <w:fldChar w:fldCharType="end"/>
      </w:r>
      <w:r>
        <w:t>B</w:t>
      </w:r>
      <w:r w:rsidR="00866D74">
        <w:t>).</w:t>
      </w:r>
    </w:p>
    <w:p w14:paraId="7D3A1734" w14:textId="573683C4" w:rsidR="00B860D1" w:rsidRDefault="00B860D1" w:rsidP="00866D74">
      <w:pPr>
        <w:pStyle w:val="BodyText"/>
        <w:spacing w:line="360" w:lineRule="auto"/>
      </w:pPr>
      <w:r>
        <w:t>3) “Needle in a haystack”: two groups of 10 variables with covariance of 0.5 and 5 variables with a difference in means of 2 (</w:t>
      </w:r>
      <w:r>
        <w:fldChar w:fldCharType="begin"/>
      </w:r>
      <w:r>
        <w:instrText xml:space="preserve"> REF _Ref7519476 \h </w:instrText>
      </w:r>
      <w:r>
        <w:fldChar w:fldCharType="separate"/>
      </w:r>
      <w:r>
        <w:t xml:space="preserve">Figure </w:t>
      </w:r>
      <w:r>
        <w:rPr>
          <w:noProof/>
        </w:rPr>
        <w:t>2</w:t>
      </w:r>
      <w:r>
        <w:fldChar w:fldCharType="end"/>
      </w:r>
      <w:r>
        <w:t xml:space="preserve">C). </w:t>
      </w:r>
    </w:p>
    <w:p w14:paraId="552105DD" w14:textId="5082ED5E" w:rsidR="00866D74" w:rsidRDefault="00866D74" w:rsidP="00866D74">
      <w:pPr>
        <w:pStyle w:val="BodyText"/>
        <w:spacing w:line="360" w:lineRule="auto"/>
      </w:pPr>
      <w:r>
        <w:t xml:space="preserve">Multivariate data were simulated in R using the </w:t>
      </w:r>
      <w:r>
        <w:rPr>
          <w:i/>
        </w:rPr>
        <w:t>holodeck</w:t>
      </w:r>
      <w:r>
        <w:t xml:space="preserve"> package </w:t>
      </w:r>
      <w:ins w:id="12" w:author="Scott, Eric R." w:date="2019-04-17T17:07:00Z">
        <w:r w:rsidR="002A51E1">
          <w:fldChar w:fldCharType="begin" w:fldLock="1"/>
        </w:r>
      </w:ins>
      <w:r w:rsidR="00192995">
        <w:instrText>ADDIN CSL_CITATION {"citationItems":[{"id":"ITEM-1","itemData":{"DOI":"10.5281/zenodo.2641200","author":[{"dropping-particle":"","family":"Scott","given":"Eric R.","non-dropping-particle":"","parse-names":false,"suffix":""}],"id":"ITEM-1","issued":{"date-parts":[["2019"]]},"number":"R package 0.2.0","title":"holodeck: A Tidy Interface for Simulating Multivariate Data","type":"article"},"uris":["http://www.mendeley.com/documents/?uuid=2e7a755f-252f-4933-9991-0094a11c69e5"]}],"mendeley":{"formattedCitation":"(Scott 2019)","plainTextFormattedCitation":"(Scott 2019)","previouslyFormattedCitation":"(Scott 2019)"},"properties":{"noteIndex":0},"schema":"https://github.com/citation-style-language/schema/raw/master/csl-citation.json"}</w:instrText>
      </w:r>
      <w:r w:rsidR="002A51E1">
        <w:fldChar w:fldCharType="separate"/>
      </w:r>
      <w:r w:rsidR="002A51E1" w:rsidRPr="002A51E1">
        <w:rPr>
          <w:noProof/>
        </w:rPr>
        <w:t>(Scott 2019)</w:t>
      </w:r>
      <w:ins w:id="13" w:author="Scott, Eric R." w:date="2019-04-17T17:07:00Z">
        <w:r w:rsidR="002A51E1">
          <w:fldChar w:fldCharType="end"/>
        </w:r>
      </w:ins>
      <w:r>
        <w:t xml:space="preserve">, which allows simple generation of multivariate data frames with varying correlation structures.  We created 100 randomly generated datasets using the same parameters under each of these scenarios. </w:t>
      </w:r>
    </w:p>
    <w:p w14:paraId="2B5E3D2A" w14:textId="20FF225C" w:rsidR="00D2066A" w:rsidRDefault="00866D74" w:rsidP="00866D74">
      <w:pPr>
        <w:pStyle w:val="BodyText"/>
        <w:spacing w:line="360" w:lineRule="auto"/>
      </w:pPr>
      <w:r>
        <w:lastRenderedPageBreak/>
        <w:t xml:space="preserve">PCA discriminant analysis (PCA-DA) was performed by first fitting a PCA using the </w:t>
      </w:r>
      <w:proofErr w:type="spellStart"/>
      <w:r w:rsidRPr="00377528">
        <w:rPr>
          <w:i/>
        </w:rPr>
        <w:t>opls</w:t>
      </w:r>
      <w:proofErr w:type="spellEnd"/>
      <w:r>
        <w:t xml:space="preserve"> function from the </w:t>
      </w:r>
      <w:proofErr w:type="spellStart"/>
      <w:r w:rsidRPr="00377528">
        <w:rPr>
          <w:i/>
        </w:rPr>
        <w:t>ropls</w:t>
      </w:r>
      <w:proofErr w:type="spellEnd"/>
      <w:r>
        <w:t xml:space="preserve"> package, which selects a number of </w:t>
      </w:r>
      <w:r w:rsidR="001A5AC6">
        <w:t>principal</w:t>
      </w:r>
      <w:r>
        <w:t xml:space="preserve"> components using an autofit criteri</w:t>
      </w:r>
      <w:r w:rsidR="00377528">
        <w:t>on</w:t>
      </w:r>
      <w:r>
        <w:t xml:space="preserve">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CB78CF">
        <w:rPr>
          <w:noProof/>
        </w:rPr>
        <w:t>(Thévenot et al. 2015)</w:t>
      </w:r>
      <w:r>
        <w:fldChar w:fldCharType="end"/>
      </w:r>
      <w:r>
        <w:t xml:space="preserve">.  Then a </w:t>
      </w:r>
      <w:r w:rsidR="009F05A7">
        <w:t>logistic</w:t>
      </w:r>
      <w:r>
        <w:t xml:space="preserve"> regression was performed using </w:t>
      </w:r>
      <w:r w:rsidR="00377528">
        <w:t>all retained</w:t>
      </w:r>
      <w:r>
        <w:t xml:space="preserve"> </w:t>
      </w:r>
      <w:r w:rsidR="001A5AC6">
        <w:t>principal</w:t>
      </w:r>
      <w:r>
        <w:t xml:space="preserve"> components as predictor variables and a p-value from a </w:t>
      </w:r>
      <w:r w:rsidR="009F05A7">
        <w:t>likelihood ratio test</w:t>
      </w:r>
      <w:r>
        <w:t xml:space="preserve"> is reported</w:t>
      </w:r>
      <w:r w:rsidR="004813F6">
        <w:t xml:space="preserve"> </w:t>
      </w:r>
      <w:r w:rsidR="004813F6">
        <w:fldChar w:fldCharType="begin" w:fldLock="1"/>
      </w:r>
      <w:r w:rsidR="00EC064A">
        <w:instrText>ADDIN CSL_CITATION {"citationItems":[{"id":"ITEM-1","itemData":{"DOI":"10.1016/J.CSDA.2005.03.011","ISSN":"0167-9473","abstract":"The logistic regression model is used to predict a binary response variable in terms of a set of explicative ones. The estimation of the model parameters is not too accurate and their interpretation in terms of odds ratios may be erroneous, when there is multicollinearity (high dependence) among the predictors. Other important problem is the great number of explicative variables usually needed to explain the response. In order to improve the estimation of the logistic model parameters under multicollinearity and to reduce the dimension of the problem with continuous covariates, it is proposed to use as covariates of the logistic model a reduced set of optimum principal components of the original predictors. Finally, the performance of the proposed principal component logistic regression model is analyzed by developing a simulation study where different methods for selecting the optimum principal components are compared.","author":[{"dropping-particle":"","family":"Aguilera","given":"Ana M.","non-dropping-particle":"","parse-names":false,"suffix":""},{"dropping-particle":"","family":"Escabias","given":"Manuel","non-dropping-particle":"","parse-names":false,"suffix":""},{"dropping-particle":"","family":"Valderrama","given":"Mariano J.","non-dropping-particle":"","parse-names":false,"suffix":""}],"container-title":"Computational Statistics &amp; Data Analysis","id":"ITEM-1","issue":"8","issued":{"date-parts":[["2006","4","10"]]},"page":"1905-1924","publisher":"North-Holland","title":"Using principal components for estimating logistic regression with high-dimensional multicollinear data","type":"article-journal","volume":"50"},"uris":["http://www.mendeley.com/documents/?uuid=1491f65e-f1ea-3d9a-b471-06aa0d762f42"]}],"mendeley":{"formattedCitation":"(Aguilera et al. 2006)","plainTextFormattedCitation":"(Aguilera et al. 2006)","previouslyFormattedCitation":"(Aguilera et al. 2006)"},"properties":{"noteIndex":0},"schema":"https://github.com/citation-style-language/schema/raw/master/csl-citation.json"}</w:instrText>
      </w:r>
      <w:r w:rsidR="004813F6">
        <w:fldChar w:fldCharType="separate"/>
      </w:r>
      <w:r w:rsidR="004813F6" w:rsidRPr="004813F6">
        <w:rPr>
          <w:noProof/>
        </w:rPr>
        <w:t>(Aguilera et al. 2006)</w:t>
      </w:r>
      <w:r w:rsidR="004813F6">
        <w:fldChar w:fldCharType="end"/>
      </w:r>
      <w:r>
        <w:t xml:space="preserve">. </w:t>
      </w:r>
    </w:p>
    <w:p w14:paraId="3F104F5C" w14:textId="4B482FCA" w:rsidR="00866D74" w:rsidRDefault="00866D74" w:rsidP="00866D74">
      <w:pPr>
        <w:pStyle w:val="BodyText"/>
        <w:spacing w:line="360" w:lineRule="auto"/>
      </w:pPr>
      <w:r>
        <w:t xml:space="preserve">PLS-DA was conducted using the </w:t>
      </w:r>
      <w:proofErr w:type="spellStart"/>
      <w:r>
        <w:rPr>
          <w:i/>
        </w:rPr>
        <w:t>opls</w:t>
      </w:r>
      <w:proofErr w:type="spellEnd"/>
      <w:r>
        <w:t xml:space="preserve"> function from the </w:t>
      </w:r>
      <w:proofErr w:type="spellStart"/>
      <w:r>
        <w:rPr>
          <w:i/>
        </w:rPr>
        <w:t>ropls</w:t>
      </w:r>
      <w:proofErr w:type="spellEnd"/>
      <w:r>
        <w:rPr>
          <w:i/>
        </w:rPr>
        <w:t xml:space="preserve"> </w:t>
      </w:r>
      <w:r>
        <w:t xml:space="preserve">package with default settings except increasing the number of permutations to 500 to calculate p-values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1146E8">
        <w:rPr>
          <w:noProof/>
        </w:rPr>
        <w:t>(Thévenot et al. 2015)</w:t>
      </w:r>
      <w:r>
        <w:fldChar w:fldCharType="end"/>
      </w:r>
      <w:r>
        <w:t xml:space="preserve">. </w:t>
      </w:r>
    </w:p>
    <w:p w14:paraId="6FC1501D" w14:textId="0D2EA17B" w:rsidR="00866D74" w:rsidRDefault="00866D74" w:rsidP="00866D74">
      <w:pPr>
        <w:pStyle w:val="BodyText"/>
        <w:spacing w:line="360" w:lineRule="auto"/>
      </w:pPr>
      <w:r>
        <w:t xml:space="preserve">For both PCA-DA and PLS-DA, root mean squared error of prediction (RMSEP) was calculated by external 7-fold cross-validation with the help of the </w:t>
      </w:r>
      <w:proofErr w:type="spellStart"/>
      <w:r w:rsidRPr="006F6154">
        <w:rPr>
          <w:i/>
        </w:rPr>
        <w:t>rsample</w:t>
      </w:r>
      <w:proofErr w:type="spellEnd"/>
      <w:r>
        <w:t xml:space="preserve"> package </w:t>
      </w:r>
      <w:r w:rsidR="00377528">
        <w:fldChar w:fldCharType="begin" w:fldLock="1"/>
      </w:r>
      <w:r w:rsidR="00F30368">
        <w:instrText>ADDIN CSL_CITATION {"citationItems":[{"id":"ITEM-1","itemData":{"author":[{"dropping-particle":"","family":"Kuhn","given":"Max","non-dropping-particle":"","parse-names":false,"suffix":""},{"dropping-particle":"","family":"Wickham","given":"Hadley","non-dropping-particle":"","parse-names":false,"suffix":""}],"id":"ITEM-1","issued":{"date-parts":[["2019"]]},"number":"R package version 0.0.4.","title":"rsample: General Resampling Infrastructure","type":"article"},"uris":["http://www.mendeley.com/documents/?uuid=2133d8dc-6761-4e99-92cc-8ca187ed3829"]}],"mendeley":{"formattedCitation":"(Kuhn and Wickham 2019)","plainTextFormattedCitation":"(Kuhn and Wickham 2019)","previouslyFormattedCitation":"(Kuhn and Wickham 2019)"},"properties":{"noteIndex":0},"schema":"https://github.com/citation-style-language/schema/raw/master/csl-citation.json"}</w:instrText>
      </w:r>
      <w:r w:rsidR="00377528">
        <w:fldChar w:fldCharType="separate"/>
      </w:r>
      <w:r w:rsidR="00377528" w:rsidRPr="00377528">
        <w:rPr>
          <w:noProof/>
        </w:rPr>
        <w:t>(Kuhn and Wickham 2019)</w:t>
      </w:r>
      <w:r w:rsidR="00377528">
        <w:fldChar w:fldCharType="end"/>
      </w:r>
      <w:r>
        <w:t>.</w:t>
      </w:r>
    </w:p>
    <w:p w14:paraId="662B649D" w14:textId="03D9B156" w:rsidR="00866D74" w:rsidRPr="00F30368" w:rsidRDefault="00866D74" w:rsidP="00866D74">
      <w:pPr>
        <w:pStyle w:val="BodyText"/>
        <w:spacing w:line="360" w:lineRule="auto"/>
      </w:pPr>
      <w:r>
        <w:t xml:space="preserve">We were also interested in the ability of PCA-DA and PLS-DA to identify important discriminating variables in the “control” and “needle in a haystack” scenarios. To test this, we set criteria for both methods (PCA and PLS-DA) to identify important discriminating variables.  </w:t>
      </w:r>
      <w:r w:rsidR="00377528">
        <w:t xml:space="preserve">For PCA-DA, a variable was considered important if </w:t>
      </w:r>
      <w:r w:rsidR="00B77BE5">
        <w:t>had a significant Pearson correlation (p &lt; 0.05) with any of the principal components that had a significant relationship with the response variable</w:t>
      </w:r>
      <w:r w:rsidR="00377528">
        <w:t>. Two separate criteria were used to determine important variables from</w:t>
      </w:r>
      <w:r>
        <w:t xml:space="preserve"> PLS-DA</w:t>
      </w:r>
      <w:r w:rsidR="00377528">
        <w:t xml:space="preserve"> models.  </w:t>
      </w:r>
      <w:r w:rsidR="00030B72">
        <w:t>First, variables were selected as important if they had significant correlations to the predictive axes retained in the PLS-DA models, similar to the criteria used for PCA-DA above.</w:t>
      </w:r>
      <w:r w:rsidR="00377528">
        <w:t xml:space="preserve">  In the second method,</w:t>
      </w:r>
      <w:r>
        <w:t xml:space="preserve"> a variable was </w:t>
      </w:r>
      <w:r w:rsidR="00132030">
        <w:t>selected</w:t>
      </w:r>
      <w:r>
        <w:t xml:space="preserve"> if it had a variable importance in projection (VIP) score greater than 1</w:t>
      </w:r>
      <w:r w:rsidR="00030B72">
        <w:t xml:space="preserve">—a common criterion used for </w:t>
      </w:r>
      <w:r w:rsidR="00132030">
        <w:t xml:space="preserve">variable selection in </w:t>
      </w:r>
      <w:r w:rsidR="00030B72">
        <w:t xml:space="preserve">PLS-DA </w:t>
      </w:r>
      <w:r>
        <w:fldChar w:fldCharType="begin" w:fldLock="1"/>
      </w:r>
      <w:r>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w:t>
      </w:r>
      <w:r w:rsidR="00095228">
        <w:t xml:space="preserve">  VIP scores estimate the explanatory power of predictor variables over all significant predictive axes for PLS models. </w:t>
      </w:r>
      <w:r w:rsidR="00377528">
        <w:t xml:space="preserve">For each model, each variable was categorized as important or not. </w:t>
      </w:r>
      <w:r>
        <w:t>We then compared these</w:t>
      </w:r>
      <w:r w:rsidR="00377528">
        <w:t xml:space="preserve"> values</w:t>
      </w:r>
      <w:r>
        <w:t xml:space="preserve"> to known variable identities (</w:t>
      </w:r>
      <w:r w:rsidR="00377528">
        <w:t xml:space="preserve">generated as </w:t>
      </w:r>
      <w:r>
        <w:t xml:space="preserve">discriminating or not) and created a confusion matrix for each dataset with the number of discriminating variables correctly identified as important being a true positive.  From this, we calculated a Cohen’s kappa for each dataset, which describes the accuracy of the method for choosing discriminating variable </w:t>
      </w:r>
      <w:r w:rsidR="00F30368">
        <w:fldChar w:fldCharType="begin" w:fldLock="1"/>
      </w:r>
      <w:r w:rsidR="00344905">
        <w:instrText>ADDIN CSL_CITATION {"citationItems":[{"id":"ITEM-1","itemData":{"DOI":"10.1177/001316446002000104","ISSN":"15523888","abstract":"\"A coefficient of interjudge agreement for nominal scales, K = (P o - P c)/(1 - P c), is presented. It is directly interpretable as the proportion of joint judgments in which there is agreement, after chance agreement is excluded… . The maximum value which k can take for any given problem is given, and the implications of this value to the question of agreement discussed.\" Standard error and techniques for estimation and hypothesis testing are presented.","author":[{"dropping-particle":"","family":"Cohen","given":"Jacob","non-dropping-particle":"","parse-names":false,"suffix":""}],"container-title":"Educational and Psychological Measurement","id":"ITEM-1","issue":"1","issued":{"date-parts":[["1960","4","2"]]},"page":"37-46","publisher":"Sage PublicationsSage CA: Thousand Oaks, CA","title":"A Coefficient of Agreement for Nominal Scales","type":"article-journal","volume":"20"},"uris":["http://www.mendeley.com/documents/?uuid=a0d84563-2911-354e-bfd7-093ecd7593b0"]}],"mendeley":{"formattedCitation":"(Cohen 1960)","plainTextFormattedCitation":"(Cohen 1960)","previouslyFormattedCitation":"(Cohen 1960)"},"properties":{"noteIndex":0},"schema":"https://github.com/citation-style-language/schema/raw/master/csl-citation.json"}</w:instrText>
      </w:r>
      <w:r w:rsidR="00F30368">
        <w:fldChar w:fldCharType="separate"/>
      </w:r>
      <w:r w:rsidR="00F30368" w:rsidRPr="00F30368">
        <w:rPr>
          <w:noProof/>
        </w:rPr>
        <w:t>(Cohen 1960)</w:t>
      </w:r>
      <w:r w:rsidR="00F30368">
        <w:fldChar w:fldCharType="end"/>
      </w:r>
      <w:r>
        <w:t xml:space="preserve">. A kappa of 1 indicates complete accuracy while a </w:t>
      </w:r>
      <w:r>
        <w:lastRenderedPageBreak/>
        <w:t>kappa of 0 indicates important variables are selected no better than by chance.  A negative kappa indicates that selection of important variables is worse than chance.</w:t>
      </w:r>
      <w:r w:rsidR="00F30368">
        <w:t xml:space="preserve"> Cohen’s kappa was calculated using the </w:t>
      </w:r>
      <w:r w:rsidR="00F30368">
        <w:rPr>
          <w:i/>
        </w:rPr>
        <w:t>psych</w:t>
      </w:r>
      <w:r w:rsidR="00F30368">
        <w:t xml:space="preserve"> package for R </w:t>
      </w:r>
      <w:r w:rsidR="00344905">
        <w:fldChar w:fldCharType="begin" w:fldLock="1"/>
      </w:r>
      <w:r w:rsidR="00D3776D">
        <w:instrText>ADDIN CSL_CITATION {"citationItems":[{"id":"ITEM-1","itemData":{"author":[{"dropping-particle":"","family":"Revelle","given":"William","non-dropping-particle":"","parse-names":false,"suffix":""}],"id":"ITEM-1","issued":{"date-parts":[["2018"]]},"number":"1.8.12","publisher":"Northwestern University","publisher-place":"Evanston, Illinois, USA","title":"psych: Procedures for Psychological, Psychometric, and Personality Research","type":"article"},"uris":["http://www.mendeley.com/documents/?uuid=8e937b9c-b32a-4747-910f-56ed3d96b049"]}],"mendeley":{"formattedCitation":"(Revelle 2018)","plainTextFormattedCitation":"(Revelle 2018)","previouslyFormattedCitation":"(Revelle 2018)"},"properties":{"noteIndex":0},"schema":"https://github.com/citation-style-language/schema/raw/master/csl-citation.json"}</w:instrText>
      </w:r>
      <w:r w:rsidR="00344905">
        <w:fldChar w:fldCharType="separate"/>
      </w:r>
      <w:r w:rsidR="00344905" w:rsidRPr="00344905">
        <w:rPr>
          <w:noProof/>
        </w:rPr>
        <w:t>(Revelle 2018)</w:t>
      </w:r>
      <w:r w:rsidR="00344905">
        <w:fldChar w:fldCharType="end"/>
      </w:r>
      <w:r w:rsidR="00F30368">
        <w:t>.</w:t>
      </w:r>
    </w:p>
    <w:p w14:paraId="29BFD372" w14:textId="77777777" w:rsidR="00866D74" w:rsidRDefault="00866D74" w:rsidP="00866D74">
      <w:pPr>
        <w:pStyle w:val="BodyText"/>
        <w:spacing w:line="360" w:lineRule="auto"/>
      </w:pPr>
      <w:r>
        <w:t>See supplemental files for reproducible R scripts.</w:t>
      </w:r>
    </w:p>
    <w:p w14:paraId="52E557A6" w14:textId="09AEAB89" w:rsidR="00A15DA5" w:rsidRDefault="00FA73C9" w:rsidP="005A7CE9">
      <w:pPr>
        <w:pStyle w:val="Heading3"/>
      </w:pPr>
      <w:r>
        <w:t>Results</w:t>
      </w:r>
      <w:r w:rsidR="000007E9">
        <w:t xml:space="preserve"> and Discussion</w:t>
      </w:r>
      <w:bookmarkStart w:id="14" w:name="simulated-data-set"/>
      <w:bookmarkEnd w:id="14"/>
    </w:p>
    <w:p w14:paraId="503DC7C8" w14:textId="6E386702" w:rsidR="00994444" w:rsidRDefault="00920F86" w:rsidP="003909B1">
      <w:pPr>
        <w:pStyle w:val="BodyText"/>
        <w:spacing w:line="360" w:lineRule="auto"/>
      </w:pPr>
      <w:r w:rsidRPr="00906B0C">
        <w:t>Under</w:t>
      </w:r>
      <w:r>
        <w:t xml:space="preserve"> the null scenario, both PCA</w:t>
      </w:r>
      <w:r w:rsidR="000D7463">
        <w:t>-DA</w:t>
      </w:r>
      <w:r>
        <w:t xml:space="preserve"> and PLS-DA are expected to find no separation between groups</w:t>
      </w:r>
      <w:r w:rsidR="009A1F60">
        <w:t xml:space="preserve"> and consequently both methods generally result in non-significant models.</w:t>
      </w:r>
      <w:r>
        <w:t xml:space="preserve"> Due to a lack of convergence, 3 of the PCA</w:t>
      </w:r>
      <w:r w:rsidR="000D7463">
        <w:t xml:space="preserve">-DA </w:t>
      </w:r>
      <w:r>
        <w:t xml:space="preserve">models failed. </w:t>
      </w:r>
      <w:r w:rsidR="00E46B08">
        <w:t xml:space="preserve">For the </w:t>
      </w:r>
      <w:r>
        <w:t>remaining 97 models</w:t>
      </w:r>
      <w:r w:rsidR="00E46B08">
        <w:t>, PCA</w:t>
      </w:r>
      <w:r>
        <w:t xml:space="preserve"> explained a</w:t>
      </w:r>
      <w:r w:rsidR="000D7463">
        <w:t>bout 55% of the variation in the predictor variables on average</w:t>
      </w:r>
      <w:r w:rsidR="00344905">
        <w:t xml:space="preserve"> (</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rsidR="00FC01D4">
        <w:t xml:space="preserve">,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344905">
        <w:t>)</w:t>
      </w:r>
      <w:r w:rsidR="000D7463">
        <w:t xml:space="preserve"> and the resulting PCs explain about </w:t>
      </w:r>
      <w:r w:rsidR="00D51AFA">
        <w:t>15</w:t>
      </w:r>
      <w:r w:rsidR="000D7463">
        <w:t>% of the variation in the response</w:t>
      </w:r>
      <w:r w:rsidR="00344905">
        <w:t xml:space="preserve"> variabl</w:t>
      </w:r>
      <w:r w:rsidR="00E46B08">
        <w:t xml:space="preserve">e </w:t>
      </w:r>
      <w:r w:rsidR="000D7463">
        <w:t>(</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rsidR="00FC01D4">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0D7463">
        <w:t xml:space="preserve">). The mean p-value from the PCA-DA models is </w:t>
      </w:r>
      <w:r w:rsidR="00344905">
        <w:t>high (</w:t>
      </w:r>
      <w:r w:rsidR="00344905" w:rsidRPr="003909B1">
        <w:rPr>
          <w:i/>
        </w:rPr>
        <w:t>p</w:t>
      </w:r>
      <w:r w:rsidR="00344905">
        <w:t xml:space="preserve"> = 0.</w:t>
      </w:r>
      <w:r w:rsidR="003909B1">
        <w:t>406</w:t>
      </w:r>
      <w:r w:rsidR="00344905">
        <w:t>)</w:t>
      </w:r>
      <w:r w:rsidR="000D7463">
        <w:t>, and there is a clear lack of separation in the score plot (</w:t>
      </w:r>
      <w:r w:rsidR="00FC01D4">
        <w:fldChar w:fldCharType="begin"/>
      </w:r>
      <w:r w:rsidR="00FC01D4">
        <w:instrText xml:space="preserve"> REF _Ref7519476 \h </w:instrText>
      </w:r>
      <w:r w:rsidR="003909B1">
        <w:instrText xml:space="preserve"> \* MERGEFORMAT </w:instrText>
      </w:r>
      <w:r w:rsidR="00FC01D4">
        <w:fldChar w:fldCharType="separate"/>
      </w:r>
      <w:r w:rsidR="00FC01D4">
        <w:t xml:space="preserve">Figure </w:t>
      </w:r>
      <w:r w:rsidR="00FC01D4">
        <w:rPr>
          <w:noProof/>
        </w:rPr>
        <w:t>2</w:t>
      </w:r>
      <w:r w:rsidR="00FC01D4">
        <w:fldChar w:fldCharType="end"/>
      </w:r>
      <w:r w:rsidR="00B860D1">
        <w:t>D</w:t>
      </w:r>
      <w:r w:rsidR="000D7463">
        <w:t>).</w:t>
      </w:r>
      <w:r>
        <w:t xml:space="preserve"> For PLS-DA, 75 out of 100 models failed because the first predictive component was not significant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9C0862">
        <w:rPr>
          <w:noProof/>
        </w:rPr>
        <w:t>(Thévenot et al. 2015)</w:t>
      </w:r>
      <w:r>
        <w:fldChar w:fldCharType="end"/>
      </w:r>
      <w:r>
        <w:t xml:space="preserve">. </w:t>
      </w:r>
      <w:r w:rsidR="000D7463">
        <w:t>T</w:t>
      </w:r>
      <w:r>
        <w:t xml:space="preserve">he </w:t>
      </w:r>
      <w:r w:rsidR="000D7463">
        <w:t xml:space="preserve">25 </w:t>
      </w:r>
      <w:r>
        <w:t xml:space="preserve">PLS-DA models that were successfully built have low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t xml:space="preserve"> and</w:t>
      </w:r>
      <w:r w:rsidR="003909B1">
        <w:t xml:space="preserv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values, which is an indicator of poor model performance (</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t>)</w:t>
      </w:r>
      <w:r w:rsidR="000D7463">
        <w:t xml:space="preserve">. When a 1 component model is forced, the mean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0D7463">
        <w:t xml:space="preserve"> value is negative</w:t>
      </w:r>
      <w:r w:rsidR="003909B1">
        <w:t xml:space="preserve">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3909B1">
        <w:rPr>
          <w:rFonts w:eastAsiaTheme="minorEastAsia"/>
        </w:rPr>
        <w:t xml:space="preserve"> = -0.189)</w:t>
      </w:r>
      <w:r w:rsidR="000D7463">
        <w:t xml:space="preserve">, indicating very poor model performance.  </w:t>
      </w:r>
      <w:r w:rsidR="002B30A3">
        <w:t>Even in such models with poor predictive power and non-significant p-values, some separation in the PLS-DA score plot can be observed (</w:t>
      </w:r>
      <w:r w:rsidR="00FC01D4">
        <w:fldChar w:fldCharType="begin"/>
      </w:r>
      <w:r w:rsidR="00FC01D4">
        <w:instrText xml:space="preserve"> REF _Ref7519476 \h </w:instrText>
      </w:r>
      <w:r w:rsidR="003909B1">
        <w:instrText xml:space="preserve"> \* MERGEFORMAT </w:instrText>
      </w:r>
      <w:r w:rsidR="00FC01D4">
        <w:fldChar w:fldCharType="separate"/>
      </w:r>
      <w:r w:rsidR="00FC01D4">
        <w:t xml:space="preserve">Figure </w:t>
      </w:r>
      <w:r w:rsidR="00FC01D4">
        <w:rPr>
          <w:noProof/>
        </w:rPr>
        <w:t>2</w:t>
      </w:r>
      <w:r w:rsidR="00FC01D4">
        <w:fldChar w:fldCharType="end"/>
      </w:r>
      <w:r w:rsidR="00B860D1">
        <w:t>G</w:t>
      </w:r>
      <w:r w:rsidR="002B30A3">
        <w:t xml:space="preserve">).  This is a feature of PLS because some predictor variables will be associated with the response by chance, and this chance of spurious separation increases with the number of </w:t>
      </w:r>
      <w:r w:rsidR="00132030">
        <w:t>variables</w:t>
      </w:r>
      <w:r w:rsidR="002B30A3">
        <w:t>.  Therefore, it’s not generally recommended to show or interpret score plots for non-significant models</w:t>
      </w:r>
      <w:r w:rsidR="00EC064A">
        <w:t xml:space="preserve"> </w:t>
      </w:r>
      <w:r w:rsidR="00EC064A">
        <w:fldChar w:fldCharType="begin" w:fldLock="1"/>
      </w:r>
      <w:r w:rsidR="00C5779C">
        <w:instrText>ADDIN CSL_CITATION {"citationItems":[{"id":"ITEM-1","itemData":{"DOI":"10.1016/J.AB.2012.10.011","ISSN":"0003-2697","abstract":"Metabolic fingerprinting studies rely on interpretations drawn from low-dimensional representations of spectral data generated by methods of multivariate analysis such as principal components analysis and projection to latent structures discriminant analysis. The growth of metabolic fingerprinting and chemometric analyses involving these low-dimensional scores plots necessitates the use of quantitative statistical measures to describe significant differences between experimental groups. Our updated version of the PCAtoTree software provides methods to reliably visualize and quantify separations in scores plots through dendrograms employing both nonparametric and parametric hypothesis testing to assess node significance, as well as scores plots identifying 95% confidence ellipsoids for all experimental groups.","author":[{"dropping-particle":"","family":"Worley","given":"Bradley","non-dropping-particle":"","parse-names":false,"suffix":""},{"dropping-particle":"","family":"Halouska","given":"Steven","non-dropping-particle":"","parse-names":false,"suffix":""},{"dropping-particle":"","family":"Powers","given":"Robert","non-dropping-particle":"","parse-names":false,"suffix":""}],"container-title":"Analytical Biochemistry","id":"ITEM-1","issue":"2","issued":{"date-parts":[["2013","2","15"]]},"page":"102-104","publisher":"Academic Press","title":"Utilities for quantifying separation in PCA/PLS-DA scores plots","type":"article-journal","volume":"433"},"uris":["http://www.mendeley.com/documents/?uuid=4c3e8da1-1e2e-3e3a-bac3-3172c38eecca"]},{"id":"ITEM-2","itemData":{"DOI":"10.1002/cem.1346","ISSN":"08869383","author":[{"dropping-particle":"","family":"Kjeldahl","given":"Karin","non-dropping-particle":"","parse-names":false,"suffix":""},{"dropping-particle":"","family":"Bro","given":"Rasmus","non-dropping-particle":"","parse-names":false,"suffix":""}],"container-title":"Journal of Chemometrics","id":"ITEM-2","issue":"7-8","issued":{"date-parts":[["2010","7","1"]]},"page":"558-564","publisher":"John Wiley &amp; Sons, Ltd","title":"Some common misunderstandings in chemometrics","type":"article-journal","volume":"24"},"uris":["http://www.mendeley.com/documents/?uuid=6adb18c3-fde7-336a-b807-1d4eb77edc54"]}],"mendeley":{"formattedCitation":"(Kjeldahl and Bro 2010; Worley et al. 2013)","plainTextFormattedCitation":"(Kjeldahl and Bro 2010; Worley et al. 2013)","previouslyFormattedCitation":"(Kjeldahl and Bro 2010; Worley et al. 2013)"},"properties":{"noteIndex":0},"schema":"https://github.com/citation-style-language/schema/raw/master/csl-citation.json"}</w:instrText>
      </w:r>
      <w:r w:rsidR="00EC064A">
        <w:fldChar w:fldCharType="separate"/>
      </w:r>
      <w:r w:rsidR="00EC064A" w:rsidRPr="00EC064A">
        <w:rPr>
          <w:noProof/>
        </w:rPr>
        <w:t>(Kjeldahl and Bro 2010; Worley et al. 2013)</w:t>
      </w:r>
      <w:r w:rsidR="00EC064A">
        <w:fldChar w:fldCharType="end"/>
      </w:r>
      <w:r w:rsidR="00EC064A">
        <w:t>,</w:t>
      </w:r>
      <w:r w:rsidR="002B30A3">
        <w:t xml:space="preserve"> and we</w:t>
      </w:r>
      <w:r w:rsidR="003C1D79">
        <w:t xml:space="preserve"> ha</w:t>
      </w:r>
      <w:r w:rsidR="002B30A3">
        <w:t>ve only included such a plot for heuristic purposes.</w:t>
      </w:r>
      <w:r w:rsidR="009A1F60">
        <w:t xml:space="preserve"> </w:t>
      </w:r>
    </w:p>
    <w:p w14:paraId="11DB365E" w14:textId="475F9DDE" w:rsidR="00994444" w:rsidRDefault="00994444" w:rsidP="00994444">
      <w:pPr>
        <w:pStyle w:val="BodyText"/>
        <w:spacing w:line="360" w:lineRule="auto"/>
      </w:pPr>
      <w:r>
        <w:t>Under the control scenario, both PCA-DA and PLS-DA are expected to find significant separation between groups.</w:t>
      </w:r>
      <w:r w:rsidR="009A1F60">
        <w:t xml:space="preserve"> Consequently, both methods result in highly significant models that </w:t>
      </w:r>
      <w:r w:rsidR="0001269B">
        <w:t>explain variation in</w:t>
      </w:r>
      <w:r w:rsidR="009A1F60">
        <w:t xml:space="preserve"> group membership well.</w:t>
      </w:r>
      <w:r>
        <w:t xml:space="preserve"> the PCA-DA for </w:t>
      </w:r>
      <w:r w:rsidR="009A1F60">
        <w:t>one</w:t>
      </w:r>
      <w:r>
        <w:t xml:space="preserve"> of the datasets failed due to lack of convergence.  PCA explains about 56% of the variation in the predictor variables</w:t>
      </w:r>
      <w:r w:rsidR="00344905">
        <w:t xml:space="preserve">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344905">
        <w:t>)</w:t>
      </w:r>
      <w:r w:rsidR="009A1F60">
        <w:t xml:space="preserve"> and the resulting PCs explain about 99% of the variation in the respons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9A1F60">
        <w:rPr>
          <w:rFonts w:eastAsiaTheme="minorEastAsia"/>
        </w:rPr>
        <w:t>)</w:t>
      </w:r>
      <w:r w:rsidR="00E46B08">
        <w:t>.</w:t>
      </w:r>
      <w:r>
        <w:t xml:space="preserve"> </w:t>
      </w:r>
      <w:r w:rsidR="009A1F60">
        <w:t xml:space="preserve">The logistic regression portion of PCA-DA is highly significant under this scenario (p &lt; </w:t>
      </w:r>
      <w:r w:rsidR="009A1F60">
        <w:lastRenderedPageBreak/>
        <w:t>0.001). PLS-DA explains less variation in the predictor variables compared to PCA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9A1F60">
        <w:rPr>
          <w:rFonts w:eastAsiaTheme="minorEastAsia"/>
        </w:rPr>
        <w:t xml:space="preserve"> = 0.313), and also explains a large amount of the variation in the respons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9A1F60">
        <w:rPr>
          <w:rFonts w:eastAsiaTheme="minorEastAsia"/>
        </w:rPr>
        <w:t xml:space="preserve"> = 0.835)</w:t>
      </w:r>
      <w:r w:rsidR="009A1F60">
        <w:t xml:space="preserve">. </w:t>
      </w:r>
      <w:r w:rsidR="00E46B08">
        <w:t xml:space="preserve">This is expected since PCA attempts to explain variation in the predictor variables and PLS-DA is only attempting to explain co-variation with the response variable. </w:t>
      </w:r>
      <w:r w:rsidR="009A1F60">
        <w:t xml:space="preserve">It is important to note that th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9A1F60">
        <w:rPr>
          <w:rFonts w:eastAsiaTheme="minorEastAsia"/>
        </w:rPr>
        <w:t xml:space="preserve"> values are calculated differently for PCA-DA and PLS-DA and may not be directly comparable between methods (TABLE)</w:t>
      </w:r>
      <w:r w:rsidR="0057249D">
        <w:rPr>
          <w:rFonts w:eastAsiaTheme="minorEastAsia"/>
        </w:rPr>
        <w:t xml:space="preserve"> </w:t>
      </w:r>
      <w:r w:rsidR="0057249D">
        <w:rPr>
          <w:rFonts w:eastAsiaTheme="minorEastAsia"/>
        </w:rPr>
        <w:fldChar w:fldCharType="begin" w:fldLock="1"/>
      </w:r>
      <w:r w:rsidR="00563BFB">
        <w:rPr>
          <w:rFonts w:eastAsiaTheme="minorEastAsia"/>
        </w:rPr>
        <w:instrText>ADDIN CSL_CITATION {"citationItems":[{"id":"ITEM-1","itemData":{"DOI":"10.1198/tast.2009.08210","ISSN":"0003-1305","abstract":"Many analogues to the coefficient of determination R2 in or- dinary regression models have been proposed in the context of logistic regression. Our starting point is a study of three defini- tions related to quadratic measures of variation. We discuss the properties of these statistics, and show that the family can be extended in a natural way by a fourth statistic with an even sim- pler interpretation, namely the difference between the averages of fitted values for successes and failures, respectively. We pro- pose the name “the coefficient of discrimination” for this statis- tic, and recommend its use as a standard measure of explanatory power. In its intuitive interpretation, this quantity has no imme- diate relation to the classical versions of R2, but it turns out to be related to these by two exact relations, which imply that all these statistics are asymptotically equivalent.","author":[{"dropping-particle":"","family":"Tjur","given":"Tue","non-dropping-particle":"","parse-names":false,"suffix":""}],"container-title":"The American Statistician","id":"ITEM-1","issue":"4","issued":{"date-parts":[["2009","11"]]},"page":"366-372","publisher":"Taylor &amp; Francis","title":"Coefficients of Determination in Logistic Regression Models—A New Proposal: The Coefficient of Discrimination","type":"article-journal","volume":"63"},"uris":["http://www.mendeley.com/documents/?uuid=bc3fc8ff-b795-311c-b12f-fad064d9ec4b"]},{"id":"ITEM-2","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2","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jur 2009; Thévenot et al. 2015)","plainTextFormattedCitation":"(Tjur 2009; Thévenot et al. 2015)","previouslyFormattedCitation":"(Tjur 2009; Thévenot et al. 2015)"},"properties":{"noteIndex":0},"schema":"https://github.com/citation-style-language/schema/raw/master/csl-citation.json"}</w:instrText>
      </w:r>
      <w:r w:rsidR="0057249D">
        <w:rPr>
          <w:rFonts w:eastAsiaTheme="minorEastAsia"/>
        </w:rPr>
        <w:fldChar w:fldCharType="separate"/>
      </w:r>
      <w:r w:rsidR="0057249D" w:rsidRPr="0057249D">
        <w:rPr>
          <w:rFonts w:eastAsiaTheme="minorEastAsia"/>
          <w:noProof/>
        </w:rPr>
        <w:t>(Tjur 2009; Thévenot et al. 2015)</w:t>
      </w:r>
      <w:r w:rsidR="0057249D">
        <w:rPr>
          <w:rFonts w:eastAsiaTheme="minorEastAsia"/>
        </w:rPr>
        <w:fldChar w:fldCharType="end"/>
      </w:r>
      <w:r w:rsidR="009A1F60">
        <w:rPr>
          <w:rFonts w:eastAsiaTheme="minorEastAsia"/>
        </w:rPr>
        <w:t xml:space="preserve">.  </w:t>
      </w:r>
      <w:r>
        <w:t xml:space="preserve">For PLS-DA, mean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3909B1">
        <w:t xml:space="preserve"> </w:t>
      </w:r>
      <w:r>
        <w:t>is also high, and permutation testing is highly significant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 0.002 ± 0.001), indicating </w:t>
      </w:r>
      <w:r w:rsidR="004F19AC">
        <w:t>a strong and highly significant relationship between the response and predictors</w:t>
      </w:r>
      <w:r>
        <w:t>.</w:t>
      </w:r>
      <w:r w:rsidR="004F19AC">
        <w:t xml:space="preserve"> </w:t>
      </w:r>
      <w:r>
        <w:t xml:space="preserve"> </w:t>
      </w:r>
      <w:r w:rsidR="004F19AC">
        <w:t xml:space="preserve">Although both PCA-DA and PLS-DA give highly significant p-values, </w:t>
      </w:r>
      <w:r w:rsidR="003909B1">
        <w:t>PCA</w:t>
      </w:r>
      <w:r w:rsidR="004F19AC">
        <w:t xml:space="preserve">-DA has a </w:t>
      </w:r>
      <w:r w:rsidR="003909B1">
        <w:t xml:space="preserve">slightly </w:t>
      </w:r>
      <w:r w:rsidR="004F19AC">
        <w:t xml:space="preserve">lower </w:t>
      </w:r>
      <w:r w:rsidR="003909B1">
        <w:t xml:space="preserve">mean </w:t>
      </w:r>
      <w:r w:rsidR="004F19AC">
        <w:t xml:space="preserve">RMSEP </w:t>
      </w:r>
      <w:r w:rsidR="003909B1">
        <w:t xml:space="preserve">value </w:t>
      </w:r>
      <w:r w:rsidR="004F19AC">
        <w:t xml:space="preserve">indicating </w:t>
      </w:r>
      <w:r w:rsidR="002B30A3">
        <w:t>less overfitting</w:t>
      </w:r>
      <w:r w:rsidR="004F19AC">
        <w:t xml:space="preserve">. </w:t>
      </w:r>
      <w:r>
        <w:t>Because the discriminating variables are also the variables that contribute the most to overall covariation in the dataset, PCA</w:t>
      </w:r>
      <w:r w:rsidR="004F19AC">
        <w:t>-DA</w:t>
      </w:r>
      <w:r>
        <w:t xml:space="preserve"> and PLS-DA are nearly equivalent, despite answering slightly different questions.  Here, PCA</w:t>
      </w:r>
      <w:r w:rsidR="004F19AC">
        <w:t>-DA</w:t>
      </w:r>
      <w:r>
        <w:t xml:space="preserve"> is answering the question “Is there a main axis of variation in the data?” and then</w:t>
      </w:r>
      <w:r w:rsidR="004F19AC">
        <w:t xml:space="preserve"> “does that axis explain differences between groups?”</w:t>
      </w:r>
      <w:r>
        <w:t xml:space="preserve">  PLS-DA, on the other hand, is answering the question “What variables (if any) explain the difference between groups?”</w:t>
      </w:r>
    </w:p>
    <w:p w14:paraId="53D51F73" w14:textId="6AEDDD64" w:rsidR="00344905" w:rsidRDefault="00344905" w:rsidP="00555B21">
      <w:pPr>
        <w:pStyle w:val="BodyText"/>
        <w:spacing w:line="360" w:lineRule="auto"/>
      </w:pPr>
      <w:r w:rsidRPr="00344905">
        <w:t xml:space="preserve">For the needle in a haystack scenario, we would expect PCA-DA to find </w:t>
      </w:r>
      <w:r w:rsidR="001A5AC6">
        <w:t>principal</w:t>
      </w:r>
      <w:r w:rsidRPr="00344905">
        <w:t xml:space="preserve"> components that do not explain differences between groups, since the variables that distinguish groups do not co-vary strongly. </w:t>
      </w:r>
      <w:r>
        <w:t xml:space="preserve">Indeed, PCA-DA models were built for 97 models (3 failed due to convergence errors) and </w:t>
      </w:r>
      <w:r w:rsidR="005D1897">
        <w:t xml:space="preserve">have a mean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5D1897">
        <w:t xml:space="preserve"> similar to the control scenario (</w:t>
      </w:r>
      <w:r w:rsidR="00FC01D4">
        <w:fldChar w:fldCharType="begin"/>
      </w:r>
      <w:r w:rsidR="00FC01D4">
        <w:instrText xml:space="preserve"> REF _Ref7519069 \h </w:instrText>
      </w:r>
      <w:r w:rsidR="00555B21">
        <w:instrText xml:space="preserve"> \* MERGEFORMAT </w:instrText>
      </w:r>
      <w:r w:rsidR="00FC01D4">
        <w:fldChar w:fldCharType="separate"/>
      </w:r>
      <w:r w:rsidR="00FC01D4">
        <w:t xml:space="preserve">Table </w:t>
      </w:r>
      <w:r w:rsidR="00FC01D4">
        <w:rPr>
          <w:noProof/>
        </w:rPr>
        <w:t>3</w:t>
      </w:r>
      <w:r w:rsidR="00FC01D4">
        <w:fldChar w:fldCharType="end"/>
      </w:r>
      <w:r w:rsidR="00CF326C">
        <w:t xml:space="preserve">, </w:t>
      </w:r>
      <w:r w:rsidR="00CF326C">
        <w:fldChar w:fldCharType="begin"/>
      </w:r>
      <w:r w:rsidR="00CF326C">
        <w:instrText xml:space="preserve"> REF _Ref7519476 \h </w:instrText>
      </w:r>
      <w:r w:rsidR="00555B21">
        <w:instrText xml:space="preserve"> \* MERGEFORMAT </w:instrText>
      </w:r>
      <w:r w:rsidR="00CF326C">
        <w:fldChar w:fldCharType="separate"/>
      </w:r>
      <w:r w:rsidR="00CF326C">
        <w:t xml:space="preserve">Figure </w:t>
      </w:r>
      <w:r w:rsidR="00CF326C">
        <w:rPr>
          <w:noProof/>
        </w:rPr>
        <w:t>2</w:t>
      </w:r>
      <w:r w:rsidR="00CF326C">
        <w:fldChar w:fldCharType="end"/>
      </w:r>
      <w:r w:rsidR="00B860D1">
        <w:t>F</w:t>
      </w:r>
      <w:r w:rsidR="005D1897">
        <w:t xml:space="preserve">).  However,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555B21">
        <w:t xml:space="preserve"> </w:t>
      </w:r>
      <w:r w:rsidR="005D1897">
        <w:t xml:space="preserve">is lower compared to the control scenario and the relationship between the PCs and the response variable is not statistically significant on average (mean </w:t>
      </w:r>
      <w:r w:rsidR="005D1897" w:rsidRPr="00555B21">
        <w:rPr>
          <w:i/>
        </w:rPr>
        <w:t>p</w:t>
      </w:r>
      <w:r w:rsidR="005D1897">
        <w:t xml:space="preserve"> = 0.</w:t>
      </w:r>
      <w:r w:rsidR="00555B21">
        <w:t>103</w:t>
      </w:r>
      <w:r w:rsidR="005D1897">
        <w:t>).  PLS-DA, on the other hand, explains less variation in the predictor variables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5D1897">
        <w:t xml:space="preserve">), but nearly 91% of the variation in the </w:t>
      </w:r>
      <w:r w:rsidR="002B30A3">
        <w:t xml:space="preserve">response </w:t>
      </w:r>
      <w:r w:rsidR="005D1897">
        <w:t xml:space="preserve">variable despite only 5 out of 25 variables having been generated with different means in the two groups.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555B21">
        <w:t xml:space="preserve"> </w:t>
      </w:r>
      <w:r w:rsidR="005D1897">
        <w:t xml:space="preserve">is high, indicating good model performance, and both </w:t>
      </w:r>
      <m:oMath>
        <m:sSub>
          <m:sSubPr>
            <m:ctrlPr>
              <w:rPr>
                <w:rFonts w:ascii="Cambria Math" w:hAnsi="Cambria Math"/>
              </w:rPr>
            </m:ctrlPr>
          </m:sSubPr>
          <m:e>
            <m:r>
              <w:rPr>
                <w:rFonts w:ascii="Cambria Math" w:hAnsi="Cambria Math"/>
              </w:rPr>
              <m:t>p</m:t>
            </m:r>
          </m:e>
          <m:sub>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sub>
        </m:sSub>
      </m:oMath>
      <w:r w:rsidR="005D1897">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rsidR="005D1897">
        <w:t xml:space="preserve"> are highly significant (</w:t>
      </w:r>
      <w:r w:rsidR="00FC01D4">
        <w:fldChar w:fldCharType="begin"/>
      </w:r>
      <w:r w:rsidR="00FC01D4">
        <w:instrText xml:space="preserve"> REF _Ref7519069 \h </w:instrText>
      </w:r>
      <w:r w:rsidR="00555B21">
        <w:instrText xml:space="preserve"> \* MERGEFORMAT </w:instrText>
      </w:r>
      <w:r w:rsidR="00FC01D4">
        <w:fldChar w:fldCharType="separate"/>
      </w:r>
      <w:r w:rsidR="00FC01D4">
        <w:t xml:space="preserve">Table </w:t>
      </w:r>
      <w:r w:rsidR="00FC01D4">
        <w:rPr>
          <w:noProof/>
        </w:rPr>
        <w:t>3</w:t>
      </w:r>
      <w:r w:rsidR="00FC01D4">
        <w:fldChar w:fldCharType="end"/>
      </w:r>
      <w:r w:rsidR="00CF326C">
        <w:t xml:space="preserve">, </w:t>
      </w:r>
      <w:r w:rsidR="00CF326C">
        <w:fldChar w:fldCharType="begin"/>
      </w:r>
      <w:r w:rsidR="00CF326C">
        <w:instrText xml:space="preserve"> REF _Ref7519476 \h </w:instrText>
      </w:r>
      <w:r w:rsidR="00555B21">
        <w:instrText xml:space="preserve"> \* MERGEFORMAT </w:instrText>
      </w:r>
      <w:r w:rsidR="00CF326C">
        <w:fldChar w:fldCharType="separate"/>
      </w:r>
      <w:r w:rsidR="00CF326C">
        <w:t xml:space="preserve">Figure </w:t>
      </w:r>
      <w:r w:rsidR="00CF326C">
        <w:rPr>
          <w:noProof/>
        </w:rPr>
        <w:t>2</w:t>
      </w:r>
      <w:r w:rsidR="00CF326C">
        <w:fldChar w:fldCharType="end"/>
      </w:r>
      <w:r w:rsidR="00CF326C">
        <w:t>I</w:t>
      </w:r>
      <w:r w:rsidR="005D1897">
        <w:t>).</w:t>
      </w:r>
      <w:r w:rsidR="00A11ADB">
        <w:t xml:space="preserve">  Additionally, the RMSEP is lowest for </w:t>
      </w:r>
      <w:r w:rsidR="006C7B1F">
        <w:t>PLS-DA and similar to the RMSEP for PLS-DA in the control scenario indicating that PLS-DA does just as well when there are only 5 discriminating variables</w:t>
      </w:r>
      <w:r w:rsidR="00555B21">
        <w:t xml:space="preserve"> out of 25</w:t>
      </w:r>
      <w:r w:rsidR="006C7B1F">
        <w:t xml:space="preserve"> as when there are 10</w:t>
      </w:r>
      <w:r w:rsidR="00555B21">
        <w:t xml:space="preserve"> out of 25</w:t>
      </w:r>
      <w:r w:rsidR="006C7B1F">
        <w:t>.</w:t>
      </w:r>
    </w:p>
    <w:p w14:paraId="6912D0A5" w14:textId="36C7B1E5" w:rsidR="00994444" w:rsidRPr="00C6212E" w:rsidRDefault="00FC01D4" w:rsidP="00FC01D4">
      <w:pPr>
        <w:pStyle w:val="Caption"/>
      </w:pPr>
      <w:bookmarkStart w:id="15" w:name="_Ref7519069"/>
      <w:r>
        <w:lastRenderedPageBreak/>
        <w:t xml:space="preserve">Table </w:t>
      </w:r>
      <w:r w:rsidR="0053547F">
        <w:fldChar w:fldCharType="begin"/>
      </w:r>
      <w:r w:rsidR="0053547F">
        <w:instrText xml:space="preserve"> SEQ Table \* ARABIC </w:instrText>
      </w:r>
      <w:r w:rsidR="0053547F">
        <w:fldChar w:fldCharType="separate"/>
      </w:r>
      <w:r>
        <w:rPr>
          <w:noProof/>
        </w:rPr>
        <w:t>3</w:t>
      </w:r>
      <w:r w:rsidR="0053547F">
        <w:rPr>
          <w:noProof/>
        </w:rPr>
        <w:fldChar w:fldCharType="end"/>
      </w:r>
      <w:bookmarkEnd w:id="15"/>
      <w:r w:rsidR="00C6212E" w:rsidRPr="00C6212E">
        <w:t xml:space="preserve">. Model statistics from simulation study.  For each statistic a mean ± standard deviation is reported calculated from n models.  For PCA-DA and PLS-DA the number of components was determined by the </w:t>
      </w:r>
      <w:proofErr w:type="spellStart"/>
      <w:r w:rsidR="00C6212E" w:rsidRPr="0061647E">
        <w:rPr>
          <w:i/>
        </w:rPr>
        <w:t>opls</w:t>
      </w:r>
      <w:proofErr w:type="spellEnd"/>
      <w:r w:rsidR="00C6212E" w:rsidRPr="00C6212E">
        <w:t xml:space="preserve"> function, and in the case of the null scenario the best number of components was zero, in which case a model wasn’t built.  For PLS-DA (</w:t>
      </w:r>
      <w:proofErr w:type="spellStart"/>
      <w:r w:rsidR="00C6212E" w:rsidRPr="00C6212E">
        <w:t>ncomp</w:t>
      </w:r>
      <w:proofErr w:type="spellEnd"/>
      <w:r w:rsidR="00C6212E" w:rsidRPr="00C6212E">
        <w:t xml:space="preserve"> forced), a one or two component model was forced.</w:t>
      </w:r>
    </w:p>
    <w:p w14:paraId="0CF76EC7" w14:textId="28A2E9DF" w:rsidR="00920F86" w:rsidRPr="00920F86" w:rsidRDefault="002F7A25" w:rsidP="00920F86">
      <w:pPr>
        <w:pStyle w:val="BodyText"/>
      </w:pPr>
      <w:commentRangeStart w:id="16"/>
      <w:commentRangeEnd w:id="16"/>
      <w:r>
        <w:rPr>
          <w:rStyle w:val="CommentReference"/>
        </w:rPr>
        <w:commentReference w:id="16"/>
      </w:r>
      <w:r w:rsidR="0057249D">
        <w:rPr>
          <w:noProof/>
        </w:rPr>
        <w:drawing>
          <wp:inline distT="0" distB="0" distL="0" distR="0" wp14:anchorId="0CF2CE05" wp14:editId="4B0DB97E">
            <wp:extent cx="5943600" cy="6808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1.pdf"/>
                    <pic:cNvPicPr/>
                  </pic:nvPicPr>
                  <pic:blipFill>
                    <a:blip r:embed="rId14">
                      <a:extLst>
                        <a:ext uri="{28A0092B-C50C-407E-A947-70E740481C1C}">
                          <a14:useLocalDpi xmlns:a14="http://schemas.microsoft.com/office/drawing/2010/main" val="0"/>
                        </a:ext>
                      </a:extLst>
                    </a:blip>
                    <a:stretch>
                      <a:fillRect/>
                    </a:stretch>
                  </pic:blipFill>
                  <pic:spPr>
                    <a:xfrm>
                      <a:off x="0" y="0"/>
                      <a:ext cx="5943600" cy="6808470"/>
                    </a:xfrm>
                    <a:prstGeom prst="rect">
                      <a:avLst/>
                    </a:prstGeom>
                  </pic:spPr>
                </pic:pic>
              </a:graphicData>
            </a:graphic>
          </wp:inline>
        </w:drawing>
      </w:r>
    </w:p>
    <w:p w14:paraId="145779F0" w14:textId="25A30A2E" w:rsidR="00802A62" w:rsidRDefault="002F7A25" w:rsidP="000007E9">
      <w:pPr>
        <w:pStyle w:val="BodyText"/>
        <w:spacing w:line="360" w:lineRule="auto"/>
      </w:pPr>
      <w:commentRangeStart w:id="17"/>
      <w:commentRangeEnd w:id="17"/>
      <w:r>
        <w:rPr>
          <w:rStyle w:val="CommentReference"/>
        </w:rPr>
        <w:lastRenderedPageBreak/>
        <w:commentReference w:id="17"/>
      </w:r>
      <w:r w:rsidR="00A65282">
        <w:rPr>
          <w:noProof/>
        </w:rPr>
        <w:drawing>
          <wp:inline distT="0" distB="0" distL="0" distR="0" wp14:anchorId="7ACA4559" wp14:editId="5A936C9F">
            <wp:extent cx="5943600" cy="5403215"/>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1_al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1C259DC3" w14:textId="64E111F4" w:rsidR="00802A62" w:rsidRDefault="00FC01D4" w:rsidP="00FC01D4">
      <w:pPr>
        <w:pStyle w:val="Caption"/>
      </w:pPr>
      <w:bookmarkStart w:id="18" w:name="_Ref7519476"/>
      <w:r>
        <w:t xml:space="preserve">Figure </w:t>
      </w:r>
      <w:r w:rsidR="0053547F">
        <w:fldChar w:fldCharType="begin"/>
      </w:r>
      <w:r w:rsidR="0053547F">
        <w:instrText xml:space="preserve"> SEQ Figure \* ARABIC </w:instrText>
      </w:r>
      <w:r w:rsidR="0053547F">
        <w:fldChar w:fldCharType="separate"/>
      </w:r>
      <w:r w:rsidR="00CF326C">
        <w:rPr>
          <w:noProof/>
        </w:rPr>
        <w:t>2</w:t>
      </w:r>
      <w:r w:rsidR="0053547F">
        <w:rPr>
          <w:noProof/>
        </w:rPr>
        <w:fldChar w:fldCharType="end"/>
      </w:r>
      <w:bookmarkEnd w:id="18"/>
      <w:r>
        <w:t>.</w:t>
      </w:r>
      <w:r w:rsidR="00802A62" w:rsidRPr="006E33FE">
        <w:t xml:space="preserve"> </w:t>
      </w:r>
      <w:r w:rsidR="00802A62">
        <w:t xml:space="preserve">Multivariate analysis of representative datasets from three data scenarios: “null” (A, </w:t>
      </w:r>
      <w:r w:rsidR="00B860D1">
        <w:t>D</w:t>
      </w:r>
      <w:r w:rsidR="00802A62">
        <w:t xml:space="preserve">, </w:t>
      </w:r>
      <w:r w:rsidR="00B860D1">
        <w:t>G</w:t>
      </w:r>
      <w:r w:rsidR="00802A62">
        <w:t>), “control” (</w:t>
      </w:r>
      <w:r w:rsidR="00B860D1">
        <w:t>B</w:t>
      </w:r>
      <w:r w:rsidR="00802A62">
        <w:t xml:space="preserve">, E, </w:t>
      </w:r>
      <w:r w:rsidR="00B860D1">
        <w:t>H</w:t>
      </w:r>
      <w:r w:rsidR="00802A62">
        <w:t>) and “needle in a haystack” (</w:t>
      </w:r>
      <w:r w:rsidR="00B860D1">
        <w:t>C</w:t>
      </w:r>
      <w:r w:rsidR="00802A62">
        <w:t xml:space="preserve">, </w:t>
      </w:r>
      <w:r w:rsidR="00B860D1">
        <w:t>F</w:t>
      </w:r>
      <w:r w:rsidR="00802A62">
        <w:t xml:space="preserve">, I). The first </w:t>
      </w:r>
      <w:r w:rsidR="00B860D1">
        <w:t>row</w:t>
      </w:r>
      <w:r w:rsidR="00802A62">
        <w:t xml:space="preserve"> shows correlation heatmaps (A, </w:t>
      </w:r>
      <w:r w:rsidR="00B860D1">
        <w:t>B</w:t>
      </w:r>
      <w:r w:rsidR="00802A62">
        <w:t xml:space="preserve">, </w:t>
      </w:r>
      <w:r w:rsidR="00B860D1">
        <w:t>C</w:t>
      </w:r>
      <w:r w:rsidR="00802A62">
        <w:t xml:space="preserve">).  Variable names on the axes that begin with “C” were generated with a covariance of 0. 5, those that begin with “N” were generated with a covariance of 0, and those that begin with “D” were generated to have different means in the two groups. </w:t>
      </w:r>
      <w:r w:rsidR="00A65282">
        <w:t>S</w:t>
      </w:r>
      <w:r w:rsidR="00802A62">
        <w:t>core plots</w:t>
      </w:r>
      <w:r w:rsidR="00A65282">
        <w:t xml:space="preserve"> for PCA</w:t>
      </w:r>
      <w:r w:rsidR="00802A62">
        <w:t xml:space="preserve"> (</w:t>
      </w:r>
      <w:r w:rsidR="00B860D1">
        <w:t>D</w:t>
      </w:r>
      <w:r w:rsidR="00802A62">
        <w:t xml:space="preserve">, E, </w:t>
      </w:r>
      <w:r w:rsidR="00B860D1">
        <w:t>F</w:t>
      </w:r>
      <w:r w:rsidR="00802A62">
        <w:t>)</w:t>
      </w:r>
      <w:r w:rsidR="00A65282">
        <w:t xml:space="preserve"> and </w:t>
      </w:r>
      <w:r w:rsidR="00802A62" w:rsidRPr="006E33FE">
        <w:t xml:space="preserve">PLS-DA </w:t>
      </w:r>
      <w:r w:rsidR="00802A62">
        <w:t>(</w:t>
      </w:r>
      <w:r w:rsidR="00B860D1">
        <w:t>G</w:t>
      </w:r>
      <w:r w:rsidR="00802A62">
        <w:t xml:space="preserve">, </w:t>
      </w:r>
      <w:r w:rsidR="00B860D1">
        <w:t>H</w:t>
      </w:r>
      <w:r w:rsidR="00802A62">
        <w:t>, I)</w:t>
      </w:r>
      <w:r w:rsidR="00A65282">
        <w:t xml:space="preserve"> plot samples as belonging to one of two groups (red circles with a solid ellipse or teal triangles with a dashed ellipse)</w:t>
      </w:r>
      <w:r w:rsidR="00802A62">
        <w:t xml:space="preserve">. For PLS-DA plots, </w:t>
      </w:r>
      <w:r w:rsidR="00802A62" w:rsidRPr="006E33FE">
        <w:t>the first two predictive axes are plotted, Q</w:t>
      </w:r>
      <w:r w:rsidR="00802A62" w:rsidRPr="00AF1172">
        <w:rPr>
          <w:vertAlign w:val="superscript"/>
        </w:rPr>
        <w:t>2</w:t>
      </w:r>
      <w:r w:rsidR="00802A62" w:rsidRPr="006E33FE">
        <w:t xml:space="preserve"> values are calculated using 7-fold cross validation, and p</w:t>
      </w:r>
      <w:r w:rsidR="00802A62" w:rsidRPr="00AF1172">
        <w:rPr>
          <w:vertAlign w:val="subscript"/>
        </w:rPr>
        <w:t>Q2</w:t>
      </w:r>
      <w:r w:rsidR="00802A62" w:rsidRPr="006E33FE">
        <w:t xml:space="preserve"> is calculated with </w:t>
      </w:r>
      <w:r w:rsidR="00802A62">
        <w:t>5</w:t>
      </w:r>
      <w:r w:rsidR="00802A62" w:rsidRPr="006E33FE">
        <w:t>00 permutations. Ellipses represent 95% confidence bounds, par</w:t>
      </w:r>
      <w:r w:rsidR="00802A62">
        <w:t>enthetical numbers on axis labe</w:t>
      </w:r>
      <w:r w:rsidR="00802A62" w:rsidRPr="006E33FE">
        <w:t>l</w:t>
      </w:r>
      <w:r w:rsidR="00802A62">
        <w:t>s</w:t>
      </w:r>
      <w:r w:rsidR="00802A62" w:rsidRPr="006E33FE">
        <w:t xml:space="preserve"> are the percent of total variat</w:t>
      </w:r>
      <w:r w:rsidR="00802A62">
        <w:t>ion explained by the axis. Note that</w:t>
      </w:r>
      <w:r w:rsidR="00802A62" w:rsidRPr="006E33FE">
        <w:t xml:space="preserve"> in </w:t>
      </w:r>
      <w:r w:rsidR="00B860D1">
        <w:t>G</w:t>
      </w:r>
      <w:r w:rsidR="00802A62" w:rsidRPr="006E33FE">
        <w:t>, the PLS-DA is clearly not a good model due to low Q</w:t>
      </w:r>
      <w:r w:rsidR="00802A62" w:rsidRPr="00AF1172">
        <w:rPr>
          <w:vertAlign w:val="superscript"/>
        </w:rPr>
        <w:t>2</w:t>
      </w:r>
      <w:r w:rsidR="00802A62">
        <w:t xml:space="preserve"> value</w:t>
      </w:r>
      <w:r w:rsidR="00802A62" w:rsidRPr="006E33FE">
        <w:t>. We</w:t>
      </w:r>
      <w:r w:rsidR="00B860D1">
        <w:t xml:space="preserve"> have only included this plot for heuristic reasons and do not</w:t>
      </w:r>
      <w:r w:rsidR="00802A62" w:rsidRPr="006E33FE">
        <w:t xml:space="preserve"> recommend including a</w:t>
      </w:r>
      <w:r w:rsidR="00802A62">
        <w:t xml:space="preserve"> such</w:t>
      </w:r>
      <w:r w:rsidR="00802A62" w:rsidRPr="006E33FE">
        <w:t xml:space="preserve"> PLS-DA </w:t>
      </w:r>
      <w:r w:rsidR="00802A62">
        <w:t xml:space="preserve">score </w:t>
      </w:r>
      <w:r w:rsidR="00B860D1">
        <w:t>plot in a publication</w:t>
      </w:r>
      <w:r w:rsidR="00802A62" w:rsidRPr="006E33FE">
        <w:t>.</w:t>
      </w:r>
    </w:p>
    <w:p w14:paraId="0B6613AA" w14:textId="660D0ACA" w:rsidR="00802A62" w:rsidRDefault="00802A62" w:rsidP="000007E9">
      <w:pPr>
        <w:pStyle w:val="BodyText"/>
        <w:spacing w:line="360" w:lineRule="auto"/>
      </w:pPr>
    </w:p>
    <w:p w14:paraId="1D63E3C4" w14:textId="77777777" w:rsidR="00802A62" w:rsidRDefault="00802A62" w:rsidP="000007E9">
      <w:pPr>
        <w:pStyle w:val="BodyText"/>
        <w:spacing w:line="360" w:lineRule="auto"/>
      </w:pPr>
    </w:p>
    <w:p w14:paraId="2B9421B2" w14:textId="59CF6B7C" w:rsidR="002B30A3" w:rsidRDefault="003C1D79" w:rsidP="00D97169">
      <w:pPr>
        <w:pStyle w:val="BodyText"/>
        <w:spacing w:line="360" w:lineRule="auto"/>
      </w:pPr>
      <w:r>
        <w:lastRenderedPageBreak/>
        <w:t xml:space="preserve">In terms of identifying specific causal variables, </w:t>
      </w:r>
      <w:r w:rsidR="00D97169">
        <w:t>PLS</w:t>
      </w:r>
      <w:r w:rsidR="005D1897">
        <w:t>-DA</w:t>
      </w:r>
      <w:r w:rsidR="00D97169">
        <w:t xml:space="preserve"> identifies variables that were created with different means in the two levels of our factor better than PCA</w:t>
      </w:r>
      <w:r w:rsidR="005D1897">
        <w:t>-DA</w:t>
      </w:r>
      <w:r w:rsidR="002B30A3">
        <w:t xml:space="preserve"> (</w:t>
      </w:r>
      <w:r w:rsidR="00CF326C">
        <w:fldChar w:fldCharType="begin"/>
      </w:r>
      <w:r w:rsidR="00CF326C">
        <w:instrText xml:space="preserve"> REF _Ref7519679 \h </w:instrText>
      </w:r>
      <w:r w:rsidR="00CF326C">
        <w:fldChar w:fldCharType="separate"/>
      </w:r>
      <w:r w:rsidR="00CF326C">
        <w:t xml:space="preserve">Figure </w:t>
      </w:r>
      <w:r w:rsidR="00CF326C">
        <w:rPr>
          <w:noProof/>
        </w:rPr>
        <w:t>3</w:t>
      </w:r>
      <w:r w:rsidR="00CF326C">
        <w:fldChar w:fldCharType="end"/>
      </w:r>
      <w:r w:rsidR="002B30A3">
        <w:t>)</w:t>
      </w:r>
      <w:r w:rsidR="00D97169">
        <w:t xml:space="preserve">. </w:t>
      </w:r>
      <w:r w:rsidR="005D1897">
        <w:t>Under the control scenario, values of kappa were always greater than 0 for PCA-DA and both variable selection methods for PLS-DA.  However, e</w:t>
      </w:r>
      <w:r w:rsidR="00D97169">
        <w:t>ven in the control scenario where PCA</w:t>
      </w:r>
      <w:r w:rsidR="005D1897">
        <w:t>-DA</w:t>
      </w:r>
      <w:r w:rsidR="00D97169">
        <w:t xml:space="preserve"> and PLS</w:t>
      </w:r>
      <w:r w:rsidR="005D1897">
        <w:t>-DA</w:t>
      </w:r>
      <w:r w:rsidR="00D97169">
        <w:t xml:space="preserve"> performed similarly in finding separation between groups, PLS</w:t>
      </w:r>
      <w:r w:rsidR="005D1897">
        <w:t>-DA</w:t>
      </w:r>
      <w:r w:rsidR="00D97169">
        <w:t xml:space="preserve"> outperforms PCA</w:t>
      </w:r>
      <w:r w:rsidR="005D1897">
        <w:t>-DA</w:t>
      </w:r>
      <w:r w:rsidR="00D97169">
        <w:t xml:space="preserve"> at correctly identifying the variables most responsible for that separation</w:t>
      </w:r>
      <w:r w:rsidR="00132030">
        <w:t>, especially when using VIP scores</w:t>
      </w:r>
      <w:r w:rsidR="005D1897">
        <w:t xml:space="preserve"> </w:t>
      </w:r>
      <w:r w:rsidR="00D97169">
        <w:t>(</w:t>
      </w:r>
      <w:r w:rsidR="00CF326C">
        <w:fldChar w:fldCharType="begin"/>
      </w:r>
      <w:r w:rsidR="00CF326C">
        <w:instrText xml:space="preserve"> REF _Ref7519679 \h </w:instrText>
      </w:r>
      <w:r w:rsidR="00CF326C">
        <w:fldChar w:fldCharType="separate"/>
      </w:r>
      <w:r w:rsidR="00CF326C">
        <w:t xml:space="preserve">Figure </w:t>
      </w:r>
      <w:r w:rsidR="00CF326C">
        <w:rPr>
          <w:noProof/>
        </w:rPr>
        <w:t>3</w:t>
      </w:r>
      <w:r w:rsidR="00CF326C">
        <w:fldChar w:fldCharType="end"/>
      </w:r>
      <w:r w:rsidR="0010419D">
        <w:t>A</w:t>
      </w:r>
      <w:r w:rsidR="00D97169">
        <w:t xml:space="preserve">). </w:t>
      </w:r>
      <w:r w:rsidR="005D1897">
        <w:t xml:space="preserve">Under the needle in a haystack scenario, </w:t>
      </w:r>
      <w:r w:rsidR="00132030">
        <w:t xml:space="preserve">the difference between PCA-DA and PLS-DA is more dramatic. </w:t>
      </w:r>
      <w:r w:rsidR="00CE6A5D">
        <w:t>PLS-DA using the VIP score method of identifying important variables performs the best with a mean Kappa of 0.802. Using correlation between axis scores and data produces more similar results between PCA-DA and PLS-DA.  Investigation of confusion matrices (not shown) shows that using correlation coefficients to select important variables produces a large number of false positives.</w:t>
      </w:r>
      <w:r w:rsidR="0057249D">
        <w:t xml:space="preserve"> There are a few reasons for the difference between the VIP and correlation method.  When the datasets were generated </w:t>
      </w:r>
      <w:proofErr w:type="gramStart"/>
      <w:r w:rsidR="0057249D">
        <w:t>variables</w:t>
      </w:r>
      <w:proofErr w:type="gramEnd"/>
      <w:r w:rsidR="0057249D">
        <w:t xml:space="preserve"> which were not specified to discriminate between groups may have had correlations with group memberships by chance.  Also, note that on average the PLS-DA models for the needle in a haystack scenario included two predictive axes on average when there was actually only one axis separating groups in the data. False positives therefore came from two sources—non-discriminating variables which were correlated with group membership by chance, and significant correlations with the spurious second predictive axis. VIP scores do two things that our correlation method does not.  VIP scores represent the </w:t>
      </w:r>
      <w:r w:rsidR="0057249D" w:rsidRPr="0057249D">
        <w:rPr>
          <w:i/>
        </w:rPr>
        <w:t>relative</w:t>
      </w:r>
      <w:r w:rsidR="0057249D">
        <w:t xml:space="preserve"> importance of variables</w:t>
      </w:r>
      <w:r w:rsidR="00563BFB">
        <w:t xml:space="preserve"> (the mean of squared VIP values always equals 1)</w:t>
      </w:r>
      <w:r w:rsidR="0057249D">
        <w:t xml:space="preserve">, and </w:t>
      </w:r>
      <w:r w:rsidR="00563BFB">
        <w:t xml:space="preserve">variable influence is summed over all axes, weighting the axes by their explanatory power </w:t>
      </w:r>
      <w:r w:rsidR="00563BFB">
        <w:fldChar w:fldCharType="begin" w:fldLock="1"/>
      </w:r>
      <w:r w:rsidR="00563BFB">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id":"ITEM-2","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2","issue":"1-2","issued":{"date-parts":[["2005","7","28"]]},"page":"103-112","publisher":"Elsevier","title":"Performance of some variable selection methods when multicollinearity is present","type":"article-journal","volume":"78"},"uris":["http://www.mendeley.com/documents/?uuid=a1381c03-c365-3d3a-b436-a2760136a60e"]}],"mendeley":{"formattedCitation":"(Chong and Jun 2005; Eriksson et al. 2006)","plainTextFormattedCitation":"(Chong and Jun 2005; Eriksson et al. 2006)"},"properties":{"noteIndex":0},"schema":"https://github.com/citation-style-language/schema/raw/master/csl-citation.json"}</w:instrText>
      </w:r>
      <w:r w:rsidR="00563BFB">
        <w:fldChar w:fldCharType="separate"/>
      </w:r>
      <w:r w:rsidR="00563BFB" w:rsidRPr="00563BFB">
        <w:rPr>
          <w:noProof/>
        </w:rPr>
        <w:t>(Chong and Jun 2005; Eriksson et al. 2006)</w:t>
      </w:r>
      <w:r w:rsidR="00563BFB">
        <w:fldChar w:fldCharType="end"/>
      </w:r>
      <w:r w:rsidR="00563BFB">
        <w:t xml:space="preserve">. This provides a more accurate prediction of important variables in this and many other cases.  There is at least one case where VIP scores are a poor choice.  Because it is a relative measure, it performs poorly when all predictor variables are causal </w:t>
      </w:r>
      <w:r w:rsidR="00563BFB">
        <w:fldChar w:fldCharType="begin" w:fldLock="1"/>
      </w:r>
      <w:r w:rsidR="00563BFB">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563BFB">
        <w:fldChar w:fldCharType="separate"/>
      </w:r>
      <w:r w:rsidR="00563BFB" w:rsidRPr="00563BFB">
        <w:rPr>
          <w:noProof/>
        </w:rPr>
        <w:t>(Chong and Jun 2005)</w:t>
      </w:r>
      <w:r w:rsidR="00563BFB">
        <w:fldChar w:fldCharType="end"/>
      </w:r>
      <w:r w:rsidR="00563BFB">
        <w:t>.</w:t>
      </w:r>
      <w:r w:rsidR="0057249D">
        <w:t xml:space="preserve"> </w:t>
      </w:r>
      <w:r w:rsidR="00CE6A5D" w:rsidRPr="0057249D">
        <w:t>PCA</w:t>
      </w:r>
      <w:r w:rsidR="00CE6A5D">
        <w:t xml:space="preserve">-DA occasionally performs worse than random chance at selecting important variables since variables highly correlated with principal components are less likely to be discriminating variables in the needle in a haystack scenario. </w:t>
      </w:r>
    </w:p>
    <w:p w14:paraId="3EACFDE1" w14:textId="16E173EF" w:rsidR="00875959" w:rsidRDefault="00203757" w:rsidP="00D7637A">
      <w:pPr>
        <w:pStyle w:val="BodyText"/>
      </w:pPr>
      <w:r>
        <w:rPr>
          <w:noProof/>
        </w:rPr>
        <w:lastRenderedPageBreak/>
        <w:drawing>
          <wp:inline distT="0" distB="0" distL="0" distR="0" wp14:anchorId="62295B7C" wp14:editId="412C7B44">
            <wp:extent cx="5943600" cy="2701925"/>
            <wp:effectExtent l="0" t="0" r="0" b="317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4A58C696" w14:textId="7583D414" w:rsidR="0010419D" w:rsidRPr="0010419D" w:rsidRDefault="00CF326C" w:rsidP="00CF326C">
      <w:pPr>
        <w:pStyle w:val="Caption"/>
      </w:pPr>
      <w:bookmarkStart w:id="19" w:name="_Ref7519679"/>
      <w:r>
        <w:t xml:space="preserve">Figure </w:t>
      </w:r>
      <w:r w:rsidR="0053547F">
        <w:fldChar w:fldCharType="begin"/>
      </w:r>
      <w:r w:rsidR="0053547F">
        <w:instrText xml:space="preserve"> SEQ Figure \* ARABIC </w:instrText>
      </w:r>
      <w:r w:rsidR="0053547F">
        <w:fldChar w:fldCharType="separate"/>
      </w:r>
      <w:r>
        <w:rPr>
          <w:noProof/>
        </w:rPr>
        <w:t>3</w:t>
      </w:r>
      <w:r w:rsidR="0053547F">
        <w:rPr>
          <w:noProof/>
        </w:rPr>
        <w:fldChar w:fldCharType="end"/>
      </w:r>
      <w:bookmarkEnd w:id="19"/>
      <w:r w:rsidR="0010419D" w:rsidRPr="0010419D">
        <w:t xml:space="preserve">. </w:t>
      </w:r>
      <w:r w:rsidR="00132030">
        <w:t>Kernel density estimate of the d</w:t>
      </w:r>
      <w:r w:rsidR="0010419D" w:rsidRPr="0010419D">
        <w:t xml:space="preserve">istribution of Cohen’s </w:t>
      </w:r>
      <w:r w:rsidR="00132030">
        <w:t>k</w:t>
      </w:r>
      <w:r w:rsidR="0010419D" w:rsidRPr="0010419D">
        <w:t>appa for the control (A) and needle in a haystack (B) scenarios</w:t>
      </w:r>
      <w:r w:rsidR="00132030">
        <w:t xml:space="preserve"> for PCA-DA (red, solid line) and PLS-DA using two importance criteria: correlation with predictive axes (green, dashed line) and VIP &gt; 1 (blue, dotted line)</w:t>
      </w:r>
      <w:r w:rsidR="0010419D" w:rsidRPr="0010419D">
        <w:t xml:space="preserve">.  A </w:t>
      </w:r>
      <w:r w:rsidR="00132030">
        <w:t xml:space="preserve">kappa </w:t>
      </w:r>
      <w:r w:rsidR="0010419D" w:rsidRPr="0010419D">
        <w:t>value of 1 means perfect identification of discriminating variables by the model while a value of zero indicates the model performed no better than random chance.</w:t>
      </w:r>
      <w:r w:rsidR="00CE6A5D">
        <w:t xml:space="preserve"> Negative values of kappa indicate variable selection worse than expected by random chance.</w:t>
      </w:r>
    </w:p>
    <w:p w14:paraId="56876217" w14:textId="0A964AFE" w:rsidR="006C7B1F" w:rsidRDefault="006C7B1F" w:rsidP="005916EF">
      <w:pPr>
        <w:pStyle w:val="Heading1"/>
      </w:pPr>
      <w:bookmarkStart w:id="20" w:name="cupcakes-vs.muffins"/>
      <w:bookmarkEnd w:id="20"/>
      <w:r>
        <w:t>Conclusion</w:t>
      </w:r>
    </w:p>
    <w:p w14:paraId="42C79F01" w14:textId="31204589" w:rsidR="00132030" w:rsidRDefault="00FA620F" w:rsidP="00095228">
      <w:pPr>
        <w:pStyle w:val="BodyText"/>
        <w:spacing w:line="360" w:lineRule="auto"/>
      </w:pPr>
      <w:r>
        <w:t xml:space="preserve">With multivariate data analysis, it is important to think about the question you are trying to answer.  If you are primarily interested in predictor variables that vary among individuals or observations, then </w:t>
      </w:r>
      <w:r w:rsidR="003C1D79">
        <w:t xml:space="preserve">an unsupervised method like </w:t>
      </w:r>
      <w:r>
        <w:t xml:space="preserve">PCA regression might be most appropriate.  However, if you are looking for the predictors that best explain a response variable, a supervised approach like PLS is more appropriate. </w:t>
      </w:r>
      <w:r w:rsidR="00132030">
        <w:t>From very early on in the adoption of PCA regression in ecology, it was suggested that this method might miss important relationships with a response variable</w:t>
      </w:r>
      <w:r w:rsidR="00192995">
        <w:t xml:space="preserve">, but only in the case when “nature is downright mean” </w:t>
      </w:r>
      <w:r w:rsidR="00192995">
        <w:fldChar w:fldCharType="begin" w:fldLock="1"/>
      </w:r>
      <w:r w:rsidR="00EF1120">
        <w:instrText>ADDIN CSL_CITATION {"citationItems":[{"id":"ITEM-1","itemData":{"DOI":"10.2307/2348005","ISSN":"00359254","abstract":"The use of principal components in regression has received a lot of attention in the literature in the past few years, and the topic is now beginning to appear in textbooks. Along with the use of principal component regression there appears to have been a growth in the misconception that the principal components with small eigenvalues will rarely be of any use in regression. The purpose of this note is to demonstrate that these components can be as important as those with large variance. This is illustrated with four examples, three of which have already appeared in the literature.","author":[{"dropping-particle":"","family":"Jolliffe","given":"Ian T.","non-dropping-particle":"","parse-names":false,"suffix":""}],"container-title":"Applied Statistics","id":"ITEM-1","issue":"3","issued":{"date-parts":[["1982","11","1"]]},"page":"300","publisher":"John Wiley &amp; Sons, Ltd (10.1111)","title":"A Note on the Use of Principal Components in Regression","type":"article-journal","volume":"31"},"uris":["http://www.mendeley.com/documents/?uuid=21babae4-fe87-4e34-80b9-91d7a0b17c0c"]}],"mendeley":{"formattedCitation":"(Jolliffe 1982)","plainTextFormattedCitation":"(Jolliffe 1982)","previouslyFormattedCitation":"(Jolliffe 1982)"},"properties":{"noteIndex":0},"schema":"https://github.com/citation-style-language/schema/raw/master/csl-citation.json"}</w:instrText>
      </w:r>
      <w:r w:rsidR="00192995">
        <w:fldChar w:fldCharType="separate"/>
      </w:r>
      <w:r w:rsidR="00192995" w:rsidRPr="00192995">
        <w:rPr>
          <w:noProof/>
        </w:rPr>
        <w:t>(Jolliffe 1982)</w:t>
      </w:r>
      <w:r w:rsidR="00192995">
        <w:fldChar w:fldCharType="end"/>
      </w:r>
      <w:r w:rsidR="00192995">
        <w:t xml:space="preserve">.  We have shown in a case study that nature can be downright mean—that is, reducing dimensionality </w:t>
      </w:r>
      <w:r w:rsidR="000F00E3">
        <w:t xml:space="preserve">of leaf trait data </w:t>
      </w:r>
      <w:r w:rsidR="00192995">
        <w:t xml:space="preserve">with </w:t>
      </w:r>
      <w:r>
        <w:t>PCA</w:t>
      </w:r>
      <w:r w:rsidR="00192995">
        <w:t xml:space="preserve"> obscure</w:t>
      </w:r>
      <w:r w:rsidR="000F00E3">
        <w:t>d</w:t>
      </w:r>
      <w:r w:rsidR="00192995">
        <w:t xml:space="preserve"> </w:t>
      </w:r>
      <w:r w:rsidR="000F00E3">
        <w:t>statistically significant</w:t>
      </w:r>
      <w:r w:rsidR="00192995">
        <w:t xml:space="preserve"> relationships </w:t>
      </w:r>
      <w:r w:rsidR="000F00E3">
        <w:t>between leaf traits and habitat climate in tomato species that were revealed with PLS regression</w:t>
      </w:r>
      <w:r w:rsidR="00192995">
        <w:t xml:space="preserve">. It is not unreasonable to expect situations </w:t>
      </w:r>
      <w:r>
        <w:t xml:space="preserve">in nature </w:t>
      </w:r>
      <w:r w:rsidR="00192995">
        <w:t>where the best predictors of a response variable are not the predictors that (co)vary the most</w:t>
      </w:r>
      <w:r>
        <w:t xml:space="preserve"> among all observations</w:t>
      </w:r>
      <w:r w:rsidR="00192995">
        <w:t xml:space="preserve">. </w:t>
      </w:r>
      <w:r>
        <w:t xml:space="preserve">Advances in </w:t>
      </w:r>
      <w:r w:rsidR="00192995">
        <w:t>statistical techniques and high-power computing</w:t>
      </w:r>
      <w:r>
        <w:t xml:space="preserve"> mean</w:t>
      </w:r>
      <w:r w:rsidR="00192995">
        <w:t xml:space="preserve"> there is no need to </w:t>
      </w:r>
      <w:r>
        <w:t>rely on</w:t>
      </w:r>
      <w:r w:rsidR="00192995">
        <w:t xml:space="preserve"> the benevolence of nature </w:t>
      </w:r>
      <w:r>
        <w:t xml:space="preserve">and hope </w:t>
      </w:r>
      <w:r w:rsidR="00E06824">
        <w:t xml:space="preserve">that </w:t>
      </w:r>
      <w:r>
        <w:lastRenderedPageBreak/>
        <w:t>important variables aren’t buried in a principal component analysis.  Instead, PLS and many other supervised approaches are available for testing multivariate hypotheses.</w:t>
      </w:r>
    </w:p>
    <w:p w14:paraId="6DF78FC9" w14:textId="0CC1B426" w:rsidR="00FA620F" w:rsidRDefault="00FA620F" w:rsidP="00E06824">
      <w:pPr>
        <w:pStyle w:val="Heading3"/>
      </w:pPr>
      <w:r>
        <w:t>Guidelines for using and reporting results from PLS(DA).</w:t>
      </w:r>
    </w:p>
    <w:p w14:paraId="74571261" w14:textId="3C30ECC9" w:rsidR="00EF1120" w:rsidRDefault="00E03677" w:rsidP="00095228">
      <w:pPr>
        <w:pStyle w:val="BodyText"/>
        <w:spacing w:line="360" w:lineRule="auto"/>
      </w:pPr>
      <w:r>
        <w:t xml:space="preserve">While our work in this paper uses only one of many </w:t>
      </w:r>
      <w:r w:rsidR="00E06824">
        <w:t xml:space="preserve">software </w:t>
      </w:r>
      <w:r>
        <w:t>implementations of PLS regression, the same general guidelines can be generalized to the use of PLS regression and reporting of results using any statistical package.  First, because PLS regression focuses on co-variation between predictors and response, it’s possible for a statistically significant relationship to be due to a small number of predictor variables (as in our needle in a haystack scenario)</w:t>
      </w:r>
      <w:r w:rsidR="00E06824">
        <w:t>.</w:t>
      </w:r>
      <w:r w:rsidR="00BC001B">
        <w:t xml:space="preserve">  </w:t>
      </w:r>
      <w:r w:rsidR="00E06824">
        <w:t>We recommend reporting R</w:t>
      </w:r>
      <w:r w:rsidR="00E06824" w:rsidRPr="00E06824">
        <w:rPr>
          <w:vertAlign w:val="superscript"/>
        </w:rPr>
        <w:t>2</w:t>
      </w:r>
      <w:r w:rsidR="00E06824" w:rsidRPr="00E06824">
        <w:rPr>
          <w:vertAlign w:val="subscript"/>
        </w:rPr>
        <w:t>X</w:t>
      </w:r>
      <w:r w:rsidR="00E06824">
        <w:t xml:space="preserve"> in addition to R</w:t>
      </w:r>
      <w:r w:rsidR="00E06824" w:rsidRPr="00E06824">
        <w:rPr>
          <w:vertAlign w:val="superscript"/>
        </w:rPr>
        <w:t>2</w:t>
      </w:r>
      <w:r w:rsidR="00E06824" w:rsidRPr="00E06824">
        <w:rPr>
          <w:vertAlign w:val="subscript"/>
        </w:rPr>
        <w:t>Y</w:t>
      </w:r>
      <w:r w:rsidR="00E06824">
        <w:t xml:space="preserve"> to give the reader a sense of how much variation in the predictors and the response, respectively, are explained by a PLS model.</w:t>
      </w:r>
      <w:r>
        <w:t xml:space="preserve"> Second, because PLS is prone to overfitting, cross-validation of some sort is necessary to determine model predictive power</w:t>
      </w:r>
      <w:r w:rsidR="00EC064A">
        <w:t xml:space="preserve"> </w:t>
      </w:r>
      <w:r w:rsidR="00C5779C">
        <w:fldChar w:fldCharType="begin" w:fldLock="1"/>
      </w:r>
      <w:r w:rsidR="00C5779C">
        <w:instrText>ADDIN CSL_CITATION {"citationItems":[{"id":"ITEM-1","itemData":{"DOI":"10.1002/cem.1346","ISSN":"08869383","author":[{"dropping-particle":"","family":"Kjeldahl","given":"Karin","non-dropping-particle":"","parse-names":false,"suffix":""},{"dropping-particle":"","family":"Bro","given":"Rasmus","non-dropping-particle":"","parse-names":false,"suffix":""}],"container-title":"Journal of Chemometrics","id":"ITEM-1","issue":"7-8","issued":{"date-parts":[["2010","7","1"]]},"page":"558-564","publisher":"John Wiley &amp; Sons, Ltd","title":"Some common misunderstandings in chemometrics","type":"article-journal","volume":"24"},"uris":["http://www.mendeley.com/documents/?uuid=6adb18c3-fde7-336a-b807-1d4eb77edc54"]},{"id":"ITEM-2","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2","issued":{"date-parts":[["2006"]]},"title":"Multi- and Megavariate Data Analysis Part II Advanced Applications and Method Extensions","type":"chapter"},"uris":["http://www.mendeley.com/documents/?uuid=4620e55d-20c7-3a5d-9796-5a7961a2aedb"]}],"mendeley":{"formattedCitation":"(Eriksson et al. 2006; Kjeldahl and Bro 2010)","plainTextFormattedCitation":"(Eriksson et al. 2006; Kjeldahl and Bro 2010)","previouslyFormattedCitation":"(Eriksson et al. 2006; Kjeldahl and Bro 2010)"},"properties":{"noteIndex":0},"schema":"https://github.com/citation-style-language/schema/raw/master/csl-citation.json"}</w:instrText>
      </w:r>
      <w:r w:rsidR="00C5779C">
        <w:fldChar w:fldCharType="separate"/>
      </w:r>
      <w:r w:rsidR="00C5779C" w:rsidRPr="00C5779C">
        <w:rPr>
          <w:noProof/>
        </w:rPr>
        <w:t>(Eriksson et al. 2006; Kjeldahl and Bro 2010)</w:t>
      </w:r>
      <w:r w:rsidR="00C5779C">
        <w:fldChar w:fldCharType="end"/>
      </w:r>
      <w:r>
        <w:t>. When cross-validation indicates a weak model (a low Q</w:t>
      </w:r>
      <w:r w:rsidRPr="00E06824">
        <w:rPr>
          <w:vertAlign w:val="superscript"/>
        </w:rPr>
        <w:t>2</w:t>
      </w:r>
      <w:r>
        <w:t xml:space="preserve"> value, for example), this should also be taken into account when interpreting results. </w:t>
      </w:r>
      <w:r w:rsidR="00BC001B">
        <w:t xml:space="preserve">Worley and Powers </w:t>
      </w:r>
      <w:r w:rsidR="00BC001B">
        <w:fldChar w:fldCharType="begin" w:fldLock="1"/>
      </w:r>
      <w:r w:rsidR="000F00E3">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rsidR="00BC001B">
        <w:fldChar w:fldCharType="separate"/>
      </w:r>
      <w:r w:rsidR="00BC001B" w:rsidRPr="00BC001B">
        <w:rPr>
          <w:noProof/>
        </w:rPr>
        <w:t>(2016)</w:t>
      </w:r>
      <w:r w:rsidR="00BC001B">
        <w:fldChar w:fldCharType="end"/>
      </w:r>
      <w:r w:rsidR="00BC001B">
        <w:t xml:space="preserve"> suggest using separation in a PCA score plot as validation method for PLS-DA</w:t>
      </w:r>
      <w:r w:rsidR="0051438F">
        <w:t xml:space="preserve">.  Their implicit assumption is that the variables which co-vary the most are also the ones contributing to group separation. We </w:t>
      </w:r>
      <w:r w:rsidR="00BC001B">
        <w:t xml:space="preserve">disagree with this method since, as we’ve shown in our needle in a haystack scenario, there can be a significant PLS-DA model with no separation of groups in a PCA score plot. </w:t>
      </w:r>
      <w:r w:rsidR="00C448C3">
        <w:t xml:space="preserve">Third, it is important to remember that score plots for PLS models differ from PCA because the predictive axes of PLS models are built to maximize co-variation with the response variable. This means that even statistically non-significant models may show some visual separation in score plots.  Because </w:t>
      </w:r>
      <w:r w:rsidR="00C5779C">
        <w:t>Euclidean</w:t>
      </w:r>
      <w:r w:rsidR="00C448C3">
        <w:t xml:space="preserve"> distance between points has little meaning in a PLS-DA score plot, we recommend that score plots be used sparingly for PLS-DA.  However, in the case that there are more than two groups, or if a score plot is displayed alongside a loading plot</w:t>
      </w:r>
      <w:r w:rsidR="00EF1120">
        <w:t>, they may be useful visuals</w:t>
      </w:r>
      <w:r w:rsidR="00C5779C">
        <w:t xml:space="preserve">, especially when combined with visual aids like 95% confidence ellipses </w:t>
      </w:r>
      <w:r w:rsidR="00C5779C">
        <w:fldChar w:fldCharType="begin" w:fldLock="1"/>
      </w:r>
      <w:r w:rsidR="00C5779C">
        <w:instrText>ADDIN CSL_CITATION {"citationItems":[{"id":"ITEM-1","itemData":{"DOI":"10.1016/J.AB.2012.10.011","ISSN":"0003-2697","abstract":"Metabolic fingerprinting studies rely on interpretations drawn from low-dimensional representations of spectral data generated by methods of multivariate analysis such as principal components analysis and projection to latent structures discriminant analysis. The growth of metabolic fingerprinting and chemometric analyses involving these low-dimensional scores plots necessitates the use of quantitative statistical measures to describe significant differences between experimental groups. Our updated version of the PCAtoTree software provides methods to reliably visualize and quantify separations in scores plots through dendrograms employing both nonparametric and parametric hypothesis testing to assess node significance, as well as scores plots identifying 95% confidence ellipsoids for all experimental groups.","author":[{"dropping-particle":"","family":"Worley","given":"Bradley","non-dropping-particle":"","parse-names":false,"suffix":""},{"dropping-particle":"","family":"Halouska","given":"Steven","non-dropping-particle":"","parse-names":false,"suffix":""},{"dropping-particle":"","family":"Powers","given":"Robert","non-dropping-particle":"","parse-names":false,"suffix":""}],"container-title":"Analytical Biochemistry","id":"ITEM-1","issue":"2","issued":{"date-parts":[["2013","2","15"]]},"page":"102-104","publisher":"Academic Press","title":"Utilities for quantifying separation in PCA/PLS-DA scores plots","type":"article-journal","volume":"433"},"uris":["http://www.mendeley.com/documents/?uuid=4c3e8da1-1e2e-3e3a-bac3-3172c38eecca"]}],"mendeley":{"formattedCitation":"(Worley et al. 2013)","plainTextFormattedCitation":"(Worley et al. 2013)","previouslyFormattedCitation":"(Worley et al. 2013)"},"properties":{"noteIndex":0},"schema":"https://github.com/citation-style-language/schema/raw/master/csl-citation.json"}</w:instrText>
      </w:r>
      <w:r w:rsidR="00C5779C">
        <w:fldChar w:fldCharType="separate"/>
      </w:r>
      <w:r w:rsidR="00C5779C" w:rsidRPr="00C5779C">
        <w:rPr>
          <w:noProof/>
        </w:rPr>
        <w:t>(Worley et al. 2013)</w:t>
      </w:r>
      <w:r w:rsidR="00C5779C">
        <w:fldChar w:fldCharType="end"/>
      </w:r>
      <w:r w:rsidR="00EF1120">
        <w:t>.  We recommend being explicit about interpretation of model strength and significance using appropriate statistics (e.g. Q</w:t>
      </w:r>
      <w:r w:rsidR="00EF1120" w:rsidRPr="00E06824">
        <w:rPr>
          <w:vertAlign w:val="superscript"/>
        </w:rPr>
        <w:t>2</w:t>
      </w:r>
      <w:r w:rsidR="00EF1120">
        <w:t xml:space="preserve"> and p-values) rather than visual separation in score plot figure captions. The nature of PLS score plots also means that unlike PCA regression or PCA-DA, it is entirely inappropriate to base statistical significance of a PLS </w:t>
      </w:r>
      <w:r w:rsidR="00EF1120">
        <w:lastRenderedPageBreak/>
        <w:t>model on any statistical test of predictive axis scores</w:t>
      </w:r>
      <w:r w:rsidR="00C5779C">
        <w:t xml:space="preserve"> </w:t>
      </w:r>
      <w:r w:rsidR="00C5779C">
        <w:fldChar w:fldCharType="begin" w:fldLock="1"/>
      </w:r>
      <w:r w:rsidR="00C5779C">
        <w:instrText>ADDIN CSL_CITATION {"citationItems":[{"id":"ITEM-1","itemData":{"DOI":"10.1007/s00442-018-4149-8","ISSN":"0029-8549","author":[{"dropping-particle":"","family":"Weldegergis","given":"Berhane T.","non-dropping-particle":"","parse-names":false,"suffix":""},{"dropping-particle":"","family":"Zhu","given":"Feng","non-dropping-particle":"","parse-names":false,"suffix":""},{"dropping-particle":"","family":"Poelman","given":"Erik H.","non-dropping-particle":"","parse-names":false,"suffix":""},{"dropping-particle":"","family":"Dicke","given":"Marcel","non-dropping-particle":"","parse-names":false,"suffix":""}],"container-title":"Oecologia","id":"ITEM-1","issue":"3","issued":{"date-parts":[["2018","7","4"]]},"page":"873-874","publisher":"Springer Berlin Heidelberg","title":"Correction to: Drought stress affects plant metabolites and herbivore preference but not host location by its parasitoids","type":"article-journal","volume":"187"},"uris":["http://www.mendeley.com/documents/?uuid=00d74854-8292-3615-9379-521c6caffd82"]}],"mendeley":{"formattedCitation":"(Weldegergis et al. 2018)","plainTextFormattedCitation":"(Weldegergis et al. 2018)","previouslyFormattedCitation":"(Weldegergis et al. 2018)"},"properties":{"noteIndex":0},"schema":"https://github.com/citation-style-language/schema/raw/master/csl-citation.json"}</w:instrText>
      </w:r>
      <w:r w:rsidR="00C5779C">
        <w:fldChar w:fldCharType="separate"/>
      </w:r>
      <w:r w:rsidR="00C5779C" w:rsidRPr="00C5779C">
        <w:rPr>
          <w:noProof/>
        </w:rPr>
        <w:t>(Weldegergis et al. 2018)</w:t>
      </w:r>
      <w:r w:rsidR="00C5779C">
        <w:fldChar w:fldCharType="end"/>
      </w:r>
      <w:r w:rsidR="00EF1120">
        <w:t xml:space="preserve">.  Instead, permutation testing </w:t>
      </w:r>
      <w:r w:rsidR="00C5779C">
        <w:t>of</w:t>
      </w:r>
      <w:r w:rsidR="00EF1120">
        <w:t xml:space="preserve"> R</w:t>
      </w:r>
      <w:r w:rsidR="00EF1120" w:rsidRPr="00E06824">
        <w:rPr>
          <w:vertAlign w:val="superscript"/>
        </w:rPr>
        <w:t>2</w:t>
      </w:r>
      <w:r w:rsidR="00EF1120" w:rsidRPr="00E06824">
        <w:rPr>
          <w:vertAlign w:val="subscript"/>
        </w:rPr>
        <w:t>Y</w:t>
      </w:r>
      <w:r w:rsidR="00EF1120">
        <w:t xml:space="preserve"> or Q</w:t>
      </w:r>
      <w:r w:rsidR="00EF1120" w:rsidRPr="00E06824">
        <w:rPr>
          <w:vertAlign w:val="superscript"/>
        </w:rPr>
        <w:t>2</w:t>
      </w:r>
      <w:r w:rsidR="00EF1120">
        <w:t xml:space="preserve"> values</w:t>
      </w:r>
      <w:r w:rsidR="00C5779C">
        <w:t xml:space="preserve"> </w:t>
      </w:r>
      <w:r w:rsidR="00C5779C">
        <w:fldChar w:fldCharType="begin" w:fldLock="1"/>
      </w:r>
      <w:r w:rsidR="00C5779C">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C5779C">
        <w:fldChar w:fldCharType="separate"/>
      </w:r>
      <w:r w:rsidR="00C5779C" w:rsidRPr="00C5779C">
        <w:rPr>
          <w:noProof/>
        </w:rPr>
        <w:t>(Thévenot et al. 2015)</w:t>
      </w:r>
      <w:r w:rsidR="00C5779C">
        <w:fldChar w:fldCharType="end"/>
      </w:r>
      <w:r w:rsidR="00C5779C">
        <w:t xml:space="preserve">, or CV-ANOVA </w:t>
      </w:r>
      <w:r w:rsidR="00C5779C">
        <w:fldChar w:fldCharType="begin" w:fldLock="1"/>
      </w:r>
      <w:r w:rsidR="00BC001B">
        <w:instrText>ADDIN CSL_CITATION {"citationItems":[{"id":"ITEM-1","itemData":{"DOI":"10.1002/cem.1187","ISSN":"08869383","author":[{"dropping-particle":"","family":"Eriksson","given":"Lennart","non-dropping-particle":"","parse-names":false,"suffix":""},{"dropping-particle":"","family":"Trygg","given":"Johan","non-dropping-particle":"","parse-names":false,"suffix":""},{"dropping-particle":"","family":"Wold","given":"Svante","non-dropping-particle":"","parse-names":false,"suffix":""}],"container-title":"Journal of Chemometrics","id":"ITEM-1","issue":"11-12","issued":{"date-parts":[["2008","11","1"]]},"page":"594-600","publisher":"John Wiley &amp; Sons, Ltd","title":"CV-ANOVA for significance testing of PLS and OPLS® models","type":"article-journal","volume":"22"},"uris":["http://www.mendeley.com/documents/?uuid=c8669264-7be0-3475-be48-3ad8efe7ba3d"]}],"mendeley":{"formattedCitation":"(Eriksson et al. 2008)","plainTextFormattedCitation":"(Eriksson et al. 2008)","previouslyFormattedCitation":"(Eriksson et al. 2008)"},"properties":{"noteIndex":0},"schema":"https://github.com/citation-style-language/schema/raw/master/csl-citation.json"}</w:instrText>
      </w:r>
      <w:r w:rsidR="00C5779C">
        <w:fldChar w:fldCharType="separate"/>
      </w:r>
      <w:r w:rsidR="00C5779C" w:rsidRPr="00C5779C">
        <w:rPr>
          <w:noProof/>
        </w:rPr>
        <w:t>(Eriksson et al. 2008)</w:t>
      </w:r>
      <w:r w:rsidR="00C5779C">
        <w:fldChar w:fldCharType="end"/>
      </w:r>
      <w:r w:rsidR="00C5779C">
        <w:t xml:space="preserve"> can be used to assess statistical significance of </w:t>
      </w:r>
      <w:r w:rsidR="00BC001B">
        <w:t xml:space="preserve">PLS </w:t>
      </w:r>
      <w:r w:rsidR="00C5779C">
        <w:t>model</w:t>
      </w:r>
      <w:r w:rsidR="00BC001B">
        <w:t>s</w:t>
      </w:r>
      <w:r w:rsidR="00EF1120">
        <w:t xml:space="preserve">.  Finally, variable selection can be used to identify which predictors best explain variation in the response.  This can be done with VIP scores, which </w:t>
      </w:r>
      <w:r w:rsidR="00E06824">
        <w:t>estimate the explanatory power of predictor variables across all significant predictive component axes.</w:t>
      </w:r>
      <w:r w:rsidR="00EF1120">
        <w:t xml:space="preserve">  It is important to note that the cutoff of VIP &gt; 1 is somewhat arbitrary and may require adjustment based on properties of particular datasets</w:t>
      </w:r>
      <w:r w:rsidR="00E06824">
        <w:t xml:space="preserve"> </w:t>
      </w:r>
      <w:r w:rsidR="00E06824">
        <w:fldChar w:fldCharType="begin" w:fldLock="1"/>
      </w:r>
      <w:r w:rsidR="00E06824">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E06824">
        <w:fldChar w:fldCharType="separate"/>
      </w:r>
      <w:r w:rsidR="00E06824" w:rsidRPr="00E06824">
        <w:rPr>
          <w:noProof/>
        </w:rPr>
        <w:t>(Chong and Jun 2005)</w:t>
      </w:r>
      <w:r w:rsidR="00E06824">
        <w:fldChar w:fldCharType="end"/>
      </w:r>
      <w:r w:rsidR="00EF1120">
        <w:t>. Additionally, if you expect many predictor variables to be unrelated to the response, a different approach using sparse PLS (</w:t>
      </w:r>
      <w:proofErr w:type="spellStart"/>
      <w:r w:rsidR="00EF1120">
        <w:t>sPLS</w:t>
      </w:r>
      <w:proofErr w:type="spellEnd"/>
      <w:r w:rsidR="00EF1120">
        <w:t>) might be valuable. Sparse PLS-DA (</w:t>
      </w:r>
      <w:proofErr w:type="spellStart"/>
      <w:r w:rsidR="00EF1120">
        <w:t>sPLS</w:t>
      </w:r>
      <w:proofErr w:type="spellEnd"/>
      <w:r w:rsidR="00EF1120">
        <w:t xml:space="preserve">-DA) performs variable selection and classification together rather than using VIP scores post-hoc to determine important predictors </w:t>
      </w:r>
      <w:r w:rsidR="00EF1120">
        <w:fldChar w:fldCharType="begin" w:fldLock="1"/>
      </w:r>
      <w:r w:rsidR="00EF79EE">
        <w:instrText>ADDIN CSL_CITATION {"citationItems":[{"id":"ITEM-1","itemData":{"DOI":"10.1186/1471-2105-12-253","ISSN":"1471-2105","abstract":"Variable selection on high throughput biological data, such as gene expression or single nucleotide polymorphisms (SNPs), becomes inevitable to select relevant information and, therefore, to better characterize diseases or assess genetic structure. There are different ways to perform variable selection in large data sets. Statistical tests are commonly used to identify differentially expressed features for explanatory purposes, whereas Machine Learning wrapper approaches can be used for predictive purposes. In the case of multiple highly correlated variables, another option is to use multivariate exploratory approaches to give more insight into cell biology, biological pathways or complex traits. A simple extension of a sparse PLS exploratory approach is proposed to perform variable selection in a multiclass classification framework. sPLS-DA has a classification performance similar to other wrapper or sparse discriminant analysis approaches on public microarray and SNP data sets. More importantly, sPLS-DA is clearly competitive in terms of computational efficiency and superior in terms of interpretability of the results via valuable graphical outputs. sPLS-DA is available in the R package mixOmics, which is dedicated to the analysis of large biological data sets.","author":[{"dropping-particle":"","family":"Lê Cao","given":"Kim-Anh","non-dropping-particle":"","parse-names":false,"suffix":""},{"dropping-particle":"","family":"Boitard","given":"Simon","non-dropping-particle":"","parse-names":false,"suffix":""},{"dropping-particle":"","family":"Besse","given":"Philippe","non-dropping-particle":"","parse-names":false,"suffix":""}],"container-title":"BMC Bioinformatics","id":"ITEM-1","issue":"1","issued":{"date-parts":[["2011","12","22"]]},"page":"253","publisher":"BioMed Central","title":"Sparse PLS discriminant analysis: biologically relevant feature selection and graphical displays for multiclass problems","type":"article-journal","volume":"12"},"uris":["http://www.mendeley.com/documents/?uuid=c0f8c9f6-075f-377c-ac61-1f682f2e0873"]}],"mendeley":{"formattedCitation":"(Lê Cao et al. 2011)","plainTextFormattedCitation":"(Lê Cao et al. 2011)","previouslyFormattedCitation":"(Lê Cao et al. 2011)"},"properties":{"noteIndex":0},"schema":"https://github.com/citation-style-language/schema/raw/master/csl-citation.json"}</w:instrText>
      </w:r>
      <w:r w:rsidR="00EF1120">
        <w:fldChar w:fldCharType="separate"/>
      </w:r>
      <w:r w:rsidR="00EF1120" w:rsidRPr="00EF1120">
        <w:rPr>
          <w:noProof/>
        </w:rPr>
        <w:t>(Lê Cao et al. 2011)</w:t>
      </w:r>
      <w:r w:rsidR="00EF1120">
        <w:fldChar w:fldCharType="end"/>
      </w:r>
      <w:r w:rsidR="00EF1120">
        <w:t>.</w:t>
      </w:r>
      <w:r w:rsidR="00E06824">
        <w:t xml:space="preserve"> </w:t>
      </w:r>
    </w:p>
    <w:p w14:paraId="7E28BF16" w14:textId="52DA7AE5" w:rsidR="00E03677" w:rsidRPr="00132030" w:rsidRDefault="00E06824" w:rsidP="008D3BBC">
      <w:pPr>
        <w:pStyle w:val="BodyText"/>
        <w:spacing w:line="360" w:lineRule="auto"/>
      </w:pPr>
      <w:r>
        <w:t xml:space="preserve">PLS is, of course, </w:t>
      </w:r>
      <w:r w:rsidR="008D3BBC">
        <w:t>only one of many</w:t>
      </w:r>
      <w:r>
        <w:t xml:space="preserve"> supervised multivariate analysis technique</w:t>
      </w:r>
      <w:r w:rsidR="008D3BBC">
        <w:t>s available</w:t>
      </w:r>
      <w:r>
        <w:t xml:space="preserve">.  </w:t>
      </w:r>
      <w:r w:rsidR="008D3BBC">
        <w:t>Other techniques may be more appropriate depending on the data and the questions. Redundancy analysis, for example, may be more appropriate for factorial experimental designs</w:t>
      </w:r>
      <w:r>
        <w:t xml:space="preserve"> </w:t>
      </w:r>
      <w:r>
        <w:fldChar w:fldCharType="begin" w:fldLock="1"/>
      </w:r>
      <w:r w:rsidR="008A643D">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008D3BBC" w:rsidRPr="008D3BBC">
        <w:rPr>
          <w:noProof/>
        </w:rPr>
        <w:t>(Hervé et al. 2018)</w:t>
      </w:r>
      <w:r>
        <w:fldChar w:fldCharType="end"/>
      </w:r>
      <w:r>
        <w:t>.</w:t>
      </w:r>
      <w:r w:rsidR="008D3BBC">
        <w:t xml:space="preserve"> </w:t>
      </w:r>
      <w:r w:rsidR="008D3BBC" w:rsidRPr="008D3BBC">
        <w:rPr>
          <w:highlight w:val="yellow"/>
        </w:rPr>
        <w:t>[Other examples, citations to reviews, etc.]</w:t>
      </w:r>
    </w:p>
    <w:p w14:paraId="79B6573A" w14:textId="1DF75BB9" w:rsidR="006C7B1F" w:rsidRPr="00E06824" w:rsidRDefault="006C7B1F" w:rsidP="006C7B1F">
      <w:pPr>
        <w:pStyle w:val="BodyText"/>
        <w:numPr>
          <w:ilvl w:val="0"/>
          <w:numId w:val="22"/>
        </w:numPr>
        <w:rPr>
          <w:highlight w:val="yellow"/>
        </w:rPr>
      </w:pPr>
      <w:r w:rsidRPr="00E06824">
        <w:rPr>
          <w:highlight w:val="yellow"/>
        </w:rPr>
        <w:t>Suggest other ecological questions where PLS might be helpful (cite examples)</w:t>
      </w:r>
    </w:p>
    <w:p w14:paraId="16187464" w14:textId="0707EFCE" w:rsidR="005916EF" w:rsidRDefault="005916EF" w:rsidP="005916EF">
      <w:pPr>
        <w:pStyle w:val="Heading1"/>
      </w:pPr>
      <w:r>
        <w:t>Works Cited</w:t>
      </w:r>
    </w:p>
    <w:p w14:paraId="4C98977F" w14:textId="49E1F9A6" w:rsidR="00563BFB" w:rsidRPr="00563BFB" w:rsidRDefault="005916EF" w:rsidP="00563BFB">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563BFB" w:rsidRPr="00563BFB">
        <w:rPr>
          <w:rFonts w:ascii="Cambria" w:hAnsi="Cambria" w:cs="Times New Roman"/>
          <w:noProof/>
        </w:rPr>
        <w:t>Aguilera AM, Escabias M, Valderrama MJ (2006) Using principal components for estimating logistic regression with high-dimensional multicollinear data. Comput Stat Data Anal 50:1905–1924. doi: 10.1016/J.CSDA.2005.03.011</w:t>
      </w:r>
    </w:p>
    <w:p w14:paraId="14F8CFC9"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Aplin P (2005) Remote sensing: ecology. Prog Phys Geogr 29:104–113. doi: 10.1191/030913305pp437pr</w:t>
      </w:r>
    </w:p>
    <w:p w14:paraId="28481408"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Barker M, Rayens W (2003) Partial least squares for discrimination. J Chemom 17:166–173. doi: 10.1002/cem.785</w:t>
      </w:r>
    </w:p>
    <w:p w14:paraId="703551B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Berger B, Parent B, Tester M (2010) High-throughput shoot imaging to study drought responses. J Exp Bot 61:3519–3528. doi: 10.1093/jxb/erq201</w:t>
      </w:r>
    </w:p>
    <w:p w14:paraId="488CDF6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Bonney R, Cooper CB, Dickinson J, et al (2009) Citizen Science: A Developing Tool for Expanding Science Knowledge and Scientific Literacy. Bioscience 59:977–984. doi: 10.1525/bio.2009.59.11.9</w:t>
      </w:r>
    </w:p>
    <w:p w14:paraId="5F62567E"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lastRenderedPageBreak/>
        <w:t>Carrascal LM, Galván I, Gordo O (2009) Partial least squares regression as an alternative to current regression methods used in ecology. Oikos 118:681–690. doi: 10.1111/j.1600-0706.2008.16881.x</w:t>
      </w:r>
    </w:p>
    <w:p w14:paraId="5A9CF9D6"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Chong I-G, Jun C-H (2005) Performance of some variable selection methods when multicollinearity is present. Chemom Intell Lab Syst 78:103–112. doi: 10.1016/J.CHEMOLAB.2004.12.011</w:t>
      </w:r>
    </w:p>
    <w:p w14:paraId="53296D5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Cohen J (1960) A Coefficient of Agreement for Nominal Scales. Educ Psychol Meas 20:37–46. doi: 10.1177/001316446002000104</w:t>
      </w:r>
    </w:p>
    <w:p w14:paraId="7753AFD0"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Cooke SJ, Hinch SG, Wikelski M, et al (2004) Biotelemetry: a mechanistic approach to ecology. Trends Ecol Evol 19:334–343. doi: 10.1016/J.TREE.2004.04.003</w:t>
      </w:r>
    </w:p>
    <w:p w14:paraId="608CB446"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de Souza LP, Naake T, Tohge T, Fernie AR (2017) From chromatogram to analyte to metabolite. How to pick horses for courses from the massive web resources for mass spectral plant metabolomics. Gigascience 6:1–20</w:t>
      </w:r>
    </w:p>
    <w:p w14:paraId="10ECC90F"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Dickinson JL, Shirk J, Bonter D, et al (2012) The current state of citizen science as a tool for ecological research and public engagement. Front Ecol Environ 10:291–297. doi: 10.1890/110236</w:t>
      </w:r>
    </w:p>
    <w:p w14:paraId="66E9FFF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Eriksson L, Johansson E, Kettaneh-Wold N, et al (2006) Multi- and Megavariate Data Analysis Part II Advanced Applications and Method Extensions. In: Multi- and Megavariate Data Analysis Part II Advanced Applications and Method Extensions</w:t>
      </w:r>
    </w:p>
    <w:p w14:paraId="3A0CA2EF"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Eriksson L, Trygg J, Wold S (2008) CV-ANOVA for significance testing of PLS and OPLS® models. J Chemom 22:594–600. doi: 10.1002/cem.1187</w:t>
      </w:r>
    </w:p>
    <w:p w14:paraId="11D37143"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Fahlgren N, Gehan MA, Baxter I (2015) Lights, camera, action: high-throughput plant phenotyping is ready for a close-up. Curr Opin Plant Biol 24:93–99. doi: 10.1016/J.PBI.2015.02.006</w:t>
      </w:r>
    </w:p>
    <w:p w14:paraId="77ACC0EC"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Fick SE, Hijmans RJ (2017) WorldClim 2: new 1-km spatial resolution climate surfaces for global land areas. Int J Climatol. doi: 10.1002/joc.5086</w:t>
      </w:r>
    </w:p>
    <w:p w14:paraId="397216AB"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Gagliardi S, Martin AR, Filho E de MV, et al (2015) Intraspecific leaf economic trait variation partially explains coffee performance across agroforestry management regimes. Agric Ecosyst Environ 200:151–160. doi: 10.1016/J.AGEE.2014.11.014</w:t>
      </w:r>
    </w:p>
    <w:p w14:paraId="68DC7E8D"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Geladi P, Kowalski BR (1986) Partial least-squares regression: a tutorial. Anal Chim Acta 185:1–17. doi: 10.1016/0003-2670(86)80028-9</w:t>
      </w:r>
    </w:p>
    <w:p w14:paraId="6DEFDEA8"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Hervé MR, Nicolè F, Lê Cao K-A (2018) Multivariate Analysis of Multiple Datasets: a Practical Guide for Chemical Ecology. J Chem Ecol 44:215–234. doi: 10.1007/s10886-018-0932-6</w:t>
      </w:r>
    </w:p>
    <w:p w14:paraId="263DC16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Jolliffe IT (1982) A Note on the Use of Principal Components in Regression. Appl Stat 31:300. doi: 10.2307/2348005</w:t>
      </w:r>
    </w:p>
    <w:p w14:paraId="2A315553"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 xml:space="preserve">Kallenbach M, Oh Y, Eilers EJ, et al (2014) A robust, simple, high-throughput technique for </w:t>
      </w:r>
      <w:r w:rsidRPr="00563BFB">
        <w:rPr>
          <w:rFonts w:ascii="Cambria" w:hAnsi="Cambria" w:cs="Times New Roman"/>
          <w:noProof/>
        </w:rPr>
        <w:lastRenderedPageBreak/>
        <w:t>time-resolved plant volatile analysis in field experiments. Plant J 78:1060–1072. doi: 10.1111/tpj.12523</w:t>
      </w:r>
    </w:p>
    <w:p w14:paraId="41A320E0"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2A311568"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Kjeldahl K, Bro R (2010) Some common misunderstandings in chemometrics. J Chemom 24:558–564. doi: 10.1002/cem.1346</w:t>
      </w:r>
    </w:p>
    <w:p w14:paraId="380EFD1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Kuhn M, Wickham H (2019) rsample: General Resampling Infrastructure</w:t>
      </w:r>
    </w:p>
    <w:p w14:paraId="320F3730"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Lê Cao K-A, Boitard S, Besse P (2011) Sparse PLS discriminant analysis: biologically relevant feature selection and graphical displays for multiclass problems. BMC Bioinformatics 12:253. doi: 10.1186/1471-2105-12-253</w:t>
      </w:r>
    </w:p>
    <w:p w14:paraId="0CC5074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Lortzing T, Steppuhn A (2016) Jasmonate signalling in plants shapes plant-insect interaction ecology. Curr Opin Insect Sci 14:32–39. doi: 10.1016/j.cois.2016.01.002</w:t>
      </w:r>
    </w:p>
    <w:p w14:paraId="7DB401C8"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Muir CD, Conesa MÀ, Roldán EJ, et al (2017) Weak coordination between leaf structure and function among closely related tomato species. New Phytol 213:1642–1653. doi: 10.1111/nph.14285</w:t>
      </w:r>
    </w:p>
    <w:p w14:paraId="7DB54632"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Muir CD, Conesa MÀ, Roldán EJ, et al (2016) Data from: Weak coordination between leaf structure and function among closely related tomato species. Dryad Digit Repos. doi: 10.5061/dryad.1r8c2</w:t>
      </w:r>
    </w:p>
    <w:p w14:paraId="2E52E5C6"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Padovan A, Keszei A, Hassan Y, et al (2017) Four terpene synthases contribute to the generation of chemotypes in tea tree (Melaleuca alternifolia). BMC Plant Biol 17:160. doi: 10.1186/s12870-017-1107-2</w:t>
      </w:r>
    </w:p>
    <w:p w14:paraId="3D45AF4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Porter J, Arzberger P, Braun H-W, et al (2005) Wireless Sensor Networks for Ecology. Bioscience 55:561–572. doi: 10.1641/0006-3568(2005)055[0561:WSNFE]2.0.CO;2</w:t>
      </w:r>
    </w:p>
    <w:p w14:paraId="3562022C"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Reuter JA, Spacek D V., Snyder MP (2015) High-Throughput Sequencing Technologies. Mol Cell 58:586–597. doi: 10.1016/J.MOLCEL.2015.05.004</w:t>
      </w:r>
    </w:p>
    <w:p w14:paraId="0BFA217D"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Revelle W (2018) psych: Procedures for Psychological, Psychometric, and Personality Research</w:t>
      </w:r>
    </w:p>
    <w:p w14:paraId="15E3612D"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Roughgarden J, Running SW, Matson PA (1991) What Does Remote Sensing Do For Ecology? Ecology 72:1918–1922. doi: 10.2307/1941546</w:t>
      </w:r>
    </w:p>
    <w:p w14:paraId="4F13A7A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Scott ER (2019) holodeck: A Tidy Interface for Simulating Multivariate Data</w:t>
      </w:r>
    </w:p>
    <w:p w14:paraId="4012B2BD"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Silvertown J (2009) A new dawn for citizen science. Trends Ecol Evol 24:467–471. doi: 10.1016/J.TREE.2009.03.017</w:t>
      </w:r>
    </w:p>
    <w:p w14:paraId="285FE20A"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Smith SD, Kriebel R (2018) Convergent evolution of floral shape tied to pollinator shifts in Iochrominae (Solanaceae)*. Evolution (N Y) 72:688–697. doi: 10.1111/evo.13416</w:t>
      </w:r>
    </w:p>
    <w:p w14:paraId="016F6A43"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lastRenderedPageBreak/>
        <w:t>Sokal RR, Rohlf FJ (1995) Biometry: The Principles and Practices of Statistics in Biological Research. Biol Res</w:t>
      </w:r>
    </w:p>
    <w:p w14:paraId="2A4C2A8A"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4708AB54"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Tjur T (2009) Coefficients of Determination in Logistic Regression Models—A New Proposal: The Coefficient of Discrimination. Am Stat 63:366–372. doi: 10.1198/tast.2009.08210</w:t>
      </w:r>
    </w:p>
    <w:p w14:paraId="32A1878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Weldegergis BT, Zhu F, Poelman EH, Dicke M (2018) Correction to: Drought stress affects plant metabolites and herbivore preference but not host location by its parasitoids. Oecologia 187:873–874. doi: 10.1007/s00442-018-4149-8</w:t>
      </w:r>
    </w:p>
    <w:p w14:paraId="79D9054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Wold H (1975) Soft Modelling by Latent Variables: The Non-Linear Iterative Partial Least Squares (NIPALS) Approach. J Appl Probab 12:117–142. doi: 10.1017/S0021900200047604</w:t>
      </w:r>
    </w:p>
    <w:p w14:paraId="15AC80B0"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Worley B, Halouska S, Powers R (2013) Utilities for quantifying separation in PCA/PLS-DA scores plots. Anal Biochem 433:102–104. doi: 10.1016/J.AB.2012.10.011</w:t>
      </w:r>
    </w:p>
    <w:p w14:paraId="15D19836"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Worley B, Powers R (2016) PCA as a Practical Indicator of OPLS-DA Model Reliability. Curr Metabolomics 4:97–103. doi: 10.2174/2213235X04666160613122429</w:t>
      </w:r>
    </w:p>
    <w:p w14:paraId="24C912E8" w14:textId="77777777" w:rsidR="00563BFB" w:rsidRPr="00563BFB" w:rsidRDefault="00563BFB" w:rsidP="00563BFB">
      <w:pPr>
        <w:widowControl w:val="0"/>
        <w:autoSpaceDE w:val="0"/>
        <w:autoSpaceDN w:val="0"/>
        <w:adjustRightInd w:val="0"/>
        <w:spacing w:before="180" w:after="180"/>
        <w:ind w:left="480" w:hanging="480"/>
        <w:rPr>
          <w:rFonts w:ascii="Cambria" w:hAnsi="Cambria"/>
          <w:noProof/>
        </w:rPr>
      </w:pPr>
      <w:r w:rsidRPr="00563BFB">
        <w:rPr>
          <w:rFonts w:ascii="Cambria" w:hAnsi="Cambria" w:cs="Times New Roman"/>
          <w:noProof/>
        </w:rPr>
        <w:t>Wright IJ, Reich PB, Westoby M, et al (2004) The worldwide leaf economics spectrum. Nature 428:821–827</w:t>
      </w:r>
    </w:p>
    <w:p w14:paraId="0CC806EC" w14:textId="055B4E31" w:rsidR="00F555C0" w:rsidRPr="00632140" w:rsidRDefault="005916EF" w:rsidP="00563BFB">
      <w:pPr>
        <w:widowControl w:val="0"/>
        <w:autoSpaceDE w:val="0"/>
        <w:autoSpaceDN w:val="0"/>
        <w:adjustRightInd w:val="0"/>
        <w:spacing w:before="180" w:after="180"/>
        <w:ind w:left="480" w:hanging="480"/>
      </w:pPr>
      <w:r>
        <w:fldChar w:fldCharType="end"/>
      </w:r>
      <w:bookmarkStart w:id="21" w:name="cupcakes-vs.muffins-methods"/>
      <w:bookmarkEnd w:id="21"/>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9-05-09T16:43:00Z" w:initials="SER">
    <w:p w14:paraId="7BFA8610" w14:textId="397A859F" w:rsidR="00563BFB" w:rsidRDefault="00563BFB">
      <w:pPr>
        <w:pStyle w:val="CommentText"/>
      </w:pPr>
      <w:r>
        <w:rPr>
          <w:rStyle w:val="CommentReference"/>
        </w:rPr>
        <w:annotationRef/>
      </w:r>
      <w:r>
        <w:t>Inelegant phrasing. What are the challenges?</w:t>
      </w:r>
    </w:p>
  </w:comment>
  <w:comment w:id="16" w:author="Scott, Eric R." w:date="2019-05-10T10:35:00Z" w:initials="SER">
    <w:p w14:paraId="28B4CDB2" w14:textId="4EC684A6" w:rsidR="00563BFB" w:rsidRDefault="00563BFB">
      <w:pPr>
        <w:pStyle w:val="CommentText"/>
      </w:pPr>
      <w:r>
        <w:rPr>
          <w:rStyle w:val="CommentReference"/>
        </w:rPr>
        <w:annotationRef/>
      </w:r>
      <w:r>
        <w:t>Need to define statistics somewhere.  A table with equations??</w:t>
      </w:r>
    </w:p>
  </w:comment>
  <w:comment w:id="17" w:author="Scott, Eric R." w:date="2019-05-10T10:38:00Z" w:initials="SER">
    <w:p w14:paraId="4C357919" w14:textId="77777777" w:rsidR="00563BFB" w:rsidRDefault="00563BFB">
      <w:pPr>
        <w:pStyle w:val="CommentText"/>
      </w:pPr>
      <w:r>
        <w:rPr>
          <w:rStyle w:val="CommentReference"/>
        </w:rPr>
        <w:annotationRef/>
      </w:r>
      <w:r>
        <w:t>Bigger axis labels</w:t>
      </w:r>
    </w:p>
    <w:p w14:paraId="018DC094" w14:textId="77777777" w:rsidR="00563BFB" w:rsidRDefault="00563BFB">
      <w:pPr>
        <w:pStyle w:val="CommentText"/>
      </w:pPr>
      <w:r>
        <w:t xml:space="preserve"> check </w:t>
      </w:r>
      <w:proofErr w:type="spellStart"/>
      <w:r>
        <w:t>b&amp;w</w:t>
      </w:r>
      <w:proofErr w:type="spellEnd"/>
    </w:p>
    <w:p w14:paraId="069452F1" w14:textId="217AA70C" w:rsidR="00563BFB" w:rsidRDefault="00563BFB">
      <w:pPr>
        <w:pStyle w:val="CommentText"/>
      </w:pPr>
      <w:r>
        <w:t xml:space="preserve">shapes + color + </w:t>
      </w:r>
      <w:proofErr w:type="spellStart"/>
      <w:r>
        <w:t>linetyp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FA8610" w15:done="0"/>
  <w15:commentEx w15:paraId="28B4CDB2" w15:done="0"/>
  <w15:commentEx w15:paraId="069452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FA8610" w16cid:durableId="207ED72A"/>
  <w16cid:commentId w16cid:paraId="28B4CDB2" w16cid:durableId="2090EF3B"/>
  <w16cid:commentId w16cid:paraId="069452F1" w16cid:durableId="2090EF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B1DEC" w14:textId="77777777" w:rsidR="0053547F" w:rsidRDefault="0053547F">
      <w:pPr>
        <w:spacing w:after="0"/>
      </w:pPr>
      <w:r>
        <w:separator/>
      </w:r>
    </w:p>
  </w:endnote>
  <w:endnote w:type="continuationSeparator" w:id="0">
    <w:p w14:paraId="316ED218" w14:textId="77777777" w:rsidR="0053547F" w:rsidRDefault="00535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2BF4F" w14:textId="77777777" w:rsidR="0053547F" w:rsidRDefault="0053547F">
      <w:r>
        <w:separator/>
      </w:r>
    </w:p>
  </w:footnote>
  <w:footnote w:type="continuationSeparator" w:id="0">
    <w:p w14:paraId="30E01C34" w14:textId="77777777" w:rsidR="0053547F" w:rsidRDefault="005354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35FC4B7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CAEC43B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3B01BF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60A80C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9188A17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62C4653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CB2BE9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148790A"/>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860D9C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22435B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FD60A8"/>
    <w:multiLevelType w:val="hybridMultilevel"/>
    <w:tmpl w:val="B180EBB4"/>
    <w:lvl w:ilvl="0" w:tplc="7E668C9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20"/>
  </w:num>
  <w:num w:numId="18">
    <w:abstractNumId w:val="19"/>
  </w:num>
  <w:num w:numId="19">
    <w:abstractNumId w:val="17"/>
  </w:num>
  <w:num w:numId="20">
    <w:abstractNumId w:val="14"/>
  </w:num>
  <w:num w:numId="21">
    <w:abstractNumId w:val="13"/>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1269B"/>
    <w:rsid w:val="000157A2"/>
    <w:rsid w:val="00015FB0"/>
    <w:rsid w:val="0002229B"/>
    <w:rsid w:val="00023E52"/>
    <w:rsid w:val="00030B19"/>
    <w:rsid w:val="00030B72"/>
    <w:rsid w:val="00031CCE"/>
    <w:rsid w:val="00045901"/>
    <w:rsid w:val="00060634"/>
    <w:rsid w:val="00095228"/>
    <w:rsid w:val="000C3478"/>
    <w:rsid w:val="000C7CB5"/>
    <w:rsid w:val="000D7463"/>
    <w:rsid w:val="000F00E3"/>
    <w:rsid w:val="0010419D"/>
    <w:rsid w:val="001146E8"/>
    <w:rsid w:val="0011680E"/>
    <w:rsid w:val="00132030"/>
    <w:rsid w:val="001377F0"/>
    <w:rsid w:val="00144973"/>
    <w:rsid w:val="001503CE"/>
    <w:rsid w:val="0016117E"/>
    <w:rsid w:val="0016186D"/>
    <w:rsid w:val="001668E5"/>
    <w:rsid w:val="001756EC"/>
    <w:rsid w:val="00176F3D"/>
    <w:rsid w:val="0018671C"/>
    <w:rsid w:val="00190643"/>
    <w:rsid w:val="00191559"/>
    <w:rsid w:val="00192995"/>
    <w:rsid w:val="001A5AC6"/>
    <w:rsid w:val="001A5F25"/>
    <w:rsid w:val="001A74DB"/>
    <w:rsid w:val="001C2C57"/>
    <w:rsid w:val="001C71B8"/>
    <w:rsid w:val="001E04DB"/>
    <w:rsid w:val="001F37AC"/>
    <w:rsid w:val="001F499F"/>
    <w:rsid w:val="00203757"/>
    <w:rsid w:val="00217FB9"/>
    <w:rsid w:val="00224800"/>
    <w:rsid w:val="00226066"/>
    <w:rsid w:val="00243397"/>
    <w:rsid w:val="002519C9"/>
    <w:rsid w:val="00251F50"/>
    <w:rsid w:val="00255993"/>
    <w:rsid w:val="00257735"/>
    <w:rsid w:val="00275108"/>
    <w:rsid w:val="00292305"/>
    <w:rsid w:val="002A21BD"/>
    <w:rsid w:val="002A51E1"/>
    <w:rsid w:val="002B04D6"/>
    <w:rsid w:val="002B216C"/>
    <w:rsid w:val="002B30A3"/>
    <w:rsid w:val="002D23BB"/>
    <w:rsid w:val="002F4C6B"/>
    <w:rsid w:val="002F7A25"/>
    <w:rsid w:val="00301C98"/>
    <w:rsid w:val="00314BD7"/>
    <w:rsid w:val="003158C8"/>
    <w:rsid w:val="00317B15"/>
    <w:rsid w:val="00326C22"/>
    <w:rsid w:val="003340AB"/>
    <w:rsid w:val="00344905"/>
    <w:rsid w:val="003603C4"/>
    <w:rsid w:val="00363FDC"/>
    <w:rsid w:val="003663C2"/>
    <w:rsid w:val="00367C82"/>
    <w:rsid w:val="00377528"/>
    <w:rsid w:val="003909B1"/>
    <w:rsid w:val="00393E1C"/>
    <w:rsid w:val="003A0F24"/>
    <w:rsid w:val="003A3887"/>
    <w:rsid w:val="003B60BF"/>
    <w:rsid w:val="003C1D79"/>
    <w:rsid w:val="003D0AC8"/>
    <w:rsid w:val="003E7DFA"/>
    <w:rsid w:val="004131C0"/>
    <w:rsid w:val="004169DD"/>
    <w:rsid w:val="00416B0D"/>
    <w:rsid w:val="00430728"/>
    <w:rsid w:val="00433330"/>
    <w:rsid w:val="00437C83"/>
    <w:rsid w:val="00441AFF"/>
    <w:rsid w:val="00442C6E"/>
    <w:rsid w:val="00450349"/>
    <w:rsid w:val="00452CFE"/>
    <w:rsid w:val="00453AF3"/>
    <w:rsid w:val="00462571"/>
    <w:rsid w:val="00476666"/>
    <w:rsid w:val="004813F6"/>
    <w:rsid w:val="00484B1D"/>
    <w:rsid w:val="00485361"/>
    <w:rsid w:val="0048778F"/>
    <w:rsid w:val="00497837"/>
    <w:rsid w:val="004A40EB"/>
    <w:rsid w:val="004D4BCE"/>
    <w:rsid w:val="004E081A"/>
    <w:rsid w:val="004E29B3"/>
    <w:rsid w:val="004F19AC"/>
    <w:rsid w:val="004F7027"/>
    <w:rsid w:val="00507293"/>
    <w:rsid w:val="00512581"/>
    <w:rsid w:val="0051438F"/>
    <w:rsid w:val="005152ED"/>
    <w:rsid w:val="00516AFB"/>
    <w:rsid w:val="0053547F"/>
    <w:rsid w:val="00535647"/>
    <w:rsid w:val="00552F34"/>
    <w:rsid w:val="00555A80"/>
    <w:rsid w:val="00555B21"/>
    <w:rsid w:val="00556ADB"/>
    <w:rsid w:val="00563BFB"/>
    <w:rsid w:val="0057249D"/>
    <w:rsid w:val="00590D07"/>
    <w:rsid w:val="005916EF"/>
    <w:rsid w:val="005A1A3B"/>
    <w:rsid w:val="005A7CE9"/>
    <w:rsid w:val="005B0704"/>
    <w:rsid w:val="005D0BAE"/>
    <w:rsid w:val="005D1897"/>
    <w:rsid w:val="005D3375"/>
    <w:rsid w:val="005E58AB"/>
    <w:rsid w:val="005E5946"/>
    <w:rsid w:val="005F687C"/>
    <w:rsid w:val="00604AA8"/>
    <w:rsid w:val="0061647E"/>
    <w:rsid w:val="00621F92"/>
    <w:rsid w:val="00632140"/>
    <w:rsid w:val="00632E43"/>
    <w:rsid w:val="0064107D"/>
    <w:rsid w:val="0065198D"/>
    <w:rsid w:val="006544EF"/>
    <w:rsid w:val="0066160A"/>
    <w:rsid w:val="00683A30"/>
    <w:rsid w:val="00684DC5"/>
    <w:rsid w:val="0068651E"/>
    <w:rsid w:val="00691785"/>
    <w:rsid w:val="006A3824"/>
    <w:rsid w:val="006C7B1F"/>
    <w:rsid w:val="006E33FE"/>
    <w:rsid w:val="006E569C"/>
    <w:rsid w:val="007174F2"/>
    <w:rsid w:val="00720566"/>
    <w:rsid w:val="00726243"/>
    <w:rsid w:val="0073645D"/>
    <w:rsid w:val="00763EAF"/>
    <w:rsid w:val="00784D58"/>
    <w:rsid w:val="00785AB2"/>
    <w:rsid w:val="007A3486"/>
    <w:rsid w:val="007A706B"/>
    <w:rsid w:val="007D27F7"/>
    <w:rsid w:val="007D5F46"/>
    <w:rsid w:val="007F1BD2"/>
    <w:rsid w:val="007F694D"/>
    <w:rsid w:val="00802A62"/>
    <w:rsid w:val="00826C2C"/>
    <w:rsid w:val="0083131C"/>
    <w:rsid w:val="008362A4"/>
    <w:rsid w:val="00866D74"/>
    <w:rsid w:val="008703B1"/>
    <w:rsid w:val="00873572"/>
    <w:rsid w:val="00875959"/>
    <w:rsid w:val="008A2E27"/>
    <w:rsid w:val="008A643D"/>
    <w:rsid w:val="008B1B5C"/>
    <w:rsid w:val="008C2E3E"/>
    <w:rsid w:val="008D3BBC"/>
    <w:rsid w:val="008D6863"/>
    <w:rsid w:val="008E0CA0"/>
    <w:rsid w:val="008E24D4"/>
    <w:rsid w:val="008E68BD"/>
    <w:rsid w:val="00906B0C"/>
    <w:rsid w:val="00920F86"/>
    <w:rsid w:val="009510C1"/>
    <w:rsid w:val="00953F83"/>
    <w:rsid w:val="00984218"/>
    <w:rsid w:val="00994444"/>
    <w:rsid w:val="009952E6"/>
    <w:rsid w:val="009A1F60"/>
    <w:rsid w:val="009A384A"/>
    <w:rsid w:val="009B10BD"/>
    <w:rsid w:val="009B1C7C"/>
    <w:rsid w:val="009C0862"/>
    <w:rsid w:val="009C1900"/>
    <w:rsid w:val="009D0673"/>
    <w:rsid w:val="009D57FF"/>
    <w:rsid w:val="009E18A0"/>
    <w:rsid w:val="009F05A7"/>
    <w:rsid w:val="00A0073C"/>
    <w:rsid w:val="00A00F4C"/>
    <w:rsid w:val="00A11ADB"/>
    <w:rsid w:val="00A12DB9"/>
    <w:rsid w:val="00A15DA5"/>
    <w:rsid w:val="00A166D9"/>
    <w:rsid w:val="00A371E8"/>
    <w:rsid w:val="00A55E4B"/>
    <w:rsid w:val="00A563F1"/>
    <w:rsid w:val="00A65282"/>
    <w:rsid w:val="00A71442"/>
    <w:rsid w:val="00A716B7"/>
    <w:rsid w:val="00A753DC"/>
    <w:rsid w:val="00A97650"/>
    <w:rsid w:val="00AA61C7"/>
    <w:rsid w:val="00AA6996"/>
    <w:rsid w:val="00AE1D74"/>
    <w:rsid w:val="00AE1E1E"/>
    <w:rsid w:val="00AE25E9"/>
    <w:rsid w:val="00AF1172"/>
    <w:rsid w:val="00B1049E"/>
    <w:rsid w:val="00B12F2E"/>
    <w:rsid w:val="00B1379D"/>
    <w:rsid w:val="00B14363"/>
    <w:rsid w:val="00B164EB"/>
    <w:rsid w:val="00B166A7"/>
    <w:rsid w:val="00B16BB0"/>
    <w:rsid w:val="00B20987"/>
    <w:rsid w:val="00B61A5E"/>
    <w:rsid w:val="00B771F5"/>
    <w:rsid w:val="00B77BE5"/>
    <w:rsid w:val="00B860D1"/>
    <w:rsid w:val="00B86B75"/>
    <w:rsid w:val="00B87AED"/>
    <w:rsid w:val="00BA0862"/>
    <w:rsid w:val="00BC001B"/>
    <w:rsid w:val="00BC48D5"/>
    <w:rsid w:val="00BC6ACE"/>
    <w:rsid w:val="00BD1B4F"/>
    <w:rsid w:val="00BD50F2"/>
    <w:rsid w:val="00BE6A21"/>
    <w:rsid w:val="00C054D3"/>
    <w:rsid w:val="00C139FE"/>
    <w:rsid w:val="00C36279"/>
    <w:rsid w:val="00C448C3"/>
    <w:rsid w:val="00C5078A"/>
    <w:rsid w:val="00C50D52"/>
    <w:rsid w:val="00C5779C"/>
    <w:rsid w:val="00C6212E"/>
    <w:rsid w:val="00C642C9"/>
    <w:rsid w:val="00C67D42"/>
    <w:rsid w:val="00C67F7A"/>
    <w:rsid w:val="00C7362E"/>
    <w:rsid w:val="00C94D92"/>
    <w:rsid w:val="00C9659D"/>
    <w:rsid w:val="00CA1D78"/>
    <w:rsid w:val="00CA4A35"/>
    <w:rsid w:val="00CB78CF"/>
    <w:rsid w:val="00CD4FB8"/>
    <w:rsid w:val="00CE6A5D"/>
    <w:rsid w:val="00CF326C"/>
    <w:rsid w:val="00D00594"/>
    <w:rsid w:val="00D2066A"/>
    <w:rsid w:val="00D3776D"/>
    <w:rsid w:val="00D40114"/>
    <w:rsid w:val="00D51AFA"/>
    <w:rsid w:val="00D60962"/>
    <w:rsid w:val="00D7245A"/>
    <w:rsid w:val="00D729C0"/>
    <w:rsid w:val="00D7637A"/>
    <w:rsid w:val="00D83106"/>
    <w:rsid w:val="00D97169"/>
    <w:rsid w:val="00DB0064"/>
    <w:rsid w:val="00DB20B9"/>
    <w:rsid w:val="00DD4AF1"/>
    <w:rsid w:val="00DE46B2"/>
    <w:rsid w:val="00DE5281"/>
    <w:rsid w:val="00DE7CA4"/>
    <w:rsid w:val="00DF5196"/>
    <w:rsid w:val="00E03677"/>
    <w:rsid w:val="00E06824"/>
    <w:rsid w:val="00E20913"/>
    <w:rsid w:val="00E256CD"/>
    <w:rsid w:val="00E315A3"/>
    <w:rsid w:val="00E35021"/>
    <w:rsid w:val="00E43500"/>
    <w:rsid w:val="00E46B08"/>
    <w:rsid w:val="00E50AE8"/>
    <w:rsid w:val="00E60FA3"/>
    <w:rsid w:val="00E81744"/>
    <w:rsid w:val="00E8290C"/>
    <w:rsid w:val="00E90CF7"/>
    <w:rsid w:val="00EA3F04"/>
    <w:rsid w:val="00EC064A"/>
    <w:rsid w:val="00EF1120"/>
    <w:rsid w:val="00EF79A2"/>
    <w:rsid w:val="00EF79EE"/>
    <w:rsid w:val="00F06C9A"/>
    <w:rsid w:val="00F10E1D"/>
    <w:rsid w:val="00F30368"/>
    <w:rsid w:val="00F43EFB"/>
    <w:rsid w:val="00F555C0"/>
    <w:rsid w:val="00F71450"/>
    <w:rsid w:val="00F9359E"/>
    <w:rsid w:val="00FA620F"/>
    <w:rsid w:val="00FA73C9"/>
    <w:rsid w:val="00FC01D4"/>
    <w:rsid w:val="00FC5B1E"/>
    <w:rsid w:val="00FD74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 w:type="paragraph" w:styleId="HTMLPreformatted">
    <w:name w:val="HTML Preformatted"/>
    <w:basedOn w:val="Normal"/>
    <w:link w:val="HTMLPreformattedChar"/>
    <w:semiHidden/>
    <w:unhideWhenUsed/>
    <w:rsid w:val="00203757"/>
    <w:pPr>
      <w:spacing w:after="0"/>
    </w:pPr>
    <w:rPr>
      <w:rFonts w:ascii="Consolas" w:hAnsi="Consolas" w:cs="Consolas"/>
      <w:sz w:val="20"/>
      <w:szCs w:val="20"/>
    </w:rPr>
  </w:style>
  <w:style w:type="character" w:customStyle="1" w:styleId="HTMLPreformattedChar">
    <w:name w:val="HTML Preformatted Char"/>
    <w:basedOn w:val="DefaultParagraphFont"/>
    <w:link w:val="HTMLPreformatted"/>
    <w:semiHidden/>
    <w:rsid w:val="00203757"/>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 w:id="838429868">
      <w:bodyDiv w:val="1"/>
      <w:marLeft w:val="0"/>
      <w:marRight w:val="0"/>
      <w:marTop w:val="0"/>
      <w:marBottom w:val="0"/>
      <w:divBdr>
        <w:top w:val="none" w:sz="0" w:space="0" w:color="auto"/>
        <w:left w:val="none" w:sz="0" w:space="0" w:color="auto"/>
        <w:bottom w:val="none" w:sz="0" w:space="0" w:color="auto"/>
        <w:right w:val="none" w:sz="0" w:space="0" w:color="auto"/>
      </w:divBdr>
      <w:divsChild>
        <w:div w:id="1738434815">
          <w:marLeft w:val="0"/>
          <w:marRight w:val="0"/>
          <w:marTop w:val="0"/>
          <w:marBottom w:val="0"/>
          <w:divBdr>
            <w:top w:val="none" w:sz="0" w:space="0" w:color="auto"/>
            <w:left w:val="none" w:sz="0" w:space="0" w:color="auto"/>
            <w:bottom w:val="none" w:sz="0" w:space="0" w:color="auto"/>
            <w:right w:val="none" w:sz="0" w:space="0" w:color="auto"/>
          </w:divBdr>
        </w:div>
        <w:div w:id="575087536">
          <w:marLeft w:val="0"/>
          <w:marRight w:val="0"/>
          <w:marTop w:val="0"/>
          <w:marBottom w:val="0"/>
          <w:divBdr>
            <w:top w:val="none" w:sz="0" w:space="0" w:color="auto"/>
            <w:left w:val="none" w:sz="0" w:space="0" w:color="auto"/>
            <w:bottom w:val="none" w:sz="0" w:space="0" w:color="auto"/>
            <w:right w:val="none" w:sz="0" w:space="0" w:color="auto"/>
          </w:divBdr>
        </w:div>
        <w:div w:id="379398392">
          <w:marLeft w:val="0"/>
          <w:marRight w:val="0"/>
          <w:marTop w:val="0"/>
          <w:marBottom w:val="0"/>
          <w:divBdr>
            <w:top w:val="none" w:sz="0" w:space="0" w:color="auto"/>
            <w:left w:val="none" w:sz="0" w:space="0" w:color="auto"/>
            <w:bottom w:val="none" w:sz="0" w:space="0" w:color="auto"/>
            <w:right w:val="none" w:sz="0" w:space="0" w:color="auto"/>
          </w:divBdr>
        </w:div>
        <w:div w:id="884566542">
          <w:marLeft w:val="0"/>
          <w:marRight w:val="0"/>
          <w:marTop w:val="0"/>
          <w:marBottom w:val="0"/>
          <w:divBdr>
            <w:top w:val="none" w:sz="0" w:space="0" w:color="auto"/>
            <w:left w:val="none" w:sz="0" w:space="0" w:color="auto"/>
            <w:bottom w:val="none" w:sz="0" w:space="0" w:color="auto"/>
            <w:right w:val="none" w:sz="0" w:space="0" w:color="auto"/>
          </w:divBdr>
        </w:div>
        <w:div w:id="1178618982">
          <w:marLeft w:val="0"/>
          <w:marRight w:val="0"/>
          <w:marTop w:val="0"/>
          <w:marBottom w:val="0"/>
          <w:divBdr>
            <w:top w:val="none" w:sz="0" w:space="0" w:color="auto"/>
            <w:left w:val="none" w:sz="0" w:space="0" w:color="auto"/>
            <w:bottom w:val="none" w:sz="0" w:space="0" w:color="auto"/>
            <w:right w:val="none" w:sz="0" w:space="0" w:color="auto"/>
          </w:divBdr>
        </w:div>
        <w:div w:id="2003268904">
          <w:marLeft w:val="0"/>
          <w:marRight w:val="0"/>
          <w:marTop w:val="0"/>
          <w:marBottom w:val="0"/>
          <w:divBdr>
            <w:top w:val="none" w:sz="0" w:space="0" w:color="auto"/>
            <w:left w:val="none" w:sz="0" w:space="0" w:color="auto"/>
            <w:bottom w:val="none" w:sz="0" w:space="0" w:color="auto"/>
            <w:right w:val="none" w:sz="0" w:space="0" w:color="auto"/>
          </w:divBdr>
        </w:div>
      </w:divsChild>
    </w:div>
    <w:div w:id="1214390475">
      <w:bodyDiv w:val="1"/>
      <w:marLeft w:val="0"/>
      <w:marRight w:val="0"/>
      <w:marTop w:val="0"/>
      <w:marBottom w:val="0"/>
      <w:divBdr>
        <w:top w:val="none" w:sz="0" w:space="0" w:color="auto"/>
        <w:left w:val="none" w:sz="0" w:space="0" w:color="auto"/>
        <w:bottom w:val="none" w:sz="0" w:space="0" w:color="auto"/>
        <w:right w:val="none" w:sz="0" w:space="0" w:color="auto"/>
      </w:divBdr>
    </w:div>
    <w:div w:id="1277129864">
      <w:bodyDiv w:val="1"/>
      <w:marLeft w:val="0"/>
      <w:marRight w:val="0"/>
      <w:marTop w:val="0"/>
      <w:marBottom w:val="0"/>
      <w:divBdr>
        <w:top w:val="none" w:sz="0" w:space="0" w:color="auto"/>
        <w:left w:val="none" w:sz="0" w:space="0" w:color="auto"/>
        <w:bottom w:val="none" w:sz="0" w:space="0" w:color="auto"/>
        <w:right w:val="none" w:sz="0" w:space="0" w:color="auto"/>
      </w:divBdr>
    </w:div>
    <w:div w:id="1538621193">
      <w:bodyDiv w:val="1"/>
      <w:marLeft w:val="0"/>
      <w:marRight w:val="0"/>
      <w:marTop w:val="0"/>
      <w:marBottom w:val="0"/>
      <w:divBdr>
        <w:top w:val="none" w:sz="0" w:space="0" w:color="auto"/>
        <w:left w:val="none" w:sz="0" w:space="0" w:color="auto"/>
        <w:bottom w:val="none" w:sz="0" w:space="0" w:color="auto"/>
        <w:right w:val="none" w:sz="0" w:space="0" w:color="auto"/>
      </w:divBdr>
    </w:div>
    <w:div w:id="1747460449">
      <w:bodyDiv w:val="1"/>
      <w:marLeft w:val="0"/>
      <w:marRight w:val="0"/>
      <w:marTop w:val="0"/>
      <w:marBottom w:val="0"/>
      <w:divBdr>
        <w:top w:val="none" w:sz="0" w:space="0" w:color="auto"/>
        <w:left w:val="none" w:sz="0" w:space="0" w:color="auto"/>
        <w:bottom w:val="none" w:sz="0" w:space="0" w:color="auto"/>
        <w:right w:val="none" w:sz="0" w:space="0" w:color="auto"/>
      </w:divBdr>
    </w:div>
    <w:div w:id="2010936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B29F7C-A4AD-A540-9B9F-2E45CE6CE477}">
  <we:reference id="wa104382081" version="1.0.0.0" store="en-US" storeType="OMEX"/>
  <we:alternateReferences>
    <we:reference id="wa104382081" version="1.0.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969E7-0ECC-4141-A095-68996702E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3</TotalTime>
  <Pages>21</Pages>
  <Words>23741</Words>
  <Characters>135324</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15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75</cp:revision>
  <dcterms:created xsi:type="dcterms:W3CDTF">2018-07-02T14:57:00Z</dcterms:created>
  <dcterms:modified xsi:type="dcterms:W3CDTF">2019-05-23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